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345684" w14:textId="77777777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VILLAGE OF TUXEDO PARK</w:t>
      </w:r>
    </w:p>
    <w:p w14:paraId="54E7E051" w14:textId="3075174A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</w:p>
    <w:p w14:paraId="170B3240" w14:textId="236A3992" w:rsidR="00B759E8" w:rsidRDefault="00B759E8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UBLIC HEARING AND</w:t>
      </w:r>
    </w:p>
    <w:p w14:paraId="5E955F83" w14:textId="1D5C06E7" w:rsidR="00E756E6" w:rsidRDefault="00B759E8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GULAR</w:t>
      </w:r>
      <w:r w:rsidR="00227D5B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34F263FC" w14:textId="37A8102C" w:rsidR="00E756E6" w:rsidRDefault="0020747E" w:rsidP="00946089">
      <w:pPr>
        <w:tabs>
          <w:tab w:val="left" w:pos="1980"/>
        </w:tabs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PTEMBER</w:t>
      </w:r>
      <w:r w:rsidR="00E756E6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</w:t>
      </w:r>
      <w:r w:rsidR="00E70E35">
        <w:rPr>
          <w:rFonts w:ascii="Times New Roman" w:hAnsi="Times New Roman"/>
          <w:b/>
          <w:sz w:val="24"/>
          <w:szCs w:val="24"/>
        </w:rPr>
        <w:t>1</w:t>
      </w:r>
      <w:r w:rsidR="00E756E6">
        <w:rPr>
          <w:rFonts w:ascii="Times New Roman" w:hAnsi="Times New Roman"/>
          <w:b/>
          <w:sz w:val="24"/>
          <w:szCs w:val="24"/>
        </w:rPr>
        <w:t>, 202</w:t>
      </w:r>
      <w:r w:rsidR="00B25DAD">
        <w:rPr>
          <w:rFonts w:ascii="Times New Roman" w:hAnsi="Times New Roman"/>
          <w:b/>
          <w:sz w:val="24"/>
          <w:szCs w:val="24"/>
        </w:rPr>
        <w:t>2</w:t>
      </w:r>
    </w:p>
    <w:p w14:paraId="51F29403" w14:textId="220F2ACD" w:rsidR="00E756E6" w:rsidRDefault="00E756E6" w:rsidP="00E756E6">
      <w:pPr>
        <w:spacing w:line="100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UTES</w:t>
      </w:r>
    </w:p>
    <w:p w14:paraId="62250C48" w14:textId="05AD8192" w:rsidR="00E756E6" w:rsidRPr="0020747E" w:rsidRDefault="0020747E" w:rsidP="0020747E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0747E">
        <w:rPr>
          <w:rFonts w:ascii="Times New Roman" w:hAnsi="Times New Roman"/>
          <w:b/>
          <w:color w:val="000000"/>
          <w:sz w:val="24"/>
          <w:szCs w:val="24"/>
        </w:rPr>
        <w:t>Draft</w:t>
      </w:r>
    </w:p>
    <w:p w14:paraId="42551427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54F2E885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sent:</w:t>
      </w:r>
      <w:r>
        <w:rPr>
          <w:rFonts w:ascii="Times New Roman" w:hAnsi="Times New Roman"/>
          <w:sz w:val="24"/>
          <w:szCs w:val="24"/>
        </w:rPr>
        <w:tab/>
        <w:t>Mayor David McFadden</w:t>
      </w:r>
    </w:p>
    <w:p w14:paraId="05CF13AE" w14:textId="08E954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20747E">
        <w:rPr>
          <w:rFonts w:ascii="Times New Roman" w:hAnsi="Times New Roman"/>
          <w:sz w:val="24"/>
          <w:szCs w:val="24"/>
        </w:rPr>
        <w:t xml:space="preserve">Trustee Paul Brooke </w:t>
      </w:r>
    </w:p>
    <w:p w14:paraId="2A5178E3" w14:textId="77777777" w:rsidR="0098275E" w:rsidRDefault="0098275E" w:rsidP="0098275E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rustee Christopher </w:t>
      </w:r>
      <w:proofErr w:type="spellStart"/>
      <w:r>
        <w:rPr>
          <w:rFonts w:ascii="Times New Roman" w:hAnsi="Times New Roman"/>
          <w:sz w:val="24"/>
          <w:szCs w:val="24"/>
        </w:rPr>
        <w:t>Kask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14:paraId="1A5F4059" w14:textId="51A4D013" w:rsidR="0063390B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3390B">
        <w:rPr>
          <w:rFonts w:ascii="Times New Roman" w:hAnsi="Times New Roman"/>
          <w:sz w:val="24"/>
          <w:szCs w:val="24"/>
        </w:rPr>
        <w:t xml:space="preserve">Trustee </w:t>
      </w:r>
      <w:r w:rsidR="00210911">
        <w:rPr>
          <w:rFonts w:ascii="Times New Roman" w:hAnsi="Times New Roman"/>
          <w:sz w:val="24"/>
          <w:szCs w:val="24"/>
        </w:rPr>
        <w:t>Joshua Scherer</w:t>
      </w:r>
      <w:r w:rsidR="0020747E">
        <w:rPr>
          <w:rFonts w:ascii="Times New Roman" w:hAnsi="Times New Roman"/>
          <w:sz w:val="24"/>
          <w:szCs w:val="24"/>
        </w:rPr>
        <w:t xml:space="preserve"> (via Zoom)</w:t>
      </w:r>
    </w:p>
    <w:p w14:paraId="7FA7EF42" w14:textId="6BA99D45" w:rsidR="00567837" w:rsidRDefault="00567837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50C963A9" w14:textId="403C32CC" w:rsidR="0020747E" w:rsidRDefault="00210911" w:rsidP="0020747E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sent:</w:t>
      </w:r>
      <w:r w:rsidRPr="0021091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20747E">
        <w:rPr>
          <w:rFonts w:ascii="Times New Roman" w:hAnsi="Times New Roman"/>
          <w:sz w:val="24"/>
          <w:szCs w:val="24"/>
        </w:rPr>
        <w:t>Deputy Mayor Anna (</w:t>
      </w:r>
      <w:proofErr w:type="spellStart"/>
      <w:r w:rsidR="0020747E">
        <w:rPr>
          <w:rFonts w:ascii="Times New Roman" w:hAnsi="Times New Roman"/>
          <w:sz w:val="24"/>
          <w:szCs w:val="24"/>
        </w:rPr>
        <w:t>Tinka</w:t>
      </w:r>
      <w:proofErr w:type="spellEnd"/>
      <w:r w:rsidR="0020747E">
        <w:rPr>
          <w:rFonts w:ascii="Times New Roman" w:hAnsi="Times New Roman"/>
          <w:sz w:val="24"/>
          <w:szCs w:val="24"/>
        </w:rPr>
        <w:t>) Shaw</w:t>
      </w:r>
    </w:p>
    <w:p w14:paraId="0BF844E5" w14:textId="770F3B32" w:rsidR="00210911" w:rsidRDefault="00210911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3BE192A4" w14:textId="30066044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erk:</w:t>
      </w:r>
      <w:r>
        <w:rPr>
          <w:rFonts w:ascii="Times New Roman" w:hAnsi="Times New Roman"/>
          <w:sz w:val="24"/>
          <w:szCs w:val="24"/>
        </w:rPr>
        <w:tab/>
        <w:t>Elizabeth A. Doherty</w:t>
      </w:r>
    </w:p>
    <w:p w14:paraId="57C36369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7DC99812" w14:textId="711AEA76" w:rsidR="00E756E6" w:rsidRDefault="00E756E6" w:rsidP="00E756E6">
      <w:pPr>
        <w:tabs>
          <w:tab w:val="left" w:pos="1980"/>
        </w:tabs>
        <w:spacing w:line="100" w:lineRule="atLeast"/>
        <w:ind w:left="1980" w:hanging="19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illage Attorney:  </w:t>
      </w:r>
      <w:r>
        <w:rPr>
          <w:rFonts w:ascii="Times New Roman" w:hAnsi="Times New Roman"/>
          <w:sz w:val="24"/>
          <w:szCs w:val="24"/>
        </w:rPr>
        <w:tab/>
      </w:r>
      <w:r w:rsidR="00F8483F">
        <w:rPr>
          <w:rFonts w:ascii="Times New Roman" w:hAnsi="Times New Roman"/>
          <w:sz w:val="24"/>
          <w:szCs w:val="24"/>
        </w:rPr>
        <w:t>Brian Nugent</w:t>
      </w:r>
      <w:r>
        <w:rPr>
          <w:rFonts w:ascii="Times New Roman" w:hAnsi="Times New Roman"/>
          <w:sz w:val="24"/>
          <w:szCs w:val="24"/>
        </w:rPr>
        <w:t>, Esq. (</w:t>
      </w:r>
      <w:proofErr w:type="spellStart"/>
      <w:r>
        <w:rPr>
          <w:rFonts w:ascii="Times New Roman" w:hAnsi="Times New Roman"/>
          <w:sz w:val="24"/>
          <w:szCs w:val="24"/>
        </w:rPr>
        <w:t>Feerick</w:t>
      </w:r>
      <w:proofErr w:type="spellEnd"/>
      <w:r>
        <w:rPr>
          <w:rFonts w:ascii="Times New Roman" w:hAnsi="Times New Roman"/>
          <w:sz w:val="24"/>
          <w:szCs w:val="24"/>
        </w:rPr>
        <w:t xml:space="preserve"> Nugent </w:t>
      </w:r>
      <w:proofErr w:type="spellStart"/>
      <w:r>
        <w:rPr>
          <w:rFonts w:ascii="Times New Roman" w:hAnsi="Times New Roman"/>
          <w:sz w:val="24"/>
          <w:szCs w:val="24"/>
        </w:rPr>
        <w:t>MacCartney</w:t>
      </w:r>
      <w:proofErr w:type="spellEnd"/>
      <w:r>
        <w:rPr>
          <w:rFonts w:ascii="Times New Roman" w:hAnsi="Times New Roman"/>
          <w:sz w:val="24"/>
          <w:szCs w:val="24"/>
        </w:rPr>
        <w:t>, PLLC)</w:t>
      </w:r>
      <w:r w:rsidR="0010330E">
        <w:rPr>
          <w:rFonts w:ascii="Times New Roman" w:hAnsi="Times New Roman"/>
          <w:sz w:val="24"/>
          <w:szCs w:val="24"/>
        </w:rPr>
        <w:t xml:space="preserve">  </w:t>
      </w:r>
    </w:p>
    <w:p w14:paraId="39DBDE14" w14:textId="77777777" w:rsidR="00E756E6" w:rsidRDefault="00E756E6" w:rsidP="00E756E6">
      <w:pPr>
        <w:tabs>
          <w:tab w:val="left" w:pos="1980"/>
        </w:tabs>
        <w:spacing w:line="100" w:lineRule="atLeast"/>
        <w:rPr>
          <w:rFonts w:ascii="Times New Roman" w:hAnsi="Times New Roman"/>
          <w:sz w:val="24"/>
          <w:szCs w:val="24"/>
        </w:rPr>
      </w:pPr>
    </w:p>
    <w:p w14:paraId="2D19FA46" w14:textId="1AB0C7D8" w:rsidR="00E756E6" w:rsidRDefault="00E756E6" w:rsidP="00E756E6">
      <w:pPr>
        <w:tabs>
          <w:tab w:val="left" w:pos="1980"/>
        </w:tabs>
        <w:spacing w:line="100" w:lineRule="atLeast"/>
        <w:ind w:left="1980" w:hanging="19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tendees:</w:t>
      </w:r>
      <w:r>
        <w:rPr>
          <w:rFonts w:ascii="Times New Roman" w:hAnsi="Times New Roman"/>
          <w:sz w:val="24"/>
          <w:szCs w:val="24"/>
        </w:rPr>
        <w:tab/>
        <w:t xml:space="preserve">Building and Land Use Officer John </w:t>
      </w:r>
      <w:proofErr w:type="spellStart"/>
      <w:r>
        <w:rPr>
          <w:rFonts w:ascii="Times New Roman" w:hAnsi="Times New Roman"/>
          <w:sz w:val="24"/>
          <w:szCs w:val="24"/>
        </w:rPr>
        <w:t>Ledwith</w:t>
      </w:r>
      <w:proofErr w:type="spellEnd"/>
      <w:r w:rsidR="00FF1483">
        <w:rPr>
          <w:rFonts w:ascii="Times New Roman" w:hAnsi="Times New Roman"/>
          <w:sz w:val="24"/>
          <w:szCs w:val="24"/>
        </w:rPr>
        <w:t xml:space="preserve">; </w:t>
      </w:r>
      <w:r w:rsidR="007739E3">
        <w:rPr>
          <w:rFonts w:ascii="Times New Roman" w:hAnsi="Times New Roman"/>
          <w:sz w:val="24"/>
          <w:szCs w:val="24"/>
        </w:rPr>
        <w:t>Police Chief David Conklin; DPW Superintendent Jeff Voss;</w:t>
      </w:r>
      <w:r w:rsidR="00FF1483">
        <w:rPr>
          <w:rFonts w:ascii="Times New Roman" w:hAnsi="Times New Roman"/>
          <w:sz w:val="24"/>
          <w:szCs w:val="24"/>
        </w:rPr>
        <w:t xml:space="preserve"> </w:t>
      </w:r>
      <w:r w:rsidR="0020747E">
        <w:rPr>
          <w:rFonts w:ascii="Times New Roman" w:hAnsi="Times New Roman"/>
          <w:sz w:val="24"/>
          <w:szCs w:val="24"/>
        </w:rPr>
        <w:t>Jim Hay (Climate Committee</w:t>
      </w:r>
      <w:r w:rsidR="003B1EF2">
        <w:rPr>
          <w:rFonts w:ascii="Times New Roman" w:hAnsi="Times New Roman"/>
          <w:sz w:val="24"/>
          <w:szCs w:val="24"/>
        </w:rPr>
        <w:t xml:space="preserve">), </w:t>
      </w:r>
      <w:r w:rsidR="0020747E">
        <w:rPr>
          <w:rFonts w:ascii="Times New Roman" w:hAnsi="Times New Roman"/>
          <w:sz w:val="24"/>
          <w:szCs w:val="24"/>
        </w:rPr>
        <w:t>two</w:t>
      </w:r>
      <w:r w:rsidR="00F73629">
        <w:rPr>
          <w:rFonts w:ascii="Times New Roman" w:hAnsi="Times New Roman"/>
          <w:sz w:val="24"/>
          <w:szCs w:val="24"/>
        </w:rPr>
        <w:t xml:space="preserve"> people at Village Hall and about </w:t>
      </w:r>
      <w:r w:rsidR="000F5CAC">
        <w:rPr>
          <w:rFonts w:ascii="Times New Roman" w:hAnsi="Times New Roman"/>
          <w:sz w:val="24"/>
          <w:szCs w:val="24"/>
        </w:rPr>
        <w:t>1</w:t>
      </w:r>
      <w:r w:rsidR="0006783A">
        <w:rPr>
          <w:rFonts w:ascii="Times New Roman" w:hAnsi="Times New Roman"/>
          <w:sz w:val="24"/>
          <w:szCs w:val="24"/>
        </w:rPr>
        <w:t>7</w:t>
      </w:r>
      <w:r w:rsidR="00F73629">
        <w:rPr>
          <w:rFonts w:ascii="Times New Roman" w:hAnsi="Times New Roman"/>
          <w:sz w:val="24"/>
          <w:szCs w:val="24"/>
        </w:rPr>
        <w:t xml:space="preserve"> </w:t>
      </w:r>
      <w:r w:rsidR="00FF1483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embers of the </w:t>
      </w:r>
      <w:r w:rsidR="00FF1483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ublic</w:t>
      </w:r>
      <w:r w:rsidR="00FF1483">
        <w:rPr>
          <w:rFonts w:ascii="Times New Roman" w:hAnsi="Times New Roman"/>
          <w:sz w:val="24"/>
          <w:szCs w:val="24"/>
        </w:rPr>
        <w:t xml:space="preserve"> </w:t>
      </w:r>
      <w:r w:rsidR="00C86433">
        <w:rPr>
          <w:rFonts w:ascii="Times New Roman" w:hAnsi="Times New Roman"/>
          <w:sz w:val="24"/>
          <w:szCs w:val="24"/>
        </w:rPr>
        <w:t>via</w:t>
      </w:r>
      <w:r w:rsidR="00753FE8">
        <w:rPr>
          <w:rFonts w:ascii="Times New Roman" w:hAnsi="Times New Roman"/>
          <w:sz w:val="24"/>
          <w:szCs w:val="24"/>
        </w:rPr>
        <w:t xml:space="preserve"> Zoom</w:t>
      </w:r>
    </w:p>
    <w:p w14:paraId="58A322D3" w14:textId="77777777" w:rsidR="00E756E6" w:rsidRDefault="00E756E6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59D999F4" w14:textId="77777777" w:rsidR="00D7769A" w:rsidRDefault="00D7769A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30727D6F" w14:textId="1ECAC6C3" w:rsidR="00752F35" w:rsidRPr="00752F35" w:rsidRDefault="00E756E6" w:rsidP="00E756E6">
      <w:pPr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yor McFadden called the </w:t>
      </w:r>
      <w:r w:rsidR="006A523A">
        <w:rPr>
          <w:rFonts w:ascii="Times New Roman" w:hAnsi="Times New Roman"/>
          <w:sz w:val="24"/>
          <w:szCs w:val="24"/>
        </w:rPr>
        <w:t>Public Hearing</w:t>
      </w:r>
      <w:r>
        <w:rPr>
          <w:rFonts w:ascii="Times New Roman" w:hAnsi="Times New Roman"/>
          <w:sz w:val="24"/>
          <w:szCs w:val="24"/>
        </w:rPr>
        <w:t xml:space="preserve"> to order at </w:t>
      </w:r>
      <w:r w:rsidR="0020747E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:</w:t>
      </w:r>
      <w:r w:rsidR="0020747E">
        <w:rPr>
          <w:rFonts w:ascii="Times New Roman" w:hAnsi="Times New Roman"/>
          <w:sz w:val="24"/>
          <w:szCs w:val="24"/>
        </w:rPr>
        <w:t>01</w:t>
      </w:r>
      <w:r>
        <w:rPr>
          <w:rFonts w:ascii="Times New Roman" w:hAnsi="Times New Roman"/>
          <w:sz w:val="24"/>
          <w:szCs w:val="24"/>
        </w:rPr>
        <w:t xml:space="preserve"> </w:t>
      </w:r>
      <w:r w:rsidR="00752F35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.m. Roll call was </w:t>
      </w:r>
      <w:r w:rsidRPr="00752F35">
        <w:rPr>
          <w:rFonts w:ascii="Times New Roman" w:hAnsi="Times New Roman"/>
          <w:sz w:val="24"/>
          <w:szCs w:val="24"/>
        </w:rPr>
        <w:t>taken.</w:t>
      </w:r>
      <w:r w:rsidR="0018677F" w:rsidRPr="00752F35">
        <w:rPr>
          <w:rFonts w:ascii="Times New Roman" w:hAnsi="Times New Roman"/>
          <w:sz w:val="24"/>
          <w:szCs w:val="24"/>
        </w:rPr>
        <w:t xml:space="preserve"> </w:t>
      </w:r>
    </w:p>
    <w:p w14:paraId="0478B42A" w14:textId="77777777" w:rsidR="00752F35" w:rsidRPr="00752F35" w:rsidRDefault="00752F35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4F6167EA" w14:textId="7CF2EAC7" w:rsidR="00752F35" w:rsidRPr="00752F35" w:rsidRDefault="00B06FFD" w:rsidP="00752F3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pen the Public Hearing</w:t>
      </w:r>
      <w:r w:rsidR="005C77B0">
        <w:rPr>
          <w:rFonts w:ascii="Times New Roman" w:hAnsi="Times New Roman"/>
          <w:b/>
          <w:sz w:val="24"/>
          <w:szCs w:val="24"/>
        </w:rPr>
        <w:t xml:space="preserve"> on </w:t>
      </w:r>
      <w:r w:rsidR="00243C7C">
        <w:rPr>
          <w:rFonts w:ascii="Times New Roman" w:hAnsi="Times New Roman"/>
          <w:b/>
          <w:sz w:val="24"/>
          <w:szCs w:val="24"/>
        </w:rPr>
        <w:t xml:space="preserve">Draft </w:t>
      </w:r>
      <w:r w:rsidR="005C77B0">
        <w:rPr>
          <w:rFonts w:ascii="Times New Roman" w:hAnsi="Times New Roman"/>
          <w:b/>
          <w:sz w:val="24"/>
          <w:szCs w:val="24"/>
        </w:rPr>
        <w:t>Local Law #</w:t>
      </w:r>
      <w:r w:rsidR="0020747E">
        <w:rPr>
          <w:rFonts w:ascii="Times New Roman" w:hAnsi="Times New Roman"/>
          <w:b/>
          <w:sz w:val="24"/>
          <w:szCs w:val="24"/>
        </w:rPr>
        <w:t>6</w:t>
      </w:r>
      <w:r w:rsidR="005C77B0">
        <w:rPr>
          <w:rFonts w:ascii="Times New Roman" w:hAnsi="Times New Roman"/>
          <w:b/>
          <w:sz w:val="24"/>
          <w:szCs w:val="24"/>
        </w:rPr>
        <w:t xml:space="preserve"> of 202</w:t>
      </w:r>
      <w:r w:rsidR="0059749A">
        <w:rPr>
          <w:rFonts w:ascii="Times New Roman" w:hAnsi="Times New Roman"/>
          <w:b/>
          <w:sz w:val="24"/>
          <w:szCs w:val="24"/>
        </w:rPr>
        <w:t>2</w:t>
      </w:r>
    </w:p>
    <w:p w14:paraId="4BFD6699" w14:textId="0E741484" w:rsidR="00752F35" w:rsidRPr="00752F35" w:rsidRDefault="00752F35" w:rsidP="00752F35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7641F9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59749A">
        <w:rPr>
          <w:rFonts w:ascii="Times New Roman" w:hAnsi="Times New Roman"/>
          <w:b/>
          <w:sz w:val="24"/>
          <w:szCs w:val="24"/>
          <w:u w:val="single"/>
        </w:rPr>
        <w:t>0</w:t>
      </w:r>
      <w:r w:rsidR="0020747E">
        <w:rPr>
          <w:rFonts w:ascii="Times New Roman" w:hAnsi="Times New Roman"/>
          <w:b/>
          <w:sz w:val="24"/>
          <w:szCs w:val="24"/>
          <w:u w:val="single"/>
        </w:rPr>
        <w:t>92</w:t>
      </w:r>
      <w:r w:rsidR="00487505">
        <w:rPr>
          <w:rFonts w:ascii="Times New Roman" w:hAnsi="Times New Roman"/>
          <w:b/>
          <w:sz w:val="24"/>
          <w:szCs w:val="24"/>
          <w:u w:val="single"/>
        </w:rPr>
        <w:t>1</w:t>
      </w:r>
      <w:r w:rsidRPr="007641F9">
        <w:rPr>
          <w:rFonts w:ascii="Times New Roman" w:hAnsi="Times New Roman"/>
          <w:b/>
          <w:sz w:val="24"/>
          <w:szCs w:val="24"/>
          <w:u w:val="single"/>
        </w:rPr>
        <w:t>-01</w:t>
      </w:r>
    </w:p>
    <w:p w14:paraId="5355D306" w14:textId="77777777" w:rsidR="00752F35" w:rsidRPr="00752F35" w:rsidRDefault="00752F35" w:rsidP="00752F35">
      <w:pPr>
        <w:jc w:val="center"/>
        <w:rPr>
          <w:rFonts w:ascii="Times New Roman" w:hAnsi="Times New Roman"/>
          <w:sz w:val="24"/>
          <w:szCs w:val="24"/>
        </w:rPr>
      </w:pPr>
    </w:p>
    <w:p w14:paraId="4720B8B1" w14:textId="42255785" w:rsidR="0020747E" w:rsidRPr="00365E47" w:rsidRDefault="00365E47" w:rsidP="00365E47">
      <w:pPr>
        <w:spacing w:line="100" w:lineRule="atLeast"/>
        <w:rPr>
          <w:rFonts w:ascii="Times New Roman" w:hAnsi="Times New Roman"/>
          <w:sz w:val="24"/>
          <w:szCs w:val="24"/>
        </w:rPr>
      </w:pPr>
      <w:r w:rsidRPr="00365E47">
        <w:rPr>
          <w:rFonts w:ascii="Times New Roman" w:hAnsi="Times New Roman"/>
          <w:sz w:val="24"/>
          <w:szCs w:val="24"/>
        </w:rPr>
        <w:t xml:space="preserve">Be it resolved </w:t>
      </w:r>
      <w:r w:rsidR="0020747E">
        <w:rPr>
          <w:rFonts w:ascii="Times New Roman" w:hAnsi="Times New Roman"/>
          <w:sz w:val="24"/>
          <w:szCs w:val="24"/>
        </w:rPr>
        <w:t xml:space="preserve">that </w:t>
      </w:r>
      <w:r w:rsidRPr="00365E47">
        <w:rPr>
          <w:rFonts w:ascii="Times New Roman" w:hAnsi="Times New Roman"/>
          <w:sz w:val="24"/>
          <w:szCs w:val="24"/>
        </w:rPr>
        <w:t xml:space="preserve">the Board of Trustees open the Public Hearing to discuss </w:t>
      </w:r>
      <w:r w:rsidR="001D33FE">
        <w:rPr>
          <w:rFonts w:ascii="Times New Roman" w:hAnsi="Times New Roman"/>
          <w:sz w:val="24"/>
          <w:szCs w:val="24"/>
        </w:rPr>
        <w:t xml:space="preserve">Draft </w:t>
      </w:r>
      <w:r w:rsidRPr="00365E47">
        <w:rPr>
          <w:rFonts w:ascii="Times New Roman" w:hAnsi="Times New Roman"/>
          <w:sz w:val="24"/>
          <w:szCs w:val="24"/>
        </w:rPr>
        <w:t>Local Law #</w:t>
      </w:r>
      <w:r w:rsidR="0020747E">
        <w:rPr>
          <w:rFonts w:ascii="Times New Roman" w:hAnsi="Times New Roman"/>
          <w:sz w:val="24"/>
          <w:szCs w:val="24"/>
        </w:rPr>
        <w:t>6 of 2022 – Streets and Sidewalks (Utility Poles).</w:t>
      </w:r>
    </w:p>
    <w:p w14:paraId="411F557D" w14:textId="77777777" w:rsidR="00B06FFD" w:rsidRPr="00365E47" w:rsidRDefault="00B06FFD" w:rsidP="00365E47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3BC034E6" w14:textId="05448D8B" w:rsidR="00C046A3" w:rsidRDefault="00B06FFD" w:rsidP="00B06FFD">
      <w:pPr>
        <w:pStyle w:val="BodyText"/>
        <w:spacing w:before="3"/>
      </w:pPr>
      <w:r w:rsidRPr="00B06FFD">
        <w:t xml:space="preserve">Motion made by Mayor McFadden, seconded by </w:t>
      </w:r>
      <w:r w:rsidR="0020747E">
        <w:t>Trustee Brooke</w:t>
      </w:r>
      <w:r w:rsidR="00FF7127">
        <w:t>.</w:t>
      </w:r>
    </w:p>
    <w:p w14:paraId="2C9D2A75" w14:textId="77777777" w:rsidR="002824BB" w:rsidRDefault="002824BB" w:rsidP="00C046A3">
      <w:pPr>
        <w:rPr>
          <w:rFonts w:ascii="Times New Roman" w:hAnsi="Times New Roman"/>
          <w:sz w:val="24"/>
        </w:rPr>
      </w:pPr>
    </w:p>
    <w:p w14:paraId="549A0F47" w14:textId="7DA48C09" w:rsidR="00C046A3" w:rsidRPr="00D01096" w:rsidRDefault="00C046A3" w:rsidP="00C046A3">
      <w:pPr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>Vote</w:t>
      </w:r>
      <w:r w:rsidRPr="00D01096">
        <w:rPr>
          <w:rFonts w:ascii="Times New Roman" w:hAnsi="Times New Roman"/>
          <w:spacing w:val="-1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of the</w:t>
      </w:r>
      <w:r w:rsidRPr="00D01096">
        <w:rPr>
          <w:rFonts w:ascii="Times New Roman" w:hAnsi="Times New Roman"/>
          <w:spacing w:val="-2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Board:</w:t>
      </w:r>
    </w:p>
    <w:p w14:paraId="3549041D" w14:textId="77777777" w:rsidR="00C046A3" w:rsidRDefault="00C046A3" w:rsidP="00C046A3">
      <w:pPr>
        <w:tabs>
          <w:tab w:val="left" w:pos="3359"/>
          <w:tab w:val="left" w:pos="6893"/>
        </w:tabs>
        <w:ind w:right="190"/>
        <w:rPr>
          <w:rFonts w:ascii="Times New Roman" w:eastAsia="Times New Roman" w:hAnsi="Times New Roman"/>
          <w:sz w:val="24"/>
          <w:szCs w:val="24"/>
        </w:rPr>
      </w:pPr>
    </w:p>
    <w:p w14:paraId="4D2FA6E6" w14:textId="5629ABBA" w:rsidR="00C046A3" w:rsidRDefault="00C046A3" w:rsidP="00C046A3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</w:t>
      </w:r>
      <w:r w:rsidR="006A1A47">
        <w:rPr>
          <w:rFonts w:ascii="Times New Roman" w:hAnsi="Times New Roman"/>
          <w:sz w:val="24"/>
        </w:rPr>
        <w:t>bsent</w:t>
      </w:r>
    </w:p>
    <w:p w14:paraId="3822A1A4" w14:textId="3DB81893" w:rsidR="00C046A3" w:rsidRPr="00B06FFD" w:rsidRDefault="00C046A3" w:rsidP="00C046A3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 w:rsidR="006A1A47">
        <w:rPr>
          <w:rFonts w:ascii="Times New Roman" w:hAnsi="Times New Roman"/>
          <w:sz w:val="24"/>
        </w:rPr>
        <w:t>Aye</w:t>
      </w:r>
    </w:p>
    <w:p w14:paraId="239FF37C" w14:textId="77777777" w:rsidR="00C046A3" w:rsidRDefault="00C046A3" w:rsidP="00C046A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4A4CACE5" w14:textId="4F2EA86E" w:rsidR="00C046A3" w:rsidRPr="00B06FFD" w:rsidRDefault="00C046A3" w:rsidP="00C046A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 w:rsidR="006A1A47">
        <w:rPr>
          <w:rFonts w:ascii="Times New Roman" w:hAnsi="Times New Roman"/>
          <w:sz w:val="24"/>
        </w:rPr>
        <w:t>Could not vote</w:t>
      </w:r>
    </w:p>
    <w:p w14:paraId="0697ABA1" w14:textId="6B3E3588" w:rsidR="00C046A3" w:rsidRDefault="00C046A3" w:rsidP="006A1A47">
      <w:pPr>
        <w:pStyle w:val="BodyText"/>
      </w:pPr>
      <w:r w:rsidRPr="00B06FFD">
        <w:t>Mayor David C. McFadden –</w:t>
      </w:r>
      <w:r>
        <w:t xml:space="preserve"> </w:t>
      </w:r>
      <w:r w:rsidR="006A1A47">
        <w:t>Aye</w:t>
      </w:r>
    </w:p>
    <w:p w14:paraId="4C988443" w14:textId="77777777" w:rsidR="006A1A47" w:rsidRDefault="006A1A47" w:rsidP="006A1A47">
      <w:pPr>
        <w:pStyle w:val="BodyText"/>
      </w:pPr>
    </w:p>
    <w:p w14:paraId="74A6E466" w14:textId="4F984FDB" w:rsidR="00E460AD" w:rsidRDefault="003C35D2" w:rsidP="00B06FFD">
      <w:pPr>
        <w:pStyle w:val="BodyText"/>
        <w:spacing w:before="3"/>
      </w:pPr>
      <w:r>
        <w:t xml:space="preserve">Mayor McFadden asked if anyone from the public had any comments.  No one responded.  </w:t>
      </w:r>
    </w:p>
    <w:p w14:paraId="213C527C" w14:textId="5D26F0E4" w:rsidR="003C35D2" w:rsidRDefault="003C35D2" w:rsidP="00B06FFD">
      <w:pPr>
        <w:pStyle w:val="BodyText"/>
        <w:spacing w:before="3"/>
      </w:pPr>
    </w:p>
    <w:p w14:paraId="39F447C6" w14:textId="6B35590B" w:rsidR="003C35D2" w:rsidRDefault="003C35D2" w:rsidP="00B06FFD">
      <w:pPr>
        <w:pStyle w:val="BodyText"/>
        <w:spacing w:before="3"/>
      </w:pPr>
      <w:r>
        <w:t xml:space="preserve">Trustee </w:t>
      </w:r>
      <w:proofErr w:type="spellStart"/>
      <w:r>
        <w:t>Kasker</w:t>
      </w:r>
      <w:proofErr w:type="spellEnd"/>
      <w:r>
        <w:t xml:space="preserve"> said that in the local law there is a requirement </w:t>
      </w:r>
      <w:r w:rsidR="009A5465">
        <w:t>to obtain</w:t>
      </w:r>
      <w:r>
        <w:t xml:space="preserve"> a permit </w:t>
      </w:r>
      <w:r w:rsidR="009A5465">
        <w:t>for road</w:t>
      </w:r>
      <w:r>
        <w:t xml:space="preserve"> clos</w:t>
      </w:r>
      <w:r w:rsidR="009A5465">
        <w:t>ur</w:t>
      </w:r>
      <w:r>
        <w:t>e</w:t>
      </w:r>
      <w:r w:rsidR="009A5465">
        <w:t>s</w:t>
      </w:r>
      <w:r>
        <w:t xml:space="preserve"> </w:t>
      </w:r>
      <w:r w:rsidR="009A5465">
        <w:t>lasting</w:t>
      </w:r>
      <w:r>
        <w:t xml:space="preserve"> 24 hours.  Trustee </w:t>
      </w:r>
      <w:proofErr w:type="spellStart"/>
      <w:r>
        <w:t>Kasker</w:t>
      </w:r>
      <w:proofErr w:type="spellEnd"/>
      <w:r>
        <w:t xml:space="preserve"> requested that we have a procedure in place to make </w:t>
      </w:r>
      <w:r>
        <w:lastRenderedPageBreak/>
        <w:t>sure that emergency services are made aware of the road closure as well as the Fire Department and the Ambulance Corp.</w:t>
      </w:r>
      <w:r w:rsidR="000D3C07">
        <w:t>;</w:t>
      </w:r>
      <w:r>
        <w:t xml:space="preserve"> </w:t>
      </w:r>
      <w:r w:rsidR="000D3C07">
        <w:t>o</w:t>
      </w:r>
      <w:r>
        <w:t>r</w:t>
      </w:r>
      <w:r w:rsidR="000D3C07">
        <w:t>,</w:t>
      </w:r>
      <w:r>
        <w:t xml:space="preserve"> that that these groups are permitted access to closed roads if </w:t>
      </w:r>
      <w:r w:rsidR="001323C9">
        <w:t>there is an emergency</w:t>
      </w:r>
      <w:r>
        <w:t xml:space="preserve">.  </w:t>
      </w:r>
      <w:r w:rsidR="007C6688">
        <w:t xml:space="preserve">Building and Land Use Officer </w:t>
      </w:r>
      <w:proofErr w:type="spellStart"/>
      <w:r w:rsidR="007C6688">
        <w:t>Ledwith</w:t>
      </w:r>
      <w:proofErr w:type="spellEnd"/>
      <w:r w:rsidR="007C6688">
        <w:t xml:space="preserve"> said that the main thrust</w:t>
      </w:r>
      <w:r w:rsidR="009A5465">
        <w:t xml:space="preserve"> of this section</w:t>
      </w:r>
      <w:r w:rsidR="007C6688">
        <w:t xml:space="preserve"> was to allow us to possibly penalize utility companies if they don’t do work</w:t>
      </w:r>
      <w:r w:rsidR="000D3C07">
        <w:t>, such as removing telephone poles or hardware,</w:t>
      </w:r>
      <w:r w:rsidR="007C6688">
        <w:t xml:space="preserve"> in a timely fashion.  </w:t>
      </w:r>
    </w:p>
    <w:p w14:paraId="2C8701E8" w14:textId="103CE6A8" w:rsidR="00E63B62" w:rsidRDefault="00E63B62" w:rsidP="00B06FFD">
      <w:pPr>
        <w:pStyle w:val="BodyText"/>
        <w:spacing w:before="3"/>
      </w:pPr>
    </w:p>
    <w:p w14:paraId="0B697CD2" w14:textId="4DF34F9B" w:rsidR="00E63B62" w:rsidRDefault="00E63B62" w:rsidP="00B06FFD">
      <w:pPr>
        <w:pStyle w:val="BodyText"/>
        <w:spacing w:before="3"/>
      </w:pPr>
      <w:r>
        <w:t>Mayor McFadden suggested striking all</w:t>
      </w:r>
      <w:r w:rsidR="00DE04E1">
        <w:t xml:space="preserve"> of</w:t>
      </w:r>
      <w:r>
        <w:t xml:space="preserve"> Section 83-4, “Time restrictions on road work.” </w:t>
      </w:r>
    </w:p>
    <w:p w14:paraId="67A23300" w14:textId="204B20AB" w:rsidR="00E63B62" w:rsidRDefault="00E63B62" w:rsidP="00B06FFD">
      <w:pPr>
        <w:pStyle w:val="BodyText"/>
        <w:spacing w:before="3"/>
      </w:pPr>
    </w:p>
    <w:p w14:paraId="4EDE8228" w14:textId="457F44C7" w:rsidR="009E0F3D" w:rsidRDefault="00E63B62" w:rsidP="00B06FFD">
      <w:pPr>
        <w:pStyle w:val="BodyText"/>
        <w:spacing w:before="3"/>
      </w:pPr>
      <w:r>
        <w:t>Mayor McFadden conferred with Attorney Nugent about these changes.  Attorney Nugent suggest</w:t>
      </w:r>
      <w:r w:rsidR="00DE04E1">
        <w:t>ed</w:t>
      </w:r>
      <w:r>
        <w:t xml:space="preserve"> that the local law be redrafted and that the public hearing be continued after this is done.  </w:t>
      </w:r>
    </w:p>
    <w:p w14:paraId="2E4C0976" w14:textId="77777777" w:rsidR="007D6453" w:rsidRDefault="007D6453" w:rsidP="00B06FFD">
      <w:pPr>
        <w:pStyle w:val="BodyText"/>
        <w:spacing w:before="3"/>
      </w:pPr>
    </w:p>
    <w:p w14:paraId="2C5EAC9A" w14:textId="3A29A81D" w:rsidR="007D6453" w:rsidRPr="00752F35" w:rsidRDefault="007D6453" w:rsidP="007D6453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tinuation of Public Hearing on Draft Local Law #6 of 2022</w:t>
      </w:r>
    </w:p>
    <w:p w14:paraId="47106C7B" w14:textId="04210EAB" w:rsidR="007D6453" w:rsidRPr="00752F35" w:rsidRDefault="007D6453" w:rsidP="007D6453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solution 0921-02</w:t>
      </w:r>
    </w:p>
    <w:p w14:paraId="6C62BE21" w14:textId="77777777" w:rsidR="00E63B62" w:rsidRDefault="00E63B62" w:rsidP="00B06FFD">
      <w:pPr>
        <w:pStyle w:val="BodyText"/>
        <w:spacing w:before="3"/>
      </w:pPr>
    </w:p>
    <w:p w14:paraId="40DBA9EF" w14:textId="7B820839" w:rsidR="00D01096" w:rsidRPr="00D01096" w:rsidRDefault="00D01096" w:rsidP="00D0109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 xml:space="preserve">Be it resolved </w:t>
      </w:r>
      <w:r w:rsidR="007152B1">
        <w:rPr>
          <w:rFonts w:ascii="Times New Roman" w:hAnsi="Times New Roman"/>
          <w:sz w:val="24"/>
        </w:rPr>
        <w:t>tha</w:t>
      </w:r>
      <w:r w:rsidR="002327F3">
        <w:rPr>
          <w:rFonts w:ascii="Times New Roman" w:hAnsi="Times New Roman"/>
          <w:sz w:val="24"/>
        </w:rPr>
        <w:t xml:space="preserve">t the Board of Trustees </w:t>
      </w:r>
      <w:r w:rsidR="004119B1">
        <w:rPr>
          <w:rFonts w:ascii="Times New Roman" w:hAnsi="Times New Roman"/>
          <w:sz w:val="24"/>
        </w:rPr>
        <w:t>continue</w:t>
      </w:r>
      <w:r w:rsidR="007152B1">
        <w:rPr>
          <w:rFonts w:ascii="Times New Roman" w:hAnsi="Times New Roman"/>
          <w:sz w:val="24"/>
        </w:rPr>
        <w:t xml:space="preserve"> t</w:t>
      </w:r>
      <w:r w:rsidRPr="00D01096">
        <w:rPr>
          <w:rFonts w:ascii="Times New Roman" w:hAnsi="Times New Roman"/>
          <w:sz w:val="24"/>
        </w:rPr>
        <w:t xml:space="preserve">he Public Hearing </w:t>
      </w:r>
      <w:r w:rsidR="007152B1">
        <w:rPr>
          <w:rFonts w:ascii="Times New Roman" w:hAnsi="Times New Roman"/>
          <w:sz w:val="24"/>
        </w:rPr>
        <w:t xml:space="preserve">on </w:t>
      </w:r>
      <w:r w:rsidR="004F66C1">
        <w:rPr>
          <w:rFonts w:ascii="Times New Roman" w:hAnsi="Times New Roman"/>
          <w:sz w:val="24"/>
        </w:rPr>
        <w:t xml:space="preserve">Draft </w:t>
      </w:r>
      <w:r w:rsidRPr="00D01096">
        <w:rPr>
          <w:rFonts w:ascii="Times New Roman" w:hAnsi="Times New Roman"/>
          <w:sz w:val="24"/>
        </w:rPr>
        <w:t>Local Law #</w:t>
      </w:r>
      <w:r w:rsidR="00E84921">
        <w:rPr>
          <w:rFonts w:ascii="Times New Roman" w:hAnsi="Times New Roman"/>
          <w:sz w:val="24"/>
        </w:rPr>
        <w:t>6</w:t>
      </w:r>
      <w:r w:rsidR="007152B1">
        <w:rPr>
          <w:rFonts w:ascii="Times New Roman" w:hAnsi="Times New Roman"/>
          <w:sz w:val="24"/>
        </w:rPr>
        <w:t xml:space="preserve"> of 202</w:t>
      </w:r>
      <w:r w:rsidR="002327F3">
        <w:rPr>
          <w:rFonts w:ascii="Times New Roman" w:hAnsi="Times New Roman"/>
          <w:sz w:val="24"/>
        </w:rPr>
        <w:t>2</w:t>
      </w:r>
      <w:r w:rsidR="00E84921">
        <w:rPr>
          <w:rFonts w:ascii="Times New Roman" w:hAnsi="Times New Roman"/>
          <w:sz w:val="24"/>
        </w:rPr>
        <w:t xml:space="preserve"> – Streets and Sidewalks (Utility Poles)</w:t>
      </w:r>
      <w:r w:rsidR="005D7235">
        <w:rPr>
          <w:rFonts w:ascii="Times New Roman" w:hAnsi="Times New Roman"/>
          <w:sz w:val="24"/>
        </w:rPr>
        <w:t xml:space="preserve"> </w:t>
      </w:r>
      <w:r w:rsidR="000D6F6B">
        <w:rPr>
          <w:rFonts w:ascii="Times New Roman" w:hAnsi="Times New Roman"/>
          <w:sz w:val="24"/>
        </w:rPr>
        <w:t>on</w:t>
      </w:r>
      <w:r w:rsidR="005D7235">
        <w:rPr>
          <w:rFonts w:ascii="Times New Roman" w:hAnsi="Times New Roman"/>
          <w:sz w:val="24"/>
        </w:rPr>
        <w:t xml:space="preserve"> </w:t>
      </w:r>
      <w:r w:rsidR="00E84921">
        <w:rPr>
          <w:rFonts w:ascii="Times New Roman" w:hAnsi="Times New Roman"/>
          <w:sz w:val="24"/>
        </w:rPr>
        <w:t>October</w:t>
      </w:r>
      <w:r w:rsidR="005D7235">
        <w:rPr>
          <w:rFonts w:ascii="Times New Roman" w:hAnsi="Times New Roman"/>
          <w:sz w:val="24"/>
        </w:rPr>
        <w:t xml:space="preserve"> </w:t>
      </w:r>
      <w:r w:rsidR="00E84921">
        <w:rPr>
          <w:rFonts w:ascii="Times New Roman" w:hAnsi="Times New Roman"/>
          <w:sz w:val="24"/>
        </w:rPr>
        <w:t>19</w:t>
      </w:r>
      <w:r w:rsidR="005D7235">
        <w:rPr>
          <w:rFonts w:ascii="Times New Roman" w:hAnsi="Times New Roman"/>
          <w:sz w:val="24"/>
        </w:rPr>
        <w:t xml:space="preserve">, 2022 at </w:t>
      </w:r>
      <w:r w:rsidR="00E84921">
        <w:rPr>
          <w:rFonts w:ascii="Times New Roman" w:hAnsi="Times New Roman"/>
          <w:sz w:val="24"/>
        </w:rPr>
        <w:t>7</w:t>
      </w:r>
      <w:r w:rsidR="005D7235">
        <w:rPr>
          <w:rFonts w:ascii="Times New Roman" w:hAnsi="Times New Roman"/>
          <w:sz w:val="24"/>
        </w:rPr>
        <w:t xml:space="preserve">:00 </w:t>
      </w:r>
      <w:r w:rsidR="00E84921">
        <w:rPr>
          <w:rFonts w:ascii="Times New Roman" w:hAnsi="Times New Roman"/>
          <w:sz w:val="24"/>
        </w:rPr>
        <w:t>p</w:t>
      </w:r>
      <w:r w:rsidR="005D7235">
        <w:rPr>
          <w:rFonts w:ascii="Times New Roman" w:hAnsi="Times New Roman"/>
          <w:sz w:val="24"/>
        </w:rPr>
        <w:t xml:space="preserve">.m.  </w:t>
      </w:r>
    </w:p>
    <w:p w14:paraId="4612FCC8" w14:textId="77777777" w:rsidR="00D01096" w:rsidRPr="00D01096" w:rsidRDefault="00D01096" w:rsidP="00D0109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61785F05" w14:textId="393D76FB" w:rsidR="00D01096" w:rsidRPr="00D01096" w:rsidRDefault="00D01096" w:rsidP="00D01096">
      <w:pPr>
        <w:pStyle w:val="BodyText"/>
        <w:spacing w:before="3"/>
      </w:pPr>
      <w:r w:rsidRPr="00D01096">
        <w:t xml:space="preserve">Motion made by Mayor McFadden, seconded by </w:t>
      </w:r>
      <w:r w:rsidR="00E84921">
        <w:t>Trustee Brooke</w:t>
      </w:r>
      <w:r w:rsidRPr="00D01096">
        <w:t>.</w:t>
      </w:r>
    </w:p>
    <w:p w14:paraId="61E21EE7" w14:textId="77777777" w:rsidR="00D01096" w:rsidRPr="00D01096" w:rsidRDefault="00D01096" w:rsidP="00D01096">
      <w:pPr>
        <w:rPr>
          <w:rFonts w:ascii="Times New Roman" w:hAnsi="Times New Roman"/>
          <w:sz w:val="24"/>
        </w:rPr>
      </w:pPr>
    </w:p>
    <w:p w14:paraId="3AC866D3" w14:textId="592553A1" w:rsidR="00D01096" w:rsidRPr="00D01096" w:rsidRDefault="00D01096" w:rsidP="00D01096">
      <w:pPr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>Vote</w:t>
      </w:r>
      <w:r w:rsidRPr="00D01096">
        <w:rPr>
          <w:rFonts w:ascii="Times New Roman" w:hAnsi="Times New Roman"/>
          <w:spacing w:val="-1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of the</w:t>
      </w:r>
      <w:r w:rsidRPr="00D01096">
        <w:rPr>
          <w:rFonts w:ascii="Times New Roman" w:hAnsi="Times New Roman"/>
          <w:spacing w:val="-2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Board:</w:t>
      </w:r>
    </w:p>
    <w:p w14:paraId="6EB77803" w14:textId="1CBFE7CB" w:rsidR="00D01096" w:rsidRDefault="00D01096" w:rsidP="00D01096">
      <w:pPr>
        <w:tabs>
          <w:tab w:val="left" w:pos="3359"/>
          <w:tab w:val="left" w:pos="6893"/>
        </w:tabs>
        <w:ind w:right="190"/>
        <w:rPr>
          <w:rFonts w:ascii="Times New Roman" w:eastAsia="Times New Roman" w:hAnsi="Times New Roman"/>
          <w:sz w:val="24"/>
          <w:szCs w:val="24"/>
        </w:rPr>
      </w:pPr>
    </w:p>
    <w:p w14:paraId="27A6D519" w14:textId="77777777" w:rsidR="00E84921" w:rsidRDefault="00E84921" w:rsidP="00E84921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4649E5B1" w14:textId="77777777" w:rsidR="00E84921" w:rsidRPr="00B06FFD" w:rsidRDefault="00E84921" w:rsidP="00E84921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1BFD8754" w14:textId="77777777" w:rsidR="00E84921" w:rsidRDefault="00E84921" w:rsidP="00E8492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683D54B1" w14:textId="77777777" w:rsidR="00E84921" w:rsidRPr="00B06FFD" w:rsidRDefault="00E84921" w:rsidP="00E8492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13E6E677" w14:textId="77777777" w:rsidR="00E84921" w:rsidRDefault="00E84921" w:rsidP="00E84921">
      <w:pPr>
        <w:pStyle w:val="BodyText"/>
      </w:pPr>
      <w:r w:rsidRPr="00B06FFD">
        <w:t>Mayor David C. McFadden –</w:t>
      </w:r>
      <w:r>
        <w:t xml:space="preserve"> Aye</w:t>
      </w:r>
    </w:p>
    <w:p w14:paraId="5CBA2151" w14:textId="77777777" w:rsidR="004B4485" w:rsidRDefault="004B4485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43EAFCEE" w14:textId="5D0B07E7" w:rsidR="00BD2AB2" w:rsidRDefault="005D2CA1" w:rsidP="00E756E6">
      <w:pPr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ublic hearing was adjourned at </w:t>
      </w:r>
      <w:r w:rsidR="00790263">
        <w:rPr>
          <w:rFonts w:ascii="Times New Roman" w:hAnsi="Times New Roman"/>
          <w:sz w:val="24"/>
          <w:szCs w:val="24"/>
        </w:rPr>
        <w:t>7</w:t>
      </w:r>
      <w:r>
        <w:rPr>
          <w:rFonts w:ascii="Times New Roman" w:hAnsi="Times New Roman"/>
          <w:sz w:val="24"/>
          <w:szCs w:val="24"/>
        </w:rPr>
        <w:t>:</w:t>
      </w:r>
      <w:r w:rsidR="00790263">
        <w:rPr>
          <w:rFonts w:ascii="Times New Roman" w:hAnsi="Times New Roman"/>
          <w:sz w:val="24"/>
          <w:szCs w:val="24"/>
        </w:rPr>
        <w:t>0</w:t>
      </w:r>
      <w:r w:rsidR="009A5465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p.m.</w:t>
      </w:r>
    </w:p>
    <w:p w14:paraId="3EBEB4AE" w14:textId="14C8EB9A" w:rsidR="005D2CA1" w:rsidRDefault="005D2CA1" w:rsidP="00E756E6">
      <w:pPr>
        <w:spacing w:line="100" w:lineRule="atLeast"/>
        <w:rPr>
          <w:rFonts w:ascii="Times New Roman" w:hAnsi="Times New Roman"/>
          <w:sz w:val="24"/>
          <w:szCs w:val="24"/>
        </w:rPr>
      </w:pPr>
    </w:p>
    <w:p w14:paraId="35AFD904" w14:textId="77777777" w:rsidR="00A572D6" w:rsidRDefault="00A572D6" w:rsidP="00314BC9">
      <w:pPr>
        <w:rPr>
          <w:rFonts w:ascii="Times New Roman" w:hAnsi="Times New Roman"/>
          <w:sz w:val="24"/>
          <w:szCs w:val="24"/>
        </w:rPr>
      </w:pPr>
    </w:p>
    <w:p w14:paraId="4FC1B089" w14:textId="7EF34A82" w:rsidR="000A22AC" w:rsidRDefault="000A22AC" w:rsidP="000A22AC">
      <w:pPr>
        <w:spacing w:line="100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yor McFadden called </w:t>
      </w:r>
      <w:r w:rsidR="00B1317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regular monthly meeting of the Board of Trustees to order at 7:</w:t>
      </w:r>
      <w:r w:rsidR="007160CB">
        <w:rPr>
          <w:rFonts w:ascii="Times New Roman" w:hAnsi="Times New Roman"/>
          <w:sz w:val="24"/>
          <w:szCs w:val="24"/>
        </w:rPr>
        <w:t>0</w:t>
      </w:r>
      <w:r w:rsidR="00DE04E1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p.m. and led the Pledge of Allegiance.  Roll call was taken.  </w:t>
      </w:r>
    </w:p>
    <w:p w14:paraId="2AEF2A0E" w14:textId="6E0F93BF" w:rsidR="009E45D5" w:rsidRDefault="009E45D5" w:rsidP="00D7769A">
      <w:pPr>
        <w:rPr>
          <w:rFonts w:ascii="Times New Roman" w:hAnsi="Times New Roman"/>
          <w:sz w:val="24"/>
          <w:szCs w:val="24"/>
        </w:rPr>
      </w:pPr>
    </w:p>
    <w:p w14:paraId="6586F202" w14:textId="64EC4976" w:rsidR="00D7769A" w:rsidRDefault="00D7769A" w:rsidP="00D7769A">
      <w:pPr>
        <w:pStyle w:val="BodyText"/>
        <w:jc w:val="center"/>
        <w:rPr>
          <w:b/>
          <w:bCs/>
        </w:rPr>
      </w:pPr>
      <w:r>
        <w:rPr>
          <w:b/>
          <w:bCs/>
        </w:rPr>
        <w:t>Consent Agenda</w:t>
      </w:r>
    </w:p>
    <w:p w14:paraId="04FF1B0F" w14:textId="573D8FC5" w:rsidR="00D7769A" w:rsidRPr="00752F35" w:rsidRDefault="00D7769A" w:rsidP="00D7769A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752F35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>
        <w:rPr>
          <w:rFonts w:ascii="Times New Roman" w:hAnsi="Times New Roman"/>
          <w:b/>
          <w:sz w:val="24"/>
          <w:szCs w:val="24"/>
          <w:u w:val="single"/>
        </w:rPr>
        <w:t>0</w:t>
      </w:r>
      <w:r w:rsidR="007D4C12">
        <w:rPr>
          <w:rFonts w:ascii="Times New Roman" w:hAnsi="Times New Roman"/>
          <w:b/>
          <w:sz w:val="24"/>
          <w:szCs w:val="24"/>
          <w:u w:val="single"/>
        </w:rPr>
        <w:t>92</w:t>
      </w:r>
      <w:r w:rsidR="004D23FF">
        <w:rPr>
          <w:rFonts w:ascii="Times New Roman" w:hAnsi="Times New Roman"/>
          <w:b/>
          <w:sz w:val="24"/>
          <w:szCs w:val="24"/>
          <w:u w:val="single"/>
        </w:rPr>
        <w:t>1</w:t>
      </w:r>
      <w:r w:rsidRPr="00752F35">
        <w:rPr>
          <w:rFonts w:ascii="Times New Roman" w:hAnsi="Times New Roman"/>
          <w:b/>
          <w:sz w:val="24"/>
          <w:szCs w:val="24"/>
          <w:u w:val="single"/>
        </w:rPr>
        <w:t>-0</w:t>
      </w:r>
      <w:r w:rsidR="00AD1087">
        <w:rPr>
          <w:rFonts w:ascii="Times New Roman" w:hAnsi="Times New Roman"/>
          <w:b/>
          <w:sz w:val="24"/>
          <w:szCs w:val="24"/>
          <w:u w:val="single"/>
        </w:rPr>
        <w:t>3</w:t>
      </w:r>
    </w:p>
    <w:p w14:paraId="6BD99444" w14:textId="77777777" w:rsidR="000C38C4" w:rsidRDefault="000C38C4" w:rsidP="00666C69">
      <w:pPr>
        <w:jc w:val="both"/>
        <w:rPr>
          <w:rFonts w:ascii="Times New Roman" w:hAnsi="Times New Roman"/>
          <w:sz w:val="24"/>
        </w:rPr>
      </w:pPr>
    </w:p>
    <w:p w14:paraId="2B673F3D" w14:textId="410805F6" w:rsidR="00666C69" w:rsidRPr="00686DC3" w:rsidRDefault="00666C69" w:rsidP="00666C69">
      <w:pPr>
        <w:jc w:val="both"/>
        <w:rPr>
          <w:rFonts w:ascii="Times New Roman" w:hAnsi="Times New Roman"/>
          <w:sz w:val="24"/>
          <w:szCs w:val="24"/>
        </w:rPr>
      </w:pPr>
      <w:r w:rsidRPr="00666C69">
        <w:rPr>
          <w:rFonts w:ascii="Times New Roman" w:hAnsi="Times New Roman"/>
          <w:sz w:val="24"/>
        </w:rPr>
        <w:t>Be it resolved the Board of Trustees accept the items on the consent agenda</w:t>
      </w:r>
      <w:r w:rsidR="00500983">
        <w:rPr>
          <w:rFonts w:ascii="Times New Roman" w:hAnsi="Times New Roman"/>
          <w:sz w:val="24"/>
        </w:rPr>
        <w:t>.</w:t>
      </w:r>
    </w:p>
    <w:p w14:paraId="53E0FC53" w14:textId="77777777" w:rsidR="00666C69" w:rsidRDefault="00666C69" w:rsidP="00666C69">
      <w:pPr>
        <w:pStyle w:val="BodyText"/>
        <w:spacing w:before="3"/>
      </w:pPr>
    </w:p>
    <w:p w14:paraId="236BAE93" w14:textId="77777777" w:rsidR="00DE04E1" w:rsidRPr="00D01096" w:rsidRDefault="00DE04E1" w:rsidP="00DE04E1">
      <w:pPr>
        <w:pStyle w:val="BodyText"/>
        <w:spacing w:before="3"/>
      </w:pPr>
      <w:r w:rsidRPr="00D01096">
        <w:t xml:space="preserve">Motion made by Mayor McFadden, seconded by </w:t>
      </w:r>
      <w:r>
        <w:t>Trustee Brooke</w:t>
      </w:r>
      <w:r w:rsidRPr="00D01096">
        <w:t>.</w:t>
      </w:r>
    </w:p>
    <w:p w14:paraId="03491A93" w14:textId="77777777" w:rsidR="00666C69" w:rsidRPr="00792AEA" w:rsidRDefault="00666C69" w:rsidP="00666C69">
      <w:pPr>
        <w:contextualSpacing/>
        <w:rPr>
          <w:rFonts w:ascii="Times New Roman" w:hAnsi="Times New Roman"/>
          <w:sz w:val="24"/>
          <w:szCs w:val="24"/>
        </w:rPr>
      </w:pPr>
    </w:p>
    <w:p w14:paraId="268D27EF" w14:textId="77777777" w:rsidR="00666C69" w:rsidRPr="00C275A7" w:rsidRDefault="00666C69" w:rsidP="00666C69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1041CDF4" w14:textId="77777777" w:rsidR="00666C69" w:rsidRPr="00C275A7" w:rsidRDefault="00666C69" w:rsidP="00666C69">
      <w:pPr>
        <w:contextualSpacing/>
        <w:rPr>
          <w:rFonts w:ascii="Times New Roman" w:hAnsi="Times New Roman"/>
          <w:sz w:val="24"/>
          <w:szCs w:val="24"/>
        </w:rPr>
      </w:pPr>
    </w:p>
    <w:p w14:paraId="7430BFC7" w14:textId="77777777" w:rsidR="00A73BC1" w:rsidRDefault="00A73BC1" w:rsidP="00A73BC1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0D3A3294" w14:textId="77777777" w:rsidR="00A73BC1" w:rsidRPr="00B06FFD" w:rsidRDefault="00A73BC1" w:rsidP="00A73BC1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0CB2FFDB" w14:textId="77777777" w:rsidR="00A73BC1" w:rsidRDefault="00A73BC1" w:rsidP="00A73BC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4A0E2EDA" w14:textId="77777777" w:rsidR="00A73BC1" w:rsidRPr="00B06FFD" w:rsidRDefault="00A73BC1" w:rsidP="00A73BC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lastRenderedPageBreak/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1D28472D" w14:textId="77777777" w:rsidR="00A73BC1" w:rsidRDefault="00A73BC1" w:rsidP="00A73BC1">
      <w:pPr>
        <w:pStyle w:val="BodyText"/>
      </w:pPr>
      <w:r w:rsidRPr="00B06FFD">
        <w:t>Mayor David C. McFadden –</w:t>
      </w:r>
      <w:r>
        <w:t xml:space="preserve"> Aye</w:t>
      </w:r>
    </w:p>
    <w:p w14:paraId="0675F238" w14:textId="77777777" w:rsidR="00666C69" w:rsidRPr="007541E0" w:rsidRDefault="00666C69" w:rsidP="00666C69">
      <w:pPr>
        <w:jc w:val="both"/>
        <w:rPr>
          <w:rFonts w:ascii="Times New Roman" w:hAnsi="Times New Roman"/>
          <w:sz w:val="24"/>
          <w:szCs w:val="24"/>
        </w:rPr>
      </w:pPr>
    </w:p>
    <w:p w14:paraId="278E14CE" w14:textId="77777777" w:rsidR="008A36E9" w:rsidRPr="008A36E9" w:rsidRDefault="008A36E9" w:rsidP="008A36E9">
      <w:pPr>
        <w:pStyle w:val="ListParagraph"/>
        <w:ind w:left="0" w:right="40"/>
        <w:jc w:val="center"/>
        <w:rPr>
          <w:rFonts w:ascii="Times New Roman" w:hAnsi="Times New Roman"/>
          <w:b/>
          <w:sz w:val="24"/>
          <w:szCs w:val="24"/>
        </w:rPr>
      </w:pPr>
      <w:r w:rsidRPr="008A36E9">
        <w:rPr>
          <w:rFonts w:ascii="Times New Roman" w:hAnsi="Times New Roman"/>
          <w:b/>
          <w:sz w:val="24"/>
          <w:szCs w:val="24"/>
        </w:rPr>
        <w:t>ITEMS</w:t>
      </w:r>
      <w:r w:rsidRPr="008A36E9">
        <w:rPr>
          <w:rFonts w:ascii="Times New Roman" w:hAnsi="Times New Roman"/>
          <w:b/>
          <w:spacing w:val="-4"/>
          <w:sz w:val="24"/>
          <w:szCs w:val="24"/>
        </w:rPr>
        <w:t xml:space="preserve"> </w:t>
      </w:r>
      <w:r w:rsidRPr="008A36E9">
        <w:rPr>
          <w:rFonts w:ascii="Times New Roman" w:hAnsi="Times New Roman"/>
          <w:b/>
          <w:sz w:val="24"/>
          <w:szCs w:val="24"/>
        </w:rPr>
        <w:t>ON</w:t>
      </w:r>
      <w:r w:rsidRPr="008A36E9"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 w:rsidRPr="008A36E9">
        <w:rPr>
          <w:rFonts w:ascii="Times New Roman" w:hAnsi="Times New Roman"/>
          <w:b/>
          <w:sz w:val="24"/>
          <w:szCs w:val="24"/>
        </w:rPr>
        <w:t>THE</w:t>
      </w:r>
      <w:r w:rsidRPr="008A36E9">
        <w:rPr>
          <w:rFonts w:ascii="Times New Roman" w:hAnsi="Times New Roman"/>
          <w:b/>
          <w:spacing w:val="-3"/>
          <w:sz w:val="24"/>
          <w:szCs w:val="24"/>
        </w:rPr>
        <w:t xml:space="preserve"> </w:t>
      </w:r>
      <w:r w:rsidRPr="008A36E9">
        <w:rPr>
          <w:rFonts w:ascii="Times New Roman" w:hAnsi="Times New Roman"/>
          <w:b/>
          <w:sz w:val="24"/>
          <w:szCs w:val="24"/>
        </w:rPr>
        <w:t>CONSENT</w:t>
      </w:r>
      <w:r w:rsidRPr="008A36E9">
        <w:rPr>
          <w:rFonts w:ascii="Times New Roman" w:hAnsi="Times New Roman"/>
          <w:b/>
          <w:spacing w:val="-2"/>
          <w:sz w:val="24"/>
          <w:szCs w:val="24"/>
        </w:rPr>
        <w:t xml:space="preserve"> </w:t>
      </w:r>
      <w:r w:rsidRPr="008A36E9">
        <w:rPr>
          <w:rFonts w:ascii="Times New Roman" w:hAnsi="Times New Roman"/>
          <w:b/>
          <w:sz w:val="24"/>
          <w:szCs w:val="24"/>
        </w:rPr>
        <w:t>AGENDA</w:t>
      </w:r>
    </w:p>
    <w:p w14:paraId="1258B99F" w14:textId="77777777" w:rsidR="00267009" w:rsidRDefault="00267009" w:rsidP="00FB6783">
      <w:pPr>
        <w:pStyle w:val="BodyText"/>
        <w:jc w:val="center"/>
        <w:rPr>
          <w:b/>
          <w:bCs/>
        </w:rPr>
      </w:pPr>
    </w:p>
    <w:p w14:paraId="23A470A7" w14:textId="45499637" w:rsidR="000F34F9" w:rsidRDefault="000F34F9" w:rsidP="000F34F9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Add </w:t>
      </w:r>
      <w:r>
        <w:rPr>
          <w:rFonts w:ascii="Times New Roman" w:hAnsi="Times New Roman"/>
          <w:sz w:val="24"/>
          <w:szCs w:val="24"/>
        </w:rPr>
        <w:t>All Written Reports t</w:t>
      </w:r>
      <w:r w:rsidRPr="0029314B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>t</w:t>
      </w:r>
      <w:r w:rsidRPr="0029314B">
        <w:rPr>
          <w:rFonts w:ascii="Times New Roman" w:hAnsi="Times New Roman"/>
          <w:sz w:val="24"/>
          <w:szCs w:val="24"/>
        </w:rPr>
        <w:t>he Permanent Record</w:t>
      </w:r>
    </w:p>
    <w:p w14:paraId="76828783" w14:textId="2D9F5E82" w:rsidR="000F34F9" w:rsidRDefault="000F34F9" w:rsidP="000F34F9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pprove </w:t>
      </w:r>
      <w:r w:rsidRPr="0029314B">
        <w:rPr>
          <w:rFonts w:ascii="Times New Roman" w:hAnsi="Times New Roman"/>
          <w:sz w:val="24"/>
          <w:szCs w:val="24"/>
        </w:rPr>
        <w:t xml:space="preserve">Minutes </w:t>
      </w:r>
      <w:r w:rsidR="005A0C2D">
        <w:rPr>
          <w:rFonts w:ascii="Times New Roman" w:hAnsi="Times New Roman"/>
          <w:sz w:val="24"/>
          <w:szCs w:val="24"/>
        </w:rPr>
        <w:t>f</w:t>
      </w:r>
      <w:r w:rsidRPr="0029314B">
        <w:rPr>
          <w:rFonts w:ascii="Times New Roman" w:hAnsi="Times New Roman"/>
          <w:sz w:val="24"/>
          <w:szCs w:val="24"/>
        </w:rPr>
        <w:t xml:space="preserve">rom </w:t>
      </w:r>
      <w:r w:rsidR="005A0C2D">
        <w:rPr>
          <w:rFonts w:ascii="Times New Roman" w:hAnsi="Times New Roman"/>
          <w:sz w:val="24"/>
          <w:szCs w:val="24"/>
        </w:rPr>
        <w:t xml:space="preserve">Regular Meeting on </w:t>
      </w:r>
      <w:r w:rsidRPr="0029314B">
        <w:rPr>
          <w:rFonts w:ascii="Times New Roman" w:hAnsi="Times New Roman"/>
          <w:sz w:val="24"/>
          <w:szCs w:val="24"/>
        </w:rPr>
        <w:t>August 17 (</w:t>
      </w:r>
      <w:r w:rsidR="005A0C2D">
        <w:rPr>
          <w:rFonts w:ascii="Times New Roman" w:hAnsi="Times New Roman"/>
          <w:sz w:val="24"/>
          <w:szCs w:val="24"/>
        </w:rPr>
        <w:t>with a minor correction</w:t>
      </w:r>
      <w:r>
        <w:rPr>
          <w:rFonts w:ascii="Times New Roman" w:hAnsi="Times New Roman"/>
          <w:sz w:val="24"/>
          <w:szCs w:val="24"/>
        </w:rPr>
        <w:t>) a</w:t>
      </w:r>
      <w:r w:rsidRPr="0029314B">
        <w:rPr>
          <w:rFonts w:ascii="Times New Roman" w:hAnsi="Times New Roman"/>
          <w:sz w:val="24"/>
          <w:szCs w:val="24"/>
        </w:rPr>
        <w:t xml:space="preserve">nd </w:t>
      </w:r>
      <w:r w:rsidR="005A0C2D">
        <w:rPr>
          <w:rFonts w:ascii="Times New Roman" w:hAnsi="Times New Roman"/>
          <w:sz w:val="24"/>
          <w:szCs w:val="24"/>
        </w:rPr>
        <w:t xml:space="preserve">Special Meeting on </w:t>
      </w:r>
      <w:r w:rsidRPr="0029314B">
        <w:rPr>
          <w:rFonts w:ascii="Times New Roman" w:hAnsi="Times New Roman"/>
          <w:sz w:val="24"/>
          <w:szCs w:val="24"/>
        </w:rPr>
        <w:t xml:space="preserve">September </w:t>
      </w:r>
      <w:r w:rsidR="005A0C2D">
        <w:rPr>
          <w:rFonts w:ascii="Times New Roman" w:hAnsi="Times New Roman"/>
          <w:sz w:val="24"/>
          <w:szCs w:val="24"/>
        </w:rPr>
        <w:t>8</w:t>
      </w:r>
    </w:p>
    <w:p w14:paraId="0895AC6C" w14:textId="22B798B5" w:rsidR="000F34F9" w:rsidRDefault="000F34F9" w:rsidP="000F34F9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29314B">
        <w:rPr>
          <w:rFonts w:ascii="Times New Roman" w:hAnsi="Times New Roman"/>
          <w:sz w:val="24"/>
          <w:szCs w:val="24"/>
        </w:rPr>
        <w:t xml:space="preserve">Authorize Clerk Doherty </w:t>
      </w:r>
      <w:r>
        <w:rPr>
          <w:rFonts w:ascii="Times New Roman" w:hAnsi="Times New Roman"/>
          <w:sz w:val="24"/>
          <w:szCs w:val="24"/>
        </w:rPr>
        <w:t>t</w:t>
      </w:r>
      <w:r w:rsidRPr="0029314B">
        <w:rPr>
          <w:rFonts w:ascii="Times New Roman" w:hAnsi="Times New Roman"/>
          <w:sz w:val="24"/>
          <w:szCs w:val="24"/>
        </w:rPr>
        <w:t xml:space="preserve">o </w:t>
      </w:r>
      <w:r>
        <w:rPr>
          <w:rFonts w:ascii="Times New Roman" w:hAnsi="Times New Roman"/>
          <w:sz w:val="24"/>
          <w:szCs w:val="24"/>
        </w:rPr>
        <w:t xml:space="preserve">Dispose of  </w:t>
      </w:r>
      <w:r w:rsidRPr="0029314B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 xml:space="preserve">ld Overhead Projector, Printer and Printer Tray, and </w:t>
      </w:r>
      <w:r w:rsidRPr="0029314B">
        <w:rPr>
          <w:rFonts w:ascii="Times New Roman" w:hAnsi="Times New Roman"/>
          <w:sz w:val="24"/>
          <w:szCs w:val="24"/>
        </w:rPr>
        <w:t>Two Envelope Sealers That Are No Longer Used</w:t>
      </w:r>
    </w:p>
    <w:p w14:paraId="71045A36" w14:textId="5336E147" w:rsidR="000F34F9" w:rsidRDefault="000F34F9" w:rsidP="000F34F9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uthorize Fish Stocking of Wee </w:t>
      </w:r>
      <w:proofErr w:type="spellStart"/>
      <w:r>
        <w:rPr>
          <w:rFonts w:ascii="Times New Roman" w:hAnsi="Times New Roman"/>
          <w:sz w:val="24"/>
          <w:szCs w:val="24"/>
        </w:rPr>
        <w:t>Wah</w:t>
      </w:r>
      <w:proofErr w:type="spellEnd"/>
      <w:r>
        <w:rPr>
          <w:rFonts w:ascii="Times New Roman" w:hAnsi="Times New Roman"/>
          <w:sz w:val="24"/>
          <w:szCs w:val="24"/>
        </w:rPr>
        <w:t xml:space="preserve"> Lake</w:t>
      </w:r>
    </w:p>
    <w:p w14:paraId="28745F5D" w14:textId="77777777" w:rsidR="00F66072" w:rsidRPr="00F66072" w:rsidRDefault="000F34F9" w:rsidP="00F66072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CF0201">
        <w:rPr>
          <w:rFonts w:ascii="Times New Roman" w:hAnsi="Times New Roman"/>
          <w:sz w:val="24"/>
          <w:szCs w:val="24"/>
        </w:rPr>
        <w:t>Resignation of P</w:t>
      </w:r>
      <w:r>
        <w:rPr>
          <w:rFonts w:ascii="Times New Roman" w:hAnsi="Times New Roman"/>
          <w:sz w:val="24"/>
          <w:szCs w:val="24"/>
        </w:rPr>
        <w:t>art-Time</w:t>
      </w:r>
      <w:r w:rsidRPr="00CF0201">
        <w:rPr>
          <w:rFonts w:ascii="Times New Roman" w:hAnsi="Times New Roman"/>
          <w:sz w:val="24"/>
          <w:szCs w:val="24"/>
        </w:rPr>
        <w:t xml:space="preserve"> P</w:t>
      </w:r>
      <w:r>
        <w:rPr>
          <w:rFonts w:ascii="Times New Roman" w:hAnsi="Times New Roman"/>
          <w:sz w:val="24"/>
          <w:szCs w:val="24"/>
        </w:rPr>
        <w:t xml:space="preserve">olice </w:t>
      </w:r>
      <w:r w:rsidRPr="00CF0201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fficer</w:t>
      </w:r>
      <w:r w:rsidRPr="00CF020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R</w:t>
      </w:r>
      <w:r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ob</w:t>
      </w: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ert</w:t>
      </w:r>
      <w:r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 xml:space="preserve"> </w:t>
      </w:r>
      <w:proofErr w:type="spellStart"/>
      <w:r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Mainolfi</w:t>
      </w:r>
      <w:proofErr w:type="spellEnd"/>
      <w:r w:rsidRPr="00CF0201"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 </w:t>
      </w:r>
    </w:p>
    <w:p w14:paraId="1E274B84" w14:textId="648A4B37" w:rsidR="00F66072" w:rsidRPr="001E40FC" w:rsidRDefault="00F66072" w:rsidP="00F66072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Final Approval For Tuxedo Club Regatta</w:t>
      </w:r>
    </w:p>
    <w:p w14:paraId="4F05C58C" w14:textId="0F84A9B6" w:rsidR="000F34F9" w:rsidRPr="00F66072" w:rsidRDefault="00F66072" w:rsidP="00F66072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  <w:shd w:val="clear" w:color="auto" w:fill="FFFFFF"/>
        </w:rPr>
        <w:t>Authorize Mayor to Sign and Agree to O&amp;R Property Rental Agreement with Conditions (Legal Review)</w:t>
      </w:r>
    </w:p>
    <w:p w14:paraId="2DF25554" w14:textId="17C565CA" w:rsidR="00B173E1" w:rsidRDefault="00B173E1" w:rsidP="00267009">
      <w:pPr>
        <w:tabs>
          <w:tab w:val="left" w:pos="630"/>
        </w:tabs>
        <w:ind w:left="630" w:hanging="360"/>
        <w:rPr>
          <w:rFonts w:ascii="Times New Roman" w:hAnsi="Times New Roman"/>
          <w:sz w:val="24"/>
          <w:szCs w:val="24"/>
        </w:rPr>
      </w:pPr>
    </w:p>
    <w:p w14:paraId="7B8B274D" w14:textId="3F74A24F" w:rsidR="00EA300F" w:rsidRPr="00EA300F" w:rsidRDefault="007D4C12" w:rsidP="00EA300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gnage on Clubhouse Road</w:t>
      </w:r>
    </w:p>
    <w:p w14:paraId="7EA3308A" w14:textId="4DFE5943" w:rsidR="00EA300F" w:rsidRPr="00EA300F" w:rsidRDefault="00EA300F" w:rsidP="00EA300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EA300F"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787FE1">
        <w:rPr>
          <w:rFonts w:ascii="Times New Roman" w:hAnsi="Times New Roman"/>
          <w:b/>
          <w:sz w:val="24"/>
          <w:szCs w:val="24"/>
          <w:u w:val="single"/>
        </w:rPr>
        <w:t>92</w:t>
      </w:r>
      <w:r w:rsidRPr="00EA300F">
        <w:rPr>
          <w:rFonts w:ascii="Times New Roman" w:hAnsi="Times New Roman"/>
          <w:b/>
          <w:sz w:val="24"/>
          <w:szCs w:val="24"/>
          <w:u w:val="single"/>
        </w:rPr>
        <w:t>1-0</w:t>
      </w:r>
      <w:r w:rsidR="00A929A4">
        <w:rPr>
          <w:rFonts w:ascii="Times New Roman" w:hAnsi="Times New Roman"/>
          <w:b/>
          <w:sz w:val="24"/>
          <w:szCs w:val="24"/>
          <w:u w:val="single"/>
        </w:rPr>
        <w:t>4</w:t>
      </w:r>
    </w:p>
    <w:p w14:paraId="3ADB14C1" w14:textId="77777777" w:rsidR="00EA300F" w:rsidRPr="00EA300F" w:rsidRDefault="00EA300F" w:rsidP="00EA300F">
      <w:pPr>
        <w:rPr>
          <w:rFonts w:ascii="Times New Roman" w:hAnsi="Times New Roman"/>
          <w:sz w:val="24"/>
          <w:szCs w:val="24"/>
        </w:rPr>
      </w:pPr>
    </w:p>
    <w:p w14:paraId="6875940A" w14:textId="176C18AE" w:rsidR="00A929A4" w:rsidRPr="00A929A4" w:rsidRDefault="00787FE1" w:rsidP="00787FE1">
      <w:pPr>
        <w:rPr>
          <w:rFonts w:ascii="Times New Roman" w:eastAsia="Times New Roman" w:hAnsi="Times New Roman"/>
          <w:color w:val="201F1E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 it r</w:t>
      </w:r>
      <w:r w:rsidRPr="00787FE1">
        <w:rPr>
          <w:rFonts w:ascii="Times New Roman" w:hAnsi="Times New Roman"/>
          <w:sz w:val="24"/>
          <w:szCs w:val="24"/>
        </w:rPr>
        <w:t>esolve</w:t>
      </w:r>
      <w:r w:rsidR="00A73BC1">
        <w:rPr>
          <w:rFonts w:ascii="Times New Roman" w:hAnsi="Times New Roman"/>
          <w:sz w:val="24"/>
          <w:szCs w:val="24"/>
        </w:rPr>
        <w:t>d</w:t>
      </w:r>
      <w:r w:rsidRPr="00787FE1">
        <w:rPr>
          <w:rFonts w:ascii="Times New Roman" w:hAnsi="Times New Roman"/>
          <w:sz w:val="24"/>
          <w:szCs w:val="24"/>
        </w:rPr>
        <w:t xml:space="preserve"> to </w:t>
      </w:r>
      <w:r>
        <w:rPr>
          <w:rFonts w:ascii="Times New Roman" w:hAnsi="Times New Roman"/>
          <w:sz w:val="24"/>
          <w:szCs w:val="24"/>
        </w:rPr>
        <w:t>a</w:t>
      </w:r>
      <w:r w:rsidRPr="00787FE1">
        <w:rPr>
          <w:rFonts w:ascii="Times New Roman" w:hAnsi="Times New Roman"/>
          <w:sz w:val="24"/>
          <w:szCs w:val="24"/>
        </w:rPr>
        <w:t xml:space="preserve">pprove </w:t>
      </w:r>
      <w:r>
        <w:rPr>
          <w:rFonts w:ascii="Times New Roman" w:hAnsi="Times New Roman"/>
          <w:sz w:val="24"/>
          <w:szCs w:val="24"/>
        </w:rPr>
        <w:t>n</w:t>
      </w:r>
      <w:r w:rsidRPr="00787FE1">
        <w:rPr>
          <w:rFonts w:ascii="Times New Roman" w:hAnsi="Times New Roman"/>
          <w:sz w:val="24"/>
          <w:szCs w:val="24"/>
        </w:rPr>
        <w:t xml:space="preserve">ew </w:t>
      </w:r>
      <w:r>
        <w:rPr>
          <w:rFonts w:ascii="Times New Roman" w:hAnsi="Times New Roman"/>
          <w:sz w:val="24"/>
          <w:szCs w:val="24"/>
        </w:rPr>
        <w:t>s</w:t>
      </w:r>
      <w:r w:rsidRPr="00787FE1">
        <w:rPr>
          <w:rFonts w:ascii="Times New Roman" w:hAnsi="Times New Roman"/>
          <w:sz w:val="24"/>
          <w:szCs w:val="24"/>
        </w:rPr>
        <w:t xml:space="preserve">ignage </w:t>
      </w:r>
      <w:r w:rsidRPr="00787FE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on Clubhouse Road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.  </w:t>
      </w:r>
      <w:r w:rsidR="00A929A4" w:rsidRPr="00A929A4">
        <w:rPr>
          <w:rFonts w:ascii="Times New Roman" w:eastAsia="Times New Roman" w:hAnsi="Times New Roman"/>
          <w:color w:val="201F1E"/>
          <w:sz w:val="24"/>
          <w:szCs w:val="24"/>
        </w:rPr>
        <w:t> </w:t>
      </w:r>
    </w:p>
    <w:p w14:paraId="01BD432A" w14:textId="7B4724B3" w:rsidR="00A929A4" w:rsidRDefault="00A929A4" w:rsidP="00A929A4">
      <w:pPr>
        <w:shd w:val="clear" w:color="auto" w:fill="FFFFFF"/>
        <w:textAlignment w:val="baseline"/>
        <w:rPr>
          <w:rFonts w:ascii="Arial" w:eastAsia="Times New Roman" w:hAnsi="Arial" w:cs="Arial"/>
          <w:color w:val="201F1E"/>
          <w:sz w:val="24"/>
          <w:szCs w:val="24"/>
        </w:rPr>
      </w:pPr>
    </w:p>
    <w:p w14:paraId="32FF6F1A" w14:textId="77777777" w:rsidR="00A929A4" w:rsidRDefault="00A929A4" w:rsidP="00A929A4">
      <w:pPr>
        <w:pStyle w:val="BodyText"/>
        <w:spacing w:before="3"/>
      </w:pPr>
      <w:r>
        <w:t>Motion made by Mayor McFadden, seconded by Trustee Brooke.</w:t>
      </w:r>
    </w:p>
    <w:p w14:paraId="0C560F97" w14:textId="77777777" w:rsidR="00A929A4" w:rsidRPr="00792AEA" w:rsidRDefault="00A929A4" w:rsidP="00A929A4">
      <w:pPr>
        <w:contextualSpacing/>
        <w:rPr>
          <w:rFonts w:ascii="Times New Roman" w:hAnsi="Times New Roman"/>
          <w:sz w:val="24"/>
          <w:szCs w:val="24"/>
        </w:rPr>
      </w:pPr>
    </w:p>
    <w:p w14:paraId="5CA0D0D8" w14:textId="77777777" w:rsidR="00A929A4" w:rsidRPr="00C275A7" w:rsidRDefault="00A929A4" w:rsidP="00A929A4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2078E921" w14:textId="77777777" w:rsidR="00A929A4" w:rsidRPr="00C275A7" w:rsidRDefault="00A929A4" w:rsidP="00A929A4">
      <w:pPr>
        <w:contextualSpacing/>
        <w:rPr>
          <w:rFonts w:ascii="Times New Roman" w:hAnsi="Times New Roman"/>
          <w:sz w:val="24"/>
          <w:szCs w:val="24"/>
        </w:rPr>
      </w:pPr>
    </w:p>
    <w:p w14:paraId="49B17D81" w14:textId="77777777" w:rsidR="00A73BC1" w:rsidRDefault="00A73BC1" w:rsidP="00A73BC1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3928A710" w14:textId="77777777" w:rsidR="00A73BC1" w:rsidRPr="00B06FFD" w:rsidRDefault="00A73BC1" w:rsidP="00A73BC1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679DEB8C" w14:textId="77777777" w:rsidR="00A73BC1" w:rsidRDefault="00A73BC1" w:rsidP="00A73BC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306258CA" w14:textId="77777777" w:rsidR="00A73BC1" w:rsidRPr="00B06FFD" w:rsidRDefault="00A73BC1" w:rsidP="00A73BC1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47F50BAF" w14:textId="77777777" w:rsidR="00A73BC1" w:rsidRDefault="00A73BC1" w:rsidP="00A73BC1">
      <w:pPr>
        <w:pStyle w:val="BodyText"/>
      </w:pPr>
      <w:r w:rsidRPr="00B06FFD">
        <w:t>Mayor David C. McFadden –</w:t>
      </w:r>
      <w:r>
        <w:t xml:space="preserve"> Aye</w:t>
      </w:r>
    </w:p>
    <w:p w14:paraId="7357E055" w14:textId="373C3566" w:rsidR="00A929A4" w:rsidRDefault="00A929A4" w:rsidP="00A929A4">
      <w:pPr>
        <w:shd w:val="clear" w:color="auto" w:fill="FFFFFF"/>
        <w:textAlignment w:val="baseline"/>
        <w:rPr>
          <w:rFonts w:ascii="Arial" w:eastAsia="Times New Roman" w:hAnsi="Arial" w:cs="Arial"/>
          <w:color w:val="201F1E"/>
          <w:sz w:val="24"/>
          <w:szCs w:val="24"/>
        </w:rPr>
      </w:pPr>
    </w:p>
    <w:p w14:paraId="6777A638" w14:textId="5054A223" w:rsidR="00303EA5" w:rsidRPr="00EA300F" w:rsidRDefault="00303EA5" w:rsidP="00303EA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pping Proposal</w:t>
      </w:r>
    </w:p>
    <w:p w14:paraId="7430952C" w14:textId="34E60C7D" w:rsidR="00303EA5" w:rsidRPr="00EA300F" w:rsidRDefault="00303EA5" w:rsidP="00303EA5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EA300F">
        <w:rPr>
          <w:rFonts w:ascii="Times New Roman" w:hAnsi="Times New Roman"/>
          <w:b/>
          <w:sz w:val="24"/>
          <w:szCs w:val="24"/>
          <w:u w:val="single"/>
        </w:rPr>
        <w:t>Resolution 0</w:t>
      </w:r>
      <w:r>
        <w:rPr>
          <w:rFonts w:ascii="Times New Roman" w:hAnsi="Times New Roman"/>
          <w:b/>
          <w:sz w:val="24"/>
          <w:szCs w:val="24"/>
          <w:u w:val="single"/>
        </w:rPr>
        <w:t>92</w:t>
      </w:r>
      <w:r w:rsidRPr="00EA300F">
        <w:rPr>
          <w:rFonts w:ascii="Times New Roman" w:hAnsi="Times New Roman"/>
          <w:b/>
          <w:sz w:val="24"/>
          <w:szCs w:val="24"/>
          <w:u w:val="single"/>
        </w:rPr>
        <w:t>1-0</w:t>
      </w:r>
      <w:r>
        <w:rPr>
          <w:rFonts w:ascii="Times New Roman" w:hAnsi="Times New Roman"/>
          <w:b/>
          <w:sz w:val="24"/>
          <w:szCs w:val="24"/>
          <w:u w:val="single"/>
        </w:rPr>
        <w:t>5</w:t>
      </w:r>
    </w:p>
    <w:p w14:paraId="03BEFCEF" w14:textId="37F39E84" w:rsidR="00EA300F" w:rsidRDefault="00EA300F" w:rsidP="00A929A4">
      <w:pPr>
        <w:rPr>
          <w:rFonts w:ascii="Times New Roman" w:hAnsi="Times New Roman"/>
          <w:sz w:val="24"/>
          <w:szCs w:val="24"/>
        </w:rPr>
      </w:pPr>
    </w:p>
    <w:p w14:paraId="46ABE487" w14:textId="4B368B78" w:rsidR="00303EA5" w:rsidRPr="00303EA5" w:rsidRDefault="00303EA5" w:rsidP="00303EA5">
      <w:pPr>
        <w:rPr>
          <w:rFonts w:ascii="Times New Roman" w:hAnsi="Times New Roman"/>
          <w:sz w:val="24"/>
          <w:szCs w:val="24"/>
        </w:rPr>
      </w:pPr>
      <w:r w:rsidRPr="00303EA5">
        <w:rPr>
          <w:rFonts w:ascii="Times New Roman" w:hAnsi="Times New Roman"/>
          <w:sz w:val="24"/>
          <w:szCs w:val="24"/>
        </w:rPr>
        <w:t>Resolve</w:t>
      </w:r>
      <w:r w:rsidR="00722AB6">
        <w:rPr>
          <w:rFonts w:ascii="Times New Roman" w:hAnsi="Times New Roman"/>
          <w:sz w:val="24"/>
          <w:szCs w:val="24"/>
        </w:rPr>
        <w:t>d</w:t>
      </w:r>
      <w:r w:rsidRPr="00303EA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a</w:t>
      </w:r>
      <w:r w:rsidRPr="00303EA5">
        <w:rPr>
          <w:rFonts w:ascii="Times New Roman" w:hAnsi="Times New Roman"/>
          <w:sz w:val="24"/>
          <w:szCs w:val="24"/>
        </w:rPr>
        <w:t>uthoriz</w:t>
      </w:r>
      <w:r>
        <w:rPr>
          <w:rFonts w:ascii="Times New Roman" w:hAnsi="Times New Roman"/>
          <w:sz w:val="24"/>
          <w:szCs w:val="24"/>
        </w:rPr>
        <w:t>e</w:t>
      </w:r>
      <w:r w:rsidRPr="00303EA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</w:t>
      </w:r>
      <w:r w:rsidRPr="00303EA5">
        <w:rPr>
          <w:rFonts w:ascii="Times New Roman" w:hAnsi="Times New Roman"/>
          <w:sz w:val="24"/>
          <w:szCs w:val="24"/>
        </w:rPr>
        <w:t xml:space="preserve">apping </w:t>
      </w:r>
      <w:r>
        <w:rPr>
          <w:rFonts w:ascii="Times New Roman" w:hAnsi="Times New Roman"/>
          <w:sz w:val="24"/>
          <w:szCs w:val="24"/>
        </w:rPr>
        <w:t>p</w:t>
      </w:r>
      <w:r w:rsidRPr="00303EA5">
        <w:rPr>
          <w:rFonts w:ascii="Times New Roman" w:hAnsi="Times New Roman"/>
          <w:sz w:val="24"/>
          <w:szCs w:val="24"/>
        </w:rPr>
        <w:t xml:space="preserve">roposal for </w:t>
      </w:r>
      <w:r>
        <w:rPr>
          <w:rFonts w:ascii="Times New Roman" w:hAnsi="Times New Roman"/>
          <w:sz w:val="24"/>
          <w:szCs w:val="24"/>
        </w:rPr>
        <w:t>e</w:t>
      </w:r>
      <w:r w:rsidRPr="00303EA5">
        <w:rPr>
          <w:rFonts w:ascii="Times New Roman" w:hAnsi="Times New Roman"/>
          <w:sz w:val="24"/>
          <w:szCs w:val="24"/>
        </w:rPr>
        <w:t xml:space="preserve">ngineering </w:t>
      </w:r>
      <w:r>
        <w:rPr>
          <w:rFonts w:ascii="Times New Roman" w:hAnsi="Times New Roman"/>
          <w:sz w:val="24"/>
          <w:szCs w:val="24"/>
        </w:rPr>
        <w:t>s</w:t>
      </w:r>
      <w:r w:rsidRPr="00303EA5">
        <w:rPr>
          <w:rFonts w:ascii="Times New Roman" w:hAnsi="Times New Roman"/>
          <w:sz w:val="24"/>
          <w:szCs w:val="24"/>
        </w:rPr>
        <w:t xml:space="preserve">ervices </w:t>
      </w:r>
      <w:r>
        <w:rPr>
          <w:rFonts w:ascii="Times New Roman" w:hAnsi="Times New Roman"/>
          <w:sz w:val="24"/>
          <w:szCs w:val="24"/>
        </w:rPr>
        <w:t>s</w:t>
      </w:r>
      <w:r w:rsidRPr="00303EA5">
        <w:rPr>
          <w:rFonts w:ascii="Times New Roman" w:hAnsi="Times New Roman"/>
          <w:sz w:val="24"/>
          <w:szCs w:val="24"/>
        </w:rPr>
        <w:t xml:space="preserve">torm </w:t>
      </w:r>
      <w:r>
        <w:rPr>
          <w:rFonts w:ascii="Times New Roman" w:hAnsi="Times New Roman"/>
          <w:sz w:val="24"/>
          <w:szCs w:val="24"/>
        </w:rPr>
        <w:t>s</w:t>
      </w:r>
      <w:r w:rsidRPr="00303EA5">
        <w:rPr>
          <w:rFonts w:ascii="Times New Roman" w:hAnsi="Times New Roman"/>
          <w:sz w:val="24"/>
          <w:szCs w:val="24"/>
        </w:rPr>
        <w:t xml:space="preserve">ystem GPS </w:t>
      </w:r>
      <w:r>
        <w:rPr>
          <w:rFonts w:ascii="Times New Roman" w:hAnsi="Times New Roman"/>
          <w:sz w:val="24"/>
          <w:szCs w:val="24"/>
        </w:rPr>
        <w:t>l</w:t>
      </w:r>
      <w:r w:rsidRPr="00303EA5">
        <w:rPr>
          <w:rFonts w:ascii="Times New Roman" w:hAnsi="Times New Roman"/>
          <w:sz w:val="24"/>
          <w:szCs w:val="24"/>
        </w:rPr>
        <w:t xml:space="preserve">ocation and GIS </w:t>
      </w:r>
      <w:r>
        <w:rPr>
          <w:rFonts w:ascii="Times New Roman" w:hAnsi="Times New Roman"/>
          <w:sz w:val="24"/>
          <w:szCs w:val="24"/>
        </w:rPr>
        <w:t>u</w:t>
      </w:r>
      <w:r w:rsidRPr="00303EA5">
        <w:rPr>
          <w:rFonts w:ascii="Times New Roman" w:hAnsi="Times New Roman"/>
          <w:sz w:val="24"/>
          <w:szCs w:val="24"/>
        </w:rPr>
        <w:t xml:space="preserve">pdate </w:t>
      </w:r>
      <w:r>
        <w:rPr>
          <w:rFonts w:ascii="Times New Roman" w:hAnsi="Times New Roman"/>
          <w:sz w:val="24"/>
          <w:szCs w:val="24"/>
        </w:rPr>
        <w:t>s</w:t>
      </w:r>
      <w:r w:rsidRPr="00303EA5">
        <w:rPr>
          <w:rFonts w:ascii="Times New Roman" w:hAnsi="Times New Roman"/>
          <w:sz w:val="24"/>
          <w:szCs w:val="24"/>
        </w:rPr>
        <w:t>upport</w:t>
      </w:r>
      <w:r>
        <w:rPr>
          <w:rFonts w:ascii="Times New Roman" w:hAnsi="Times New Roman"/>
          <w:sz w:val="24"/>
          <w:szCs w:val="24"/>
        </w:rPr>
        <w:t>.</w:t>
      </w:r>
    </w:p>
    <w:p w14:paraId="1814F3A4" w14:textId="45693D07" w:rsidR="00303EA5" w:rsidRDefault="00303EA5" w:rsidP="00A929A4">
      <w:pPr>
        <w:rPr>
          <w:rFonts w:ascii="Times New Roman" w:hAnsi="Times New Roman"/>
          <w:sz w:val="24"/>
          <w:szCs w:val="24"/>
        </w:rPr>
      </w:pPr>
    </w:p>
    <w:p w14:paraId="72B06F8F" w14:textId="77777777" w:rsidR="00B71FE9" w:rsidRDefault="00B71FE9" w:rsidP="00B71FE9">
      <w:pPr>
        <w:pStyle w:val="BodyText"/>
        <w:spacing w:before="3"/>
      </w:pPr>
      <w:r>
        <w:t>Motion made by Mayor McFadden, seconded by Trustee Brooke.</w:t>
      </w:r>
    </w:p>
    <w:p w14:paraId="75B4B9BB" w14:textId="77777777" w:rsidR="00B71FE9" w:rsidRPr="00792AEA" w:rsidRDefault="00B71FE9" w:rsidP="00B71FE9">
      <w:pPr>
        <w:contextualSpacing/>
        <w:rPr>
          <w:rFonts w:ascii="Times New Roman" w:hAnsi="Times New Roman"/>
          <w:sz w:val="24"/>
          <w:szCs w:val="24"/>
        </w:rPr>
      </w:pPr>
    </w:p>
    <w:p w14:paraId="314633A5" w14:textId="77777777" w:rsidR="00B71FE9" w:rsidRPr="00C275A7" w:rsidRDefault="00B71FE9" w:rsidP="00B71FE9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27255478" w14:textId="77777777" w:rsidR="00362813" w:rsidRPr="00C275A7" w:rsidRDefault="00362813" w:rsidP="00362813">
      <w:pPr>
        <w:contextualSpacing/>
        <w:rPr>
          <w:rFonts w:ascii="Times New Roman" w:hAnsi="Times New Roman"/>
          <w:sz w:val="24"/>
          <w:szCs w:val="24"/>
        </w:rPr>
      </w:pPr>
    </w:p>
    <w:p w14:paraId="5E264E31" w14:textId="77777777" w:rsidR="00362813" w:rsidRDefault="00362813" w:rsidP="00362813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7E929C64" w14:textId="77777777" w:rsidR="00362813" w:rsidRPr="00B06FFD" w:rsidRDefault="00362813" w:rsidP="00362813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5986AC6D" w14:textId="77777777" w:rsidR="00362813" w:rsidRDefault="00362813" w:rsidP="0036281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1E91B46E" w14:textId="77777777" w:rsidR="00362813" w:rsidRPr="00B06FFD" w:rsidRDefault="00362813" w:rsidP="0036281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56C3A9D7" w14:textId="77777777" w:rsidR="00362813" w:rsidRDefault="00362813" w:rsidP="00362813">
      <w:pPr>
        <w:pStyle w:val="BodyText"/>
      </w:pPr>
      <w:r w:rsidRPr="00B06FFD">
        <w:t>Mayor David C. McFadden –</w:t>
      </w:r>
      <w:r>
        <w:t xml:space="preserve"> Aye</w:t>
      </w:r>
    </w:p>
    <w:p w14:paraId="73A9B6DB" w14:textId="54E53DCF" w:rsidR="00B71FE9" w:rsidRDefault="00B71FE9" w:rsidP="00B71FE9">
      <w:pPr>
        <w:shd w:val="clear" w:color="auto" w:fill="FFFFFF"/>
        <w:textAlignment w:val="baseline"/>
        <w:rPr>
          <w:rFonts w:ascii="Arial" w:eastAsia="Times New Roman" w:hAnsi="Arial" w:cs="Arial"/>
          <w:color w:val="201F1E"/>
          <w:sz w:val="24"/>
          <w:szCs w:val="24"/>
        </w:rPr>
      </w:pPr>
    </w:p>
    <w:p w14:paraId="17C85AFC" w14:textId="6C6E8DA2" w:rsidR="007B7F1F" w:rsidRPr="00752F35" w:rsidRDefault="00404196" w:rsidP="007B7F1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anning Board Appointment</w:t>
      </w:r>
    </w:p>
    <w:p w14:paraId="7C5735FB" w14:textId="04489CCF" w:rsidR="007B7F1F" w:rsidRPr="00752F35" w:rsidRDefault="007B7F1F" w:rsidP="007B7F1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404196">
        <w:rPr>
          <w:rFonts w:ascii="Times New Roman" w:hAnsi="Times New Roman"/>
          <w:b/>
          <w:sz w:val="24"/>
          <w:szCs w:val="24"/>
          <w:u w:val="single"/>
        </w:rPr>
        <w:t>0921</w:t>
      </w:r>
      <w:r>
        <w:rPr>
          <w:rFonts w:ascii="Times New Roman" w:hAnsi="Times New Roman"/>
          <w:b/>
          <w:sz w:val="24"/>
          <w:szCs w:val="24"/>
          <w:u w:val="single"/>
        </w:rPr>
        <w:t>-0</w:t>
      </w:r>
      <w:r w:rsidR="003327B8">
        <w:rPr>
          <w:rFonts w:ascii="Times New Roman" w:hAnsi="Times New Roman"/>
          <w:b/>
          <w:sz w:val="24"/>
          <w:szCs w:val="24"/>
          <w:u w:val="single"/>
        </w:rPr>
        <w:t>6</w:t>
      </w:r>
    </w:p>
    <w:p w14:paraId="38BEE67B" w14:textId="77777777" w:rsidR="007B7F1F" w:rsidRDefault="007B7F1F" w:rsidP="007B7F1F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0E9CBFBF" w14:textId="72248E68" w:rsidR="007B7F1F" w:rsidRPr="00D01096" w:rsidRDefault="007B7F1F" w:rsidP="007B7F1F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 xml:space="preserve">Be it resolved </w:t>
      </w:r>
      <w:r>
        <w:rPr>
          <w:rFonts w:ascii="Times New Roman" w:hAnsi="Times New Roman"/>
          <w:sz w:val="24"/>
        </w:rPr>
        <w:t xml:space="preserve">that the Board of Trustees </w:t>
      </w:r>
      <w:r w:rsidR="00C20286">
        <w:rPr>
          <w:rFonts w:ascii="Times New Roman" w:hAnsi="Times New Roman"/>
          <w:sz w:val="24"/>
        </w:rPr>
        <w:t xml:space="preserve">authorize Mayor McFadden and Planning Board Chair JoAnn Hanson to </w:t>
      </w:r>
      <w:r w:rsidR="000D191A">
        <w:rPr>
          <w:rFonts w:ascii="Times New Roman" w:hAnsi="Times New Roman"/>
          <w:sz w:val="24"/>
        </w:rPr>
        <w:t xml:space="preserve">appoint Bronwyn </w:t>
      </w:r>
      <w:proofErr w:type="spellStart"/>
      <w:r w:rsidR="000D191A">
        <w:rPr>
          <w:rFonts w:ascii="Times New Roman" w:hAnsi="Times New Roman"/>
          <w:sz w:val="24"/>
        </w:rPr>
        <w:t>Roantree</w:t>
      </w:r>
      <w:proofErr w:type="spellEnd"/>
      <w:r w:rsidR="000D191A">
        <w:rPr>
          <w:rFonts w:ascii="Times New Roman" w:hAnsi="Times New Roman"/>
          <w:sz w:val="24"/>
        </w:rPr>
        <w:t xml:space="preserve"> to the Planning Board to a vacant term to be determined</w:t>
      </w:r>
      <w:r>
        <w:rPr>
          <w:rFonts w:ascii="Times New Roman" w:hAnsi="Times New Roman"/>
          <w:sz w:val="24"/>
        </w:rPr>
        <w:t xml:space="preserve">.  </w:t>
      </w:r>
    </w:p>
    <w:p w14:paraId="2E74CBAB" w14:textId="77777777" w:rsidR="007B7F1F" w:rsidRPr="00D01096" w:rsidRDefault="007B7F1F" w:rsidP="007B7F1F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469D58A9" w14:textId="77777777" w:rsidR="00F628E5" w:rsidRDefault="00F628E5" w:rsidP="00F628E5">
      <w:pPr>
        <w:pStyle w:val="BodyText"/>
        <w:spacing w:before="3"/>
      </w:pPr>
      <w:r>
        <w:t>Motion made by Mayor McFadden, seconded by Trustee Brooke.</w:t>
      </w:r>
    </w:p>
    <w:p w14:paraId="54A8DE93" w14:textId="77777777" w:rsidR="007B7F1F" w:rsidRPr="00D01096" w:rsidRDefault="007B7F1F" w:rsidP="007B7F1F">
      <w:pPr>
        <w:rPr>
          <w:rFonts w:ascii="Times New Roman" w:hAnsi="Times New Roman"/>
          <w:sz w:val="24"/>
        </w:rPr>
      </w:pPr>
    </w:p>
    <w:p w14:paraId="6D6F9BEB" w14:textId="77777777" w:rsidR="007B7F1F" w:rsidRPr="00D01096" w:rsidRDefault="007B7F1F" w:rsidP="007B7F1F">
      <w:pPr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>Vote</w:t>
      </w:r>
      <w:r w:rsidRPr="00D01096">
        <w:rPr>
          <w:rFonts w:ascii="Times New Roman" w:hAnsi="Times New Roman"/>
          <w:spacing w:val="-1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of the</w:t>
      </w:r>
      <w:r w:rsidRPr="00D01096">
        <w:rPr>
          <w:rFonts w:ascii="Times New Roman" w:hAnsi="Times New Roman"/>
          <w:spacing w:val="-2"/>
          <w:sz w:val="24"/>
        </w:rPr>
        <w:t xml:space="preserve"> </w:t>
      </w:r>
      <w:r w:rsidRPr="00D01096">
        <w:rPr>
          <w:rFonts w:ascii="Times New Roman" w:hAnsi="Times New Roman"/>
          <w:sz w:val="24"/>
        </w:rPr>
        <w:t>Board:</w:t>
      </w:r>
    </w:p>
    <w:p w14:paraId="6DBD8380" w14:textId="77777777" w:rsidR="007B7F1F" w:rsidRDefault="007B7F1F" w:rsidP="007B7F1F">
      <w:pPr>
        <w:tabs>
          <w:tab w:val="left" w:pos="3359"/>
          <w:tab w:val="left" w:pos="6893"/>
        </w:tabs>
        <w:ind w:right="190"/>
        <w:rPr>
          <w:rFonts w:ascii="Times New Roman" w:eastAsia="Times New Roman" w:hAnsi="Times New Roman"/>
          <w:sz w:val="24"/>
          <w:szCs w:val="24"/>
        </w:rPr>
      </w:pPr>
    </w:p>
    <w:p w14:paraId="11836B46" w14:textId="77777777" w:rsidR="000D191A" w:rsidRDefault="000D191A" w:rsidP="000D191A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79B727BB" w14:textId="77777777" w:rsidR="000D191A" w:rsidRPr="00B06FFD" w:rsidRDefault="000D191A" w:rsidP="000D191A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027C1FD5" w14:textId="77777777" w:rsidR="000D191A" w:rsidRDefault="000D191A" w:rsidP="000D191A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6EDDDB42" w14:textId="77777777" w:rsidR="000D191A" w:rsidRPr="00B06FFD" w:rsidRDefault="000D191A" w:rsidP="000D191A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50316B9D" w14:textId="77777777" w:rsidR="000D191A" w:rsidRDefault="000D191A" w:rsidP="000D191A">
      <w:pPr>
        <w:pStyle w:val="BodyText"/>
      </w:pPr>
      <w:r w:rsidRPr="00B06FFD">
        <w:t>Mayor David C. McFadden –</w:t>
      </w:r>
      <w:r>
        <w:t xml:space="preserve"> Aye</w:t>
      </w:r>
    </w:p>
    <w:p w14:paraId="79811DC4" w14:textId="5008E313" w:rsidR="007B7F1F" w:rsidRDefault="007B7F1F" w:rsidP="00B71FE9">
      <w:pPr>
        <w:shd w:val="clear" w:color="auto" w:fill="FFFFFF"/>
        <w:textAlignment w:val="baseline"/>
        <w:rPr>
          <w:rFonts w:ascii="Arial" w:eastAsia="Times New Roman" w:hAnsi="Arial" w:cs="Arial"/>
          <w:color w:val="201F1E"/>
          <w:sz w:val="24"/>
          <w:szCs w:val="24"/>
        </w:rPr>
      </w:pPr>
    </w:p>
    <w:p w14:paraId="326D7EB2" w14:textId="0F120391" w:rsidR="007B7F1F" w:rsidRPr="00815824" w:rsidRDefault="003C0390" w:rsidP="00815824">
      <w:pPr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Delanner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Application</w:t>
      </w:r>
    </w:p>
    <w:p w14:paraId="55B8FB38" w14:textId="45DF1889" w:rsidR="00815824" w:rsidRPr="00815824" w:rsidRDefault="00815824" w:rsidP="00815824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815824"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3C0390">
        <w:rPr>
          <w:rFonts w:ascii="Times New Roman" w:hAnsi="Times New Roman"/>
          <w:b/>
          <w:sz w:val="24"/>
          <w:szCs w:val="24"/>
          <w:u w:val="single"/>
        </w:rPr>
        <w:t>921</w:t>
      </w:r>
      <w:r w:rsidRPr="00815824">
        <w:rPr>
          <w:rFonts w:ascii="Times New Roman" w:hAnsi="Times New Roman"/>
          <w:b/>
          <w:sz w:val="24"/>
          <w:szCs w:val="24"/>
          <w:u w:val="single"/>
        </w:rPr>
        <w:t>-0</w:t>
      </w:r>
      <w:r w:rsidR="003327B8">
        <w:rPr>
          <w:rFonts w:ascii="Times New Roman" w:hAnsi="Times New Roman"/>
          <w:b/>
          <w:sz w:val="24"/>
          <w:szCs w:val="24"/>
          <w:u w:val="single"/>
        </w:rPr>
        <w:t>7</w:t>
      </w:r>
    </w:p>
    <w:p w14:paraId="5C3327B0" w14:textId="34982E85" w:rsidR="00815824" w:rsidRDefault="00815824" w:rsidP="00815824">
      <w:pPr>
        <w:rPr>
          <w:rFonts w:ascii="Times New Roman" w:hAnsi="Times New Roman"/>
          <w:sz w:val="24"/>
          <w:szCs w:val="24"/>
        </w:rPr>
      </w:pPr>
    </w:p>
    <w:p w14:paraId="49560186" w14:textId="130222B3" w:rsidR="005733E6" w:rsidRPr="00D01096" w:rsidRDefault="005733E6" w:rsidP="005733E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 xml:space="preserve">Be it resolved </w:t>
      </w:r>
      <w:r>
        <w:rPr>
          <w:rFonts w:ascii="Times New Roman" w:hAnsi="Times New Roman"/>
          <w:sz w:val="24"/>
        </w:rPr>
        <w:t xml:space="preserve">that the Board of Trustees approve </w:t>
      </w:r>
      <w:r w:rsidR="003D7D85">
        <w:rPr>
          <w:rFonts w:ascii="Times New Roman" w:hAnsi="Times New Roman"/>
          <w:sz w:val="24"/>
        </w:rPr>
        <w:t xml:space="preserve">the </w:t>
      </w:r>
      <w:proofErr w:type="spellStart"/>
      <w:r w:rsidR="003D7D85">
        <w:rPr>
          <w:rFonts w:ascii="Times New Roman" w:hAnsi="Times New Roman"/>
          <w:sz w:val="24"/>
        </w:rPr>
        <w:t>Delanner</w:t>
      </w:r>
      <w:proofErr w:type="spellEnd"/>
      <w:r w:rsidR="003D7D85">
        <w:rPr>
          <w:rFonts w:ascii="Times New Roman" w:hAnsi="Times New Roman"/>
          <w:sz w:val="24"/>
        </w:rPr>
        <w:t xml:space="preserve"> application for a new driveway with conditions set by the BZA, PB </w:t>
      </w:r>
      <w:r w:rsidR="00BC060D">
        <w:rPr>
          <w:rFonts w:ascii="Times New Roman" w:hAnsi="Times New Roman"/>
          <w:sz w:val="24"/>
        </w:rPr>
        <w:t>or</w:t>
      </w:r>
      <w:r w:rsidR="003D7D85">
        <w:rPr>
          <w:rFonts w:ascii="Times New Roman" w:hAnsi="Times New Roman"/>
          <w:sz w:val="24"/>
        </w:rPr>
        <w:t xml:space="preserve"> BAR approval</w:t>
      </w:r>
      <w:r w:rsidR="00B63AF7">
        <w:rPr>
          <w:rFonts w:ascii="Times New Roman" w:hAnsi="Times New Roman"/>
          <w:sz w:val="24"/>
        </w:rPr>
        <w:t xml:space="preserve"> as determined and communicated to the Board of Trustees by </w:t>
      </w:r>
      <w:r w:rsidR="00B63AF7">
        <w:rPr>
          <w:rFonts w:ascii="Times New Roman" w:hAnsi="Times New Roman"/>
          <w:sz w:val="24"/>
          <w:szCs w:val="24"/>
        </w:rPr>
        <w:t xml:space="preserve">Building and Land Use Officer </w:t>
      </w:r>
      <w:proofErr w:type="spellStart"/>
      <w:r w:rsidR="00B63AF7">
        <w:rPr>
          <w:rFonts w:ascii="Times New Roman" w:hAnsi="Times New Roman"/>
          <w:sz w:val="24"/>
          <w:szCs w:val="24"/>
        </w:rPr>
        <w:t>Ledwith</w:t>
      </w:r>
      <w:proofErr w:type="spellEnd"/>
      <w:r>
        <w:rPr>
          <w:rFonts w:ascii="Times New Roman" w:hAnsi="Times New Roman"/>
          <w:sz w:val="24"/>
        </w:rPr>
        <w:t xml:space="preserve">.    </w:t>
      </w:r>
    </w:p>
    <w:p w14:paraId="038551E4" w14:textId="77777777" w:rsidR="005733E6" w:rsidRPr="00D01096" w:rsidRDefault="005733E6" w:rsidP="005733E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7BE27876" w14:textId="77777777" w:rsidR="00F628E5" w:rsidRDefault="00F628E5" w:rsidP="00F628E5">
      <w:pPr>
        <w:pStyle w:val="BodyText"/>
        <w:spacing w:before="3"/>
      </w:pPr>
      <w:r>
        <w:t>Motion made by Mayor McFadden, seconded by Trustee Brooke.</w:t>
      </w:r>
    </w:p>
    <w:p w14:paraId="3A343E87" w14:textId="77777777" w:rsidR="00F628E5" w:rsidRPr="00792AEA" w:rsidRDefault="00F628E5" w:rsidP="00F628E5">
      <w:pPr>
        <w:contextualSpacing/>
        <w:rPr>
          <w:rFonts w:ascii="Times New Roman" w:hAnsi="Times New Roman"/>
          <w:sz w:val="24"/>
          <w:szCs w:val="24"/>
        </w:rPr>
      </w:pPr>
    </w:p>
    <w:p w14:paraId="014F9E08" w14:textId="77777777" w:rsidR="00F628E5" w:rsidRPr="00C275A7" w:rsidRDefault="00F628E5" w:rsidP="00F628E5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666E5C57" w14:textId="77777777" w:rsidR="00F628E5" w:rsidRPr="00C275A7" w:rsidRDefault="00F628E5" w:rsidP="00F628E5">
      <w:pPr>
        <w:contextualSpacing/>
        <w:rPr>
          <w:rFonts w:ascii="Times New Roman" w:hAnsi="Times New Roman"/>
          <w:sz w:val="24"/>
          <w:szCs w:val="24"/>
        </w:rPr>
      </w:pPr>
    </w:p>
    <w:p w14:paraId="32D961BB" w14:textId="77777777" w:rsidR="00F628E5" w:rsidRDefault="00F628E5" w:rsidP="00F628E5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588705FE" w14:textId="77777777" w:rsidR="00F628E5" w:rsidRPr="00B06FFD" w:rsidRDefault="00F628E5" w:rsidP="00F628E5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4EFDD0EA" w14:textId="77777777" w:rsidR="00F628E5" w:rsidRDefault="00F628E5" w:rsidP="00F628E5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7A449392" w14:textId="77777777" w:rsidR="00F628E5" w:rsidRPr="00B06FFD" w:rsidRDefault="00F628E5" w:rsidP="00F628E5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33DE3DD4" w14:textId="77777777" w:rsidR="00F628E5" w:rsidRDefault="00F628E5" w:rsidP="00F628E5">
      <w:pPr>
        <w:pStyle w:val="BodyText"/>
      </w:pPr>
      <w:r w:rsidRPr="00B06FFD">
        <w:t>Mayor David C. McFadden –</w:t>
      </w:r>
      <w:r>
        <w:t xml:space="preserve"> Aye</w:t>
      </w:r>
    </w:p>
    <w:p w14:paraId="691F72BA" w14:textId="59A34F09" w:rsidR="00815824" w:rsidRDefault="00815824" w:rsidP="00815824">
      <w:pPr>
        <w:rPr>
          <w:rFonts w:ascii="Times New Roman" w:hAnsi="Times New Roman"/>
          <w:sz w:val="24"/>
          <w:szCs w:val="24"/>
        </w:rPr>
      </w:pPr>
    </w:p>
    <w:p w14:paraId="691BE462" w14:textId="18C1B815" w:rsidR="00D51797" w:rsidRPr="00D51797" w:rsidRDefault="00D51797" w:rsidP="00D51797">
      <w:pPr>
        <w:jc w:val="center"/>
        <w:rPr>
          <w:rFonts w:ascii="Times New Roman" w:hAnsi="Times New Roman"/>
          <w:b/>
          <w:sz w:val="24"/>
          <w:szCs w:val="24"/>
        </w:rPr>
      </w:pPr>
      <w:r w:rsidRPr="00D51797">
        <w:rPr>
          <w:rFonts w:ascii="Times New Roman" w:hAnsi="Times New Roman"/>
          <w:b/>
          <w:sz w:val="24"/>
          <w:szCs w:val="24"/>
        </w:rPr>
        <w:t>Public Hearing</w:t>
      </w:r>
    </w:p>
    <w:p w14:paraId="2DA24D2E" w14:textId="3FD486A8" w:rsidR="007B7F1F" w:rsidRPr="00A537F8" w:rsidRDefault="00A537F8" w:rsidP="00A537F8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537F8"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341832">
        <w:rPr>
          <w:rFonts w:ascii="Times New Roman" w:hAnsi="Times New Roman"/>
          <w:b/>
          <w:sz w:val="24"/>
          <w:szCs w:val="24"/>
          <w:u w:val="single"/>
        </w:rPr>
        <w:t>92</w:t>
      </w:r>
      <w:r w:rsidRPr="00A537F8">
        <w:rPr>
          <w:rFonts w:ascii="Times New Roman" w:hAnsi="Times New Roman"/>
          <w:b/>
          <w:sz w:val="24"/>
          <w:szCs w:val="24"/>
          <w:u w:val="single"/>
        </w:rPr>
        <w:t>1-0</w:t>
      </w:r>
      <w:r w:rsidR="003327B8">
        <w:rPr>
          <w:rFonts w:ascii="Times New Roman" w:hAnsi="Times New Roman"/>
          <w:b/>
          <w:sz w:val="24"/>
          <w:szCs w:val="24"/>
          <w:u w:val="single"/>
        </w:rPr>
        <w:t>8</w:t>
      </w:r>
    </w:p>
    <w:p w14:paraId="3F1BDF3C" w14:textId="256DFAB9" w:rsidR="00A537F8" w:rsidRDefault="00A537F8" w:rsidP="00A537F8">
      <w:pPr>
        <w:rPr>
          <w:rFonts w:ascii="Times New Roman" w:hAnsi="Times New Roman"/>
          <w:sz w:val="24"/>
          <w:szCs w:val="24"/>
        </w:rPr>
      </w:pPr>
    </w:p>
    <w:p w14:paraId="53638FA9" w14:textId="26E74C29" w:rsidR="005733E6" w:rsidRPr="00D01096" w:rsidRDefault="005733E6" w:rsidP="005733E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 xml:space="preserve">Be it resolved </w:t>
      </w:r>
      <w:r>
        <w:rPr>
          <w:rFonts w:ascii="Times New Roman" w:hAnsi="Times New Roman"/>
          <w:sz w:val="24"/>
        </w:rPr>
        <w:t xml:space="preserve">that the Board of Trustees </w:t>
      </w:r>
      <w:r w:rsidR="00D51797">
        <w:rPr>
          <w:rFonts w:ascii="Times New Roman" w:hAnsi="Times New Roman"/>
          <w:sz w:val="24"/>
        </w:rPr>
        <w:t>schedule a Public Hearing on Draft Local Law #7, a local law revising the lake laws related to dock size, to give the sitting Trustees the ability to make revisions to a dock size by resolution (language to be determined and submitted by the Attorney) on October 19, 2022 at 7</w:t>
      </w:r>
      <w:r w:rsidR="009B1ED9">
        <w:rPr>
          <w:rFonts w:ascii="Times New Roman" w:hAnsi="Times New Roman"/>
          <w:sz w:val="24"/>
        </w:rPr>
        <w:t>:00</w:t>
      </w:r>
      <w:r w:rsidR="00D51797">
        <w:rPr>
          <w:rFonts w:ascii="Times New Roman" w:hAnsi="Times New Roman"/>
          <w:sz w:val="24"/>
        </w:rPr>
        <w:t xml:space="preserve"> p.m.</w:t>
      </w:r>
      <w:r>
        <w:rPr>
          <w:rFonts w:ascii="Times New Roman" w:hAnsi="Times New Roman"/>
          <w:sz w:val="24"/>
        </w:rPr>
        <w:t xml:space="preserve">   </w:t>
      </w:r>
    </w:p>
    <w:p w14:paraId="2D8B2841" w14:textId="77777777" w:rsidR="005733E6" w:rsidRPr="00D01096" w:rsidRDefault="005733E6" w:rsidP="005733E6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41A836DF" w14:textId="77777777" w:rsidR="00D51797" w:rsidRDefault="00D51797" w:rsidP="00D51797">
      <w:pPr>
        <w:pStyle w:val="BodyText"/>
        <w:spacing w:before="3"/>
      </w:pPr>
      <w:r>
        <w:t>Motion made by Mayor McFadden, seconded by Trustee Brooke.</w:t>
      </w:r>
    </w:p>
    <w:p w14:paraId="6D4DD0B7" w14:textId="77777777" w:rsidR="00D51797" w:rsidRPr="00792AEA" w:rsidRDefault="00D51797" w:rsidP="00D51797">
      <w:pPr>
        <w:contextualSpacing/>
        <w:rPr>
          <w:rFonts w:ascii="Times New Roman" w:hAnsi="Times New Roman"/>
          <w:sz w:val="24"/>
          <w:szCs w:val="24"/>
        </w:rPr>
      </w:pPr>
    </w:p>
    <w:p w14:paraId="5D4CF62A" w14:textId="77777777" w:rsidR="00D51797" w:rsidRPr="00C275A7" w:rsidRDefault="00D51797" w:rsidP="00D51797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6C8C827F" w14:textId="77777777" w:rsidR="00D51797" w:rsidRPr="00C275A7" w:rsidRDefault="00D51797" w:rsidP="00D51797">
      <w:pPr>
        <w:contextualSpacing/>
        <w:rPr>
          <w:rFonts w:ascii="Times New Roman" w:hAnsi="Times New Roman"/>
          <w:sz w:val="24"/>
          <w:szCs w:val="24"/>
        </w:rPr>
      </w:pPr>
    </w:p>
    <w:p w14:paraId="657728C9" w14:textId="77777777" w:rsidR="00D51797" w:rsidRDefault="00D51797" w:rsidP="00D51797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2764A187" w14:textId="77777777" w:rsidR="00D51797" w:rsidRPr="00B06FFD" w:rsidRDefault="00D51797" w:rsidP="00D51797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5A959135" w14:textId="77777777" w:rsidR="00D51797" w:rsidRDefault="00D51797" w:rsidP="00D51797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36F07DF0" w14:textId="77777777" w:rsidR="00D51797" w:rsidRPr="00B06FFD" w:rsidRDefault="00D51797" w:rsidP="00D51797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431C384E" w14:textId="77777777" w:rsidR="00D51797" w:rsidRDefault="00D51797" w:rsidP="00D51797">
      <w:pPr>
        <w:pStyle w:val="BodyText"/>
      </w:pPr>
      <w:r w:rsidRPr="00B06FFD">
        <w:t>Mayor David C. McFadden –</w:t>
      </w:r>
      <w:r>
        <w:t xml:space="preserve"> Aye</w:t>
      </w:r>
    </w:p>
    <w:p w14:paraId="5DA49170" w14:textId="4B58B6BC" w:rsidR="005733E6" w:rsidRDefault="005733E6" w:rsidP="00A537F8">
      <w:pPr>
        <w:rPr>
          <w:rFonts w:ascii="Times New Roman" w:hAnsi="Times New Roman"/>
          <w:sz w:val="24"/>
          <w:szCs w:val="24"/>
        </w:rPr>
      </w:pPr>
    </w:p>
    <w:p w14:paraId="0A29D612" w14:textId="75692918" w:rsidR="00D51797" w:rsidRPr="00341832" w:rsidRDefault="00AE36DB" w:rsidP="00D51797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alloween</w:t>
      </w:r>
    </w:p>
    <w:p w14:paraId="6CD0C6A6" w14:textId="00D80F3C" w:rsidR="00433879" w:rsidRPr="00A537F8" w:rsidRDefault="00433879" w:rsidP="00433879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B55498"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9407B4">
        <w:rPr>
          <w:rFonts w:ascii="Times New Roman" w:hAnsi="Times New Roman"/>
          <w:b/>
          <w:sz w:val="24"/>
          <w:szCs w:val="24"/>
          <w:u w:val="single"/>
        </w:rPr>
        <w:t>921</w:t>
      </w:r>
      <w:r w:rsidRPr="00B55498">
        <w:rPr>
          <w:rFonts w:ascii="Times New Roman" w:hAnsi="Times New Roman"/>
          <w:b/>
          <w:sz w:val="24"/>
          <w:szCs w:val="24"/>
          <w:u w:val="single"/>
        </w:rPr>
        <w:t>-0</w:t>
      </w:r>
      <w:r w:rsidR="003327B8" w:rsidRPr="00B55498">
        <w:rPr>
          <w:rFonts w:ascii="Times New Roman" w:hAnsi="Times New Roman"/>
          <w:b/>
          <w:sz w:val="24"/>
          <w:szCs w:val="24"/>
          <w:u w:val="single"/>
        </w:rPr>
        <w:t>9</w:t>
      </w:r>
    </w:p>
    <w:p w14:paraId="2B54713D" w14:textId="77777777" w:rsidR="00433879" w:rsidRDefault="00433879" w:rsidP="00A537F8">
      <w:pPr>
        <w:rPr>
          <w:rFonts w:ascii="Times New Roman" w:hAnsi="Times New Roman"/>
          <w:sz w:val="24"/>
          <w:szCs w:val="24"/>
        </w:rPr>
      </w:pPr>
    </w:p>
    <w:p w14:paraId="137204B6" w14:textId="07259B20" w:rsidR="00433879" w:rsidRPr="00D01096" w:rsidRDefault="00433879" w:rsidP="00433879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  <w:r w:rsidRPr="00D01096">
        <w:rPr>
          <w:rFonts w:ascii="Times New Roman" w:hAnsi="Times New Roman"/>
          <w:sz w:val="24"/>
        </w:rPr>
        <w:t xml:space="preserve">Be it resolved </w:t>
      </w:r>
      <w:r>
        <w:rPr>
          <w:rFonts w:ascii="Times New Roman" w:hAnsi="Times New Roman"/>
          <w:sz w:val="24"/>
        </w:rPr>
        <w:t xml:space="preserve">that </w:t>
      </w:r>
      <w:r w:rsidR="00AE36DB">
        <w:rPr>
          <w:rFonts w:ascii="Times New Roman" w:hAnsi="Times New Roman"/>
          <w:sz w:val="24"/>
        </w:rPr>
        <w:t>the Village of Tuxedo Park formally observe Halloween on Saturday, October 29, 2022 at 5:00 p.m.</w:t>
      </w:r>
      <w:r>
        <w:rPr>
          <w:rFonts w:ascii="Times New Roman" w:hAnsi="Times New Roman"/>
          <w:sz w:val="24"/>
        </w:rPr>
        <w:t xml:space="preserve">    </w:t>
      </w:r>
    </w:p>
    <w:p w14:paraId="182B7550" w14:textId="77777777" w:rsidR="00433879" w:rsidRPr="00D01096" w:rsidRDefault="00433879" w:rsidP="00433879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507540EF" w14:textId="77777777" w:rsidR="00AE36DB" w:rsidRDefault="00AE36DB" w:rsidP="00AE36DB">
      <w:pPr>
        <w:pStyle w:val="BodyText"/>
        <w:spacing w:before="3"/>
      </w:pPr>
      <w:r>
        <w:t>Motion made by Mayor McFadden, seconded by Trustee Brooke.</w:t>
      </w:r>
    </w:p>
    <w:p w14:paraId="3D48F8D3" w14:textId="77777777" w:rsidR="00AE36DB" w:rsidRPr="00792AEA" w:rsidRDefault="00AE36DB" w:rsidP="00AE36DB">
      <w:pPr>
        <w:contextualSpacing/>
        <w:rPr>
          <w:rFonts w:ascii="Times New Roman" w:hAnsi="Times New Roman"/>
          <w:sz w:val="24"/>
          <w:szCs w:val="24"/>
        </w:rPr>
      </w:pPr>
    </w:p>
    <w:p w14:paraId="337E94FD" w14:textId="77777777" w:rsidR="00AE36DB" w:rsidRPr="00C275A7" w:rsidRDefault="00AE36DB" w:rsidP="00AE36DB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1A267BB0" w14:textId="77777777" w:rsidR="00AE36DB" w:rsidRPr="00C275A7" w:rsidRDefault="00AE36DB" w:rsidP="00AE36DB">
      <w:pPr>
        <w:contextualSpacing/>
        <w:rPr>
          <w:rFonts w:ascii="Times New Roman" w:hAnsi="Times New Roman"/>
          <w:sz w:val="24"/>
          <w:szCs w:val="24"/>
        </w:rPr>
      </w:pPr>
    </w:p>
    <w:p w14:paraId="5163D73E" w14:textId="77777777" w:rsidR="00AE36DB" w:rsidRDefault="00AE36DB" w:rsidP="00AE36DB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7E454A39" w14:textId="77777777" w:rsidR="00AE36DB" w:rsidRPr="00B06FFD" w:rsidRDefault="00AE36DB" w:rsidP="00AE36DB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433D71B4" w14:textId="77777777" w:rsidR="00AE36DB" w:rsidRDefault="00AE36DB" w:rsidP="00AE36DB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273FF01E" w14:textId="77777777" w:rsidR="00AE36DB" w:rsidRPr="00B06FFD" w:rsidRDefault="00AE36DB" w:rsidP="00AE36DB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5AEB6DB0" w14:textId="77777777" w:rsidR="00AE36DB" w:rsidRDefault="00AE36DB" w:rsidP="00AE36DB">
      <w:pPr>
        <w:pStyle w:val="BodyText"/>
      </w:pPr>
      <w:r w:rsidRPr="00B06FFD">
        <w:t>Mayor David C. McFadden –</w:t>
      </w:r>
      <w:r>
        <w:t xml:space="preserve"> Aye</w:t>
      </w:r>
    </w:p>
    <w:p w14:paraId="15C5B3A2" w14:textId="34F0F18A" w:rsidR="005733E6" w:rsidRDefault="005733E6" w:rsidP="00A537F8">
      <w:pPr>
        <w:rPr>
          <w:rFonts w:ascii="Times New Roman" w:hAnsi="Times New Roman"/>
          <w:sz w:val="24"/>
          <w:szCs w:val="24"/>
        </w:rPr>
      </w:pPr>
    </w:p>
    <w:p w14:paraId="5A3357DE" w14:textId="55DFD4BB" w:rsidR="006A44C3" w:rsidRPr="006A44C3" w:rsidRDefault="006A44C3" w:rsidP="006A44C3">
      <w:pPr>
        <w:jc w:val="center"/>
        <w:rPr>
          <w:rFonts w:ascii="Times New Roman" w:hAnsi="Times New Roman"/>
          <w:b/>
          <w:sz w:val="24"/>
          <w:szCs w:val="24"/>
        </w:rPr>
      </w:pPr>
      <w:r w:rsidRPr="006A44C3">
        <w:rPr>
          <w:rFonts w:ascii="Times New Roman" w:hAnsi="Times New Roman"/>
          <w:b/>
          <w:sz w:val="24"/>
          <w:szCs w:val="24"/>
        </w:rPr>
        <w:t>Sung/</w:t>
      </w:r>
      <w:proofErr w:type="spellStart"/>
      <w:r w:rsidRPr="006A44C3">
        <w:rPr>
          <w:rFonts w:ascii="Times New Roman" w:hAnsi="Times New Roman"/>
          <w:b/>
          <w:sz w:val="24"/>
          <w:szCs w:val="24"/>
        </w:rPr>
        <w:t>Schmidtberger</w:t>
      </w:r>
      <w:proofErr w:type="spellEnd"/>
      <w:r w:rsidRPr="006A44C3">
        <w:rPr>
          <w:rFonts w:ascii="Times New Roman" w:hAnsi="Times New Roman"/>
          <w:b/>
          <w:sz w:val="24"/>
          <w:szCs w:val="24"/>
        </w:rPr>
        <w:t xml:space="preserve"> Dock Application</w:t>
      </w:r>
    </w:p>
    <w:p w14:paraId="6DBBDFF2" w14:textId="72ABFD30" w:rsidR="00496B1E" w:rsidRPr="00A537F8" w:rsidRDefault="00496B1E" w:rsidP="00496B1E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537F8"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9407B4">
        <w:rPr>
          <w:rFonts w:ascii="Times New Roman" w:hAnsi="Times New Roman"/>
          <w:b/>
          <w:sz w:val="24"/>
          <w:szCs w:val="24"/>
          <w:u w:val="single"/>
        </w:rPr>
        <w:t>921</w:t>
      </w:r>
      <w:r w:rsidRPr="00A537F8">
        <w:rPr>
          <w:rFonts w:ascii="Times New Roman" w:hAnsi="Times New Roman"/>
          <w:b/>
          <w:sz w:val="24"/>
          <w:szCs w:val="24"/>
          <w:u w:val="single"/>
        </w:rPr>
        <w:t>-</w:t>
      </w:r>
      <w:r w:rsidR="003327B8">
        <w:rPr>
          <w:rFonts w:ascii="Times New Roman" w:hAnsi="Times New Roman"/>
          <w:b/>
          <w:sz w:val="24"/>
          <w:szCs w:val="24"/>
          <w:u w:val="single"/>
        </w:rPr>
        <w:t>1</w:t>
      </w:r>
      <w:r w:rsidRPr="00A537F8">
        <w:rPr>
          <w:rFonts w:ascii="Times New Roman" w:hAnsi="Times New Roman"/>
          <w:b/>
          <w:sz w:val="24"/>
          <w:szCs w:val="24"/>
          <w:u w:val="single"/>
        </w:rPr>
        <w:t>0</w:t>
      </w:r>
    </w:p>
    <w:p w14:paraId="4915D432" w14:textId="77777777" w:rsidR="00496B1E" w:rsidRPr="00496B1E" w:rsidRDefault="00496B1E" w:rsidP="00496B1E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08D8431" w14:textId="2C7AA148" w:rsidR="00496B1E" w:rsidRDefault="00786F5E" w:rsidP="00496B1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 it resolved to approve the Sung/</w:t>
      </w:r>
      <w:proofErr w:type="spellStart"/>
      <w:r>
        <w:rPr>
          <w:rFonts w:ascii="Times New Roman" w:hAnsi="Times New Roman"/>
          <w:sz w:val="24"/>
          <w:szCs w:val="24"/>
        </w:rPr>
        <w:t>Schmidtberger</w:t>
      </w:r>
      <w:proofErr w:type="spellEnd"/>
      <w:r>
        <w:rPr>
          <w:rFonts w:ascii="Times New Roman" w:hAnsi="Times New Roman"/>
          <w:sz w:val="24"/>
          <w:szCs w:val="24"/>
        </w:rPr>
        <w:t xml:space="preserve"> dock application.</w:t>
      </w:r>
    </w:p>
    <w:p w14:paraId="778A051E" w14:textId="77777777" w:rsidR="00786F5E" w:rsidRPr="00496B1E" w:rsidRDefault="00786F5E" w:rsidP="00496B1E">
      <w:pPr>
        <w:rPr>
          <w:rFonts w:ascii="Times New Roman" w:hAnsi="Times New Roman"/>
          <w:sz w:val="24"/>
          <w:szCs w:val="24"/>
        </w:rPr>
      </w:pPr>
    </w:p>
    <w:p w14:paraId="68DFD75A" w14:textId="77777777" w:rsidR="00786F5E" w:rsidRDefault="00786F5E" w:rsidP="00786F5E">
      <w:pPr>
        <w:pStyle w:val="BodyText"/>
        <w:spacing w:before="3"/>
      </w:pPr>
      <w:r>
        <w:t>Motion made by Mayor McFadden, seconded by Trustee Brooke.</w:t>
      </w:r>
    </w:p>
    <w:p w14:paraId="6E558D68" w14:textId="77777777" w:rsidR="00786F5E" w:rsidRPr="00792AEA" w:rsidRDefault="00786F5E" w:rsidP="00786F5E">
      <w:pPr>
        <w:contextualSpacing/>
        <w:rPr>
          <w:rFonts w:ascii="Times New Roman" w:hAnsi="Times New Roman"/>
          <w:sz w:val="24"/>
          <w:szCs w:val="24"/>
        </w:rPr>
      </w:pPr>
    </w:p>
    <w:p w14:paraId="631EB655" w14:textId="77777777" w:rsidR="00786F5E" w:rsidRPr="00C275A7" w:rsidRDefault="00786F5E" w:rsidP="00786F5E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2C45B5EB" w14:textId="77777777" w:rsidR="00786F5E" w:rsidRPr="00C275A7" w:rsidRDefault="00786F5E" w:rsidP="00786F5E">
      <w:pPr>
        <w:contextualSpacing/>
        <w:rPr>
          <w:rFonts w:ascii="Times New Roman" w:hAnsi="Times New Roman"/>
          <w:sz w:val="24"/>
          <w:szCs w:val="24"/>
        </w:rPr>
      </w:pPr>
    </w:p>
    <w:p w14:paraId="0960C673" w14:textId="77777777" w:rsidR="00786F5E" w:rsidRDefault="00786F5E" w:rsidP="00786F5E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60A9E797" w14:textId="77777777" w:rsidR="00786F5E" w:rsidRPr="00B06FFD" w:rsidRDefault="00786F5E" w:rsidP="00786F5E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7126866F" w14:textId="77777777" w:rsidR="00786F5E" w:rsidRDefault="00786F5E" w:rsidP="00786F5E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6E0056D1" w14:textId="77777777" w:rsidR="00786F5E" w:rsidRPr="00B06FFD" w:rsidRDefault="00786F5E" w:rsidP="00786F5E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1E0F91EE" w14:textId="77777777" w:rsidR="00786F5E" w:rsidRDefault="00786F5E" w:rsidP="00786F5E">
      <w:pPr>
        <w:pStyle w:val="BodyText"/>
      </w:pPr>
      <w:r w:rsidRPr="00B06FFD">
        <w:t>Mayor David C. McFadden –</w:t>
      </w:r>
      <w:r>
        <w:t xml:space="preserve"> Aye</w:t>
      </w:r>
    </w:p>
    <w:p w14:paraId="34B586E1" w14:textId="77777777" w:rsidR="00266CAD" w:rsidRDefault="00266CAD" w:rsidP="007B7F1F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65944648" w14:textId="4AE4D6A1" w:rsidR="00CD56E9" w:rsidRPr="00752F35" w:rsidRDefault="00FA5E47" w:rsidP="00CD56E9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id A</w:t>
      </w:r>
      <w:r w:rsidR="003212F5">
        <w:rPr>
          <w:rFonts w:ascii="Times New Roman" w:hAnsi="Times New Roman"/>
          <w:b/>
          <w:sz w:val="24"/>
          <w:szCs w:val="24"/>
        </w:rPr>
        <w:t>ward – Lodge Roof</w:t>
      </w:r>
    </w:p>
    <w:p w14:paraId="04592BED" w14:textId="1D51CCBD" w:rsidR="00CD56E9" w:rsidRPr="00752F35" w:rsidRDefault="00CD56E9" w:rsidP="00CD56E9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FA5E47">
        <w:rPr>
          <w:rFonts w:ascii="Times New Roman" w:hAnsi="Times New Roman"/>
          <w:b/>
          <w:sz w:val="24"/>
          <w:szCs w:val="24"/>
          <w:u w:val="single"/>
        </w:rPr>
        <w:t>921</w:t>
      </w:r>
      <w:r>
        <w:rPr>
          <w:rFonts w:ascii="Times New Roman" w:hAnsi="Times New Roman"/>
          <w:b/>
          <w:sz w:val="24"/>
          <w:szCs w:val="24"/>
          <w:u w:val="single"/>
        </w:rPr>
        <w:t>-11</w:t>
      </w:r>
    </w:p>
    <w:p w14:paraId="6BF6C88F" w14:textId="77777777" w:rsidR="00CD56E9" w:rsidRDefault="00CD56E9" w:rsidP="00CD56E9">
      <w:pPr>
        <w:tabs>
          <w:tab w:val="left" w:pos="3359"/>
          <w:tab w:val="left" w:pos="6893"/>
        </w:tabs>
        <w:ind w:right="190"/>
        <w:rPr>
          <w:rFonts w:ascii="Times New Roman" w:hAnsi="Times New Roman"/>
          <w:sz w:val="24"/>
        </w:rPr>
      </w:pPr>
    </w:p>
    <w:p w14:paraId="57F461C7" w14:textId="607A2C67" w:rsidR="009649DE" w:rsidRDefault="009649DE" w:rsidP="009649DE">
      <w:pPr>
        <w:rPr>
          <w:rFonts w:ascii="Times New Roman" w:hAnsi="Times New Roman"/>
          <w:sz w:val="24"/>
          <w:szCs w:val="24"/>
        </w:rPr>
      </w:pPr>
      <w:r w:rsidRPr="009649DE">
        <w:rPr>
          <w:rFonts w:ascii="Times New Roman" w:hAnsi="Times New Roman"/>
          <w:sz w:val="24"/>
          <w:szCs w:val="24"/>
        </w:rPr>
        <w:t>Resolve</w:t>
      </w:r>
      <w:r w:rsidR="003212F5">
        <w:rPr>
          <w:rFonts w:ascii="Times New Roman" w:hAnsi="Times New Roman"/>
          <w:sz w:val="24"/>
          <w:szCs w:val="24"/>
        </w:rPr>
        <w:t>d</w:t>
      </w:r>
      <w:r w:rsidRPr="009649DE">
        <w:rPr>
          <w:rFonts w:ascii="Times New Roman" w:hAnsi="Times New Roman"/>
          <w:sz w:val="24"/>
          <w:szCs w:val="24"/>
        </w:rPr>
        <w:t xml:space="preserve"> to </w:t>
      </w:r>
      <w:r>
        <w:rPr>
          <w:rFonts w:ascii="Times New Roman" w:hAnsi="Times New Roman"/>
          <w:sz w:val="24"/>
          <w:szCs w:val="24"/>
        </w:rPr>
        <w:t xml:space="preserve">award the bid </w:t>
      </w:r>
      <w:r w:rsidR="00BE79F6">
        <w:rPr>
          <w:rFonts w:ascii="Times New Roman" w:hAnsi="Times New Roman"/>
          <w:sz w:val="24"/>
          <w:szCs w:val="24"/>
        </w:rPr>
        <w:t>in the amount of $</w:t>
      </w:r>
      <w:r w:rsidR="00E55B67">
        <w:rPr>
          <w:rFonts w:ascii="Times New Roman" w:hAnsi="Times New Roman"/>
          <w:sz w:val="24"/>
          <w:szCs w:val="24"/>
        </w:rPr>
        <w:t xml:space="preserve">83,950 </w:t>
      </w:r>
      <w:r>
        <w:rPr>
          <w:rFonts w:ascii="Times New Roman" w:hAnsi="Times New Roman"/>
          <w:sz w:val="24"/>
          <w:szCs w:val="24"/>
        </w:rPr>
        <w:t>for the n</w:t>
      </w:r>
      <w:r w:rsidRPr="009649DE">
        <w:rPr>
          <w:rFonts w:ascii="Times New Roman" w:hAnsi="Times New Roman"/>
          <w:sz w:val="24"/>
          <w:szCs w:val="24"/>
        </w:rPr>
        <w:t xml:space="preserve">ew </w:t>
      </w:r>
      <w:r>
        <w:rPr>
          <w:rFonts w:ascii="Times New Roman" w:hAnsi="Times New Roman"/>
          <w:sz w:val="24"/>
          <w:szCs w:val="24"/>
        </w:rPr>
        <w:t>c</w:t>
      </w:r>
      <w:r w:rsidRPr="009649DE">
        <w:rPr>
          <w:rFonts w:ascii="Times New Roman" w:hAnsi="Times New Roman"/>
          <w:sz w:val="24"/>
          <w:szCs w:val="24"/>
        </w:rPr>
        <w:t xml:space="preserve">edar </w:t>
      </w:r>
      <w:r>
        <w:rPr>
          <w:rFonts w:ascii="Times New Roman" w:hAnsi="Times New Roman"/>
          <w:sz w:val="24"/>
          <w:szCs w:val="24"/>
        </w:rPr>
        <w:t>r</w:t>
      </w:r>
      <w:r w:rsidRPr="009649DE">
        <w:rPr>
          <w:rFonts w:ascii="Times New Roman" w:hAnsi="Times New Roman"/>
          <w:sz w:val="24"/>
          <w:szCs w:val="24"/>
        </w:rPr>
        <w:t xml:space="preserve">oof </w:t>
      </w:r>
      <w:r>
        <w:rPr>
          <w:rFonts w:ascii="Times New Roman" w:hAnsi="Times New Roman"/>
          <w:sz w:val="24"/>
          <w:szCs w:val="24"/>
        </w:rPr>
        <w:t>and c</w:t>
      </w:r>
      <w:r w:rsidRPr="009649DE">
        <w:rPr>
          <w:rFonts w:ascii="Times New Roman" w:hAnsi="Times New Roman"/>
          <w:sz w:val="24"/>
          <w:szCs w:val="24"/>
        </w:rPr>
        <w:t xml:space="preserve">opper </w:t>
      </w:r>
      <w:r>
        <w:rPr>
          <w:rFonts w:ascii="Times New Roman" w:hAnsi="Times New Roman"/>
          <w:sz w:val="24"/>
          <w:szCs w:val="24"/>
        </w:rPr>
        <w:t>g</w:t>
      </w:r>
      <w:r w:rsidRPr="009649DE">
        <w:rPr>
          <w:rFonts w:ascii="Times New Roman" w:hAnsi="Times New Roman"/>
          <w:sz w:val="24"/>
          <w:szCs w:val="24"/>
        </w:rPr>
        <w:t>utters/</w:t>
      </w:r>
      <w:r>
        <w:rPr>
          <w:rFonts w:ascii="Times New Roman" w:hAnsi="Times New Roman"/>
          <w:sz w:val="24"/>
          <w:szCs w:val="24"/>
        </w:rPr>
        <w:t>l</w:t>
      </w:r>
      <w:r w:rsidRPr="009649DE">
        <w:rPr>
          <w:rFonts w:ascii="Times New Roman" w:hAnsi="Times New Roman"/>
          <w:sz w:val="24"/>
          <w:szCs w:val="24"/>
        </w:rPr>
        <w:t xml:space="preserve">eaders </w:t>
      </w:r>
      <w:r>
        <w:rPr>
          <w:rFonts w:ascii="Times New Roman" w:hAnsi="Times New Roman"/>
          <w:sz w:val="24"/>
          <w:szCs w:val="24"/>
        </w:rPr>
        <w:t>f</w:t>
      </w:r>
      <w:r w:rsidRPr="009649DE">
        <w:rPr>
          <w:rFonts w:ascii="Times New Roman" w:hAnsi="Times New Roman"/>
          <w:sz w:val="24"/>
          <w:szCs w:val="24"/>
        </w:rPr>
        <w:t xml:space="preserve">or </w:t>
      </w:r>
      <w:r>
        <w:rPr>
          <w:rFonts w:ascii="Times New Roman" w:hAnsi="Times New Roman"/>
          <w:sz w:val="24"/>
          <w:szCs w:val="24"/>
        </w:rPr>
        <w:t>t</w:t>
      </w:r>
      <w:r w:rsidRPr="009649DE">
        <w:rPr>
          <w:rFonts w:ascii="Times New Roman" w:hAnsi="Times New Roman"/>
          <w:sz w:val="24"/>
          <w:szCs w:val="24"/>
        </w:rPr>
        <w:t xml:space="preserve">he </w:t>
      </w:r>
      <w:r w:rsidR="00E55B67">
        <w:rPr>
          <w:rFonts w:ascii="Times New Roman" w:hAnsi="Times New Roman"/>
          <w:sz w:val="24"/>
          <w:szCs w:val="24"/>
        </w:rPr>
        <w:t>L</w:t>
      </w:r>
      <w:r w:rsidRPr="009649DE">
        <w:rPr>
          <w:rFonts w:ascii="Times New Roman" w:hAnsi="Times New Roman"/>
          <w:sz w:val="24"/>
          <w:szCs w:val="24"/>
        </w:rPr>
        <w:t>odge</w:t>
      </w:r>
      <w:r>
        <w:rPr>
          <w:rFonts w:ascii="Times New Roman" w:hAnsi="Times New Roman"/>
          <w:sz w:val="24"/>
          <w:szCs w:val="24"/>
        </w:rPr>
        <w:t xml:space="preserve"> to Gonzalez Home Professionals</w:t>
      </w:r>
      <w:r w:rsidR="00971EC4">
        <w:rPr>
          <w:rFonts w:ascii="Times New Roman" w:hAnsi="Times New Roman"/>
          <w:sz w:val="24"/>
          <w:szCs w:val="24"/>
        </w:rPr>
        <w:t>.</w:t>
      </w:r>
      <w:r w:rsidR="00113C8F">
        <w:rPr>
          <w:rFonts w:ascii="Times New Roman" w:hAnsi="Times New Roman"/>
          <w:sz w:val="24"/>
          <w:szCs w:val="24"/>
        </w:rPr>
        <w:t xml:space="preserve"> </w:t>
      </w:r>
    </w:p>
    <w:p w14:paraId="6EC34B6E" w14:textId="3CB4BAE1" w:rsidR="009649DE" w:rsidRDefault="009649DE" w:rsidP="009649DE">
      <w:pPr>
        <w:rPr>
          <w:rFonts w:ascii="Times New Roman" w:hAnsi="Times New Roman"/>
          <w:sz w:val="24"/>
          <w:szCs w:val="24"/>
        </w:rPr>
      </w:pPr>
    </w:p>
    <w:p w14:paraId="799AEE3C" w14:textId="77777777" w:rsidR="009649DE" w:rsidRDefault="009649DE" w:rsidP="009649DE">
      <w:pPr>
        <w:pStyle w:val="BodyText"/>
        <w:spacing w:before="3"/>
      </w:pPr>
      <w:r>
        <w:t>Motion made by Mayor McFadden, seconded by Trustee Brooke.</w:t>
      </w:r>
    </w:p>
    <w:p w14:paraId="47B27067" w14:textId="77777777" w:rsidR="009649DE" w:rsidRPr="00792AEA" w:rsidRDefault="009649DE" w:rsidP="009649DE">
      <w:pPr>
        <w:contextualSpacing/>
        <w:rPr>
          <w:rFonts w:ascii="Times New Roman" w:hAnsi="Times New Roman"/>
          <w:sz w:val="24"/>
          <w:szCs w:val="24"/>
        </w:rPr>
      </w:pPr>
    </w:p>
    <w:p w14:paraId="238EFBF5" w14:textId="77777777" w:rsidR="009649DE" w:rsidRPr="00C275A7" w:rsidRDefault="009649DE" w:rsidP="009649DE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lastRenderedPageBreak/>
        <w:t>Vote of the Board:</w:t>
      </w:r>
    </w:p>
    <w:p w14:paraId="3F64A5FE" w14:textId="77777777" w:rsidR="009649DE" w:rsidRPr="00C275A7" w:rsidRDefault="009649DE" w:rsidP="009649DE">
      <w:pPr>
        <w:contextualSpacing/>
        <w:rPr>
          <w:rFonts w:ascii="Times New Roman" w:hAnsi="Times New Roman"/>
          <w:sz w:val="24"/>
          <w:szCs w:val="24"/>
        </w:rPr>
      </w:pPr>
    </w:p>
    <w:p w14:paraId="1340DFC3" w14:textId="77777777" w:rsidR="009649DE" w:rsidRDefault="009649DE" w:rsidP="009649DE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3AD4F130" w14:textId="77777777" w:rsidR="009649DE" w:rsidRPr="00B06FFD" w:rsidRDefault="009649DE" w:rsidP="009649DE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1635A4DE" w14:textId="77777777" w:rsidR="009649DE" w:rsidRDefault="009649DE" w:rsidP="009649DE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230297BD" w14:textId="77777777" w:rsidR="009649DE" w:rsidRPr="00B06FFD" w:rsidRDefault="009649DE" w:rsidP="009649DE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35840541" w14:textId="77777777" w:rsidR="009649DE" w:rsidRDefault="009649DE" w:rsidP="009649DE">
      <w:pPr>
        <w:pStyle w:val="BodyText"/>
      </w:pPr>
      <w:r w:rsidRPr="00B06FFD">
        <w:t>Mayor David C. McFadden –</w:t>
      </w:r>
      <w:r>
        <w:t xml:space="preserve"> Aye</w:t>
      </w:r>
    </w:p>
    <w:p w14:paraId="24CA4F0E" w14:textId="77777777" w:rsidR="009649DE" w:rsidRDefault="009649DE" w:rsidP="009649DE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67D8692" w14:textId="35C51245" w:rsidR="003933A9" w:rsidRPr="003933A9" w:rsidRDefault="00E97DE4" w:rsidP="003933A9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id Award – Air Conditioning</w:t>
      </w:r>
    </w:p>
    <w:p w14:paraId="2563ADF6" w14:textId="7B195A30" w:rsidR="003933A9" w:rsidRPr="00752F35" w:rsidRDefault="003933A9" w:rsidP="003933A9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Resolution 0</w:t>
      </w:r>
      <w:r w:rsidR="00971EC4">
        <w:rPr>
          <w:rFonts w:ascii="Times New Roman" w:hAnsi="Times New Roman"/>
          <w:b/>
          <w:sz w:val="24"/>
          <w:szCs w:val="24"/>
          <w:u w:val="single"/>
        </w:rPr>
        <w:t>92</w:t>
      </w:r>
      <w:r>
        <w:rPr>
          <w:rFonts w:ascii="Times New Roman" w:hAnsi="Times New Roman"/>
          <w:b/>
          <w:sz w:val="24"/>
          <w:szCs w:val="24"/>
          <w:u w:val="single"/>
        </w:rPr>
        <w:t>1-12</w:t>
      </w:r>
    </w:p>
    <w:p w14:paraId="3AC072E8" w14:textId="77777777" w:rsidR="003933A9" w:rsidRDefault="003933A9" w:rsidP="001840DC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rPr>
          <w:rFonts w:ascii="Times New Roman" w:hAnsi="Times New Roman"/>
          <w:sz w:val="24"/>
          <w:szCs w:val="24"/>
        </w:rPr>
      </w:pPr>
    </w:p>
    <w:p w14:paraId="14C0D3DD" w14:textId="3BA646A2" w:rsidR="00904D84" w:rsidRDefault="00904D84" w:rsidP="00904D84">
      <w:pPr>
        <w:rPr>
          <w:rFonts w:ascii="Times New Roman" w:hAnsi="Times New Roman"/>
          <w:sz w:val="24"/>
          <w:szCs w:val="24"/>
        </w:rPr>
      </w:pPr>
      <w:r w:rsidRPr="009649DE">
        <w:rPr>
          <w:rFonts w:ascii="Times New Roman" w:hAnsi="Times New Roman"/>
          <w:sz w:val="24"/>
          <w:szCs w:val="24"/>
        </w:rPr>
        <w:t>Resolve</w:t>
      </w:r>
      <w:r>
        <w:rPr>
          <w:rFonts w:ascii="Times New Roman" w:hAnsi="Times New Roman"/>
          <w:sz w:val="24"/>
          <w:szCs w:val="24"/>
        </w:rPr>
        <w:t>d</w:t>
      </w:r>
      <w:r w:rsidRPr="009649DE">
        <w:rPr>
          <w:rFonts w:ascii="Times New Roman" w:hAnsi="Times New Roman"/>
          <w:sz w:val="24"/>
          <w:szCs w:val="24"/>
        </w:rPr>
        <w:t xml:space="preserve"> to </w:t>
      </w:r>
      <w:r>
        <w:rPr>
          <w:rFonts w:ascii="Times New Roman" w:hAnsi="Times New Roman"/>
          <w:sz w:val="24"/>
          <w:szCs w:val="24"/>
        </w:rPr>
        <w:t>award the bid in the amount of $14,100 for the installation of air conditioning at</w:t>
      </w:r>
      <w:r w:rsidRPr="009649D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</w:t>
      </w:r>
      <w:r w:rsidRPr="009649DE">
        <w:rPr>
          <w:rFonts w:ascii="Times New Roman" w:hAnsi="Times New Roman"/>
          <w:sz w:val="24"/>
          <w:szCs w:val="24"/>
        </w:rPr>
        <w:t xml:space="preserve">he </w:t>
      </w:r>
      <w:r>
        <w:rPr>
          <w:rFonts w:ascii="Times New Roman" w:hAnsi="Times New Roman"/>
          <w:sz w:val="24"/>
          <w:szCs w:val="24"/>
        </w:rPr>
        <w:t>L</w:t>
      </w:r>
      <w:r w:rsidRPr="009649DE">
        <w:rPr>
          <w:rFonts w:ascii="Times New Roman" w:hAnsi="Times New Roman"/>
          <w:sz w:val="24"/>
          <w:szCs w:val="24"/>
        </w:rPr>
        <w:t>odge</w:t>
      </w:r>
      <w:r>
        <w:rPr>
          <w:rFonts w:ascii="Times New Roman" w:hAnsi="Times New Roman"/>
          <w:sz w:val="24"/>
          <w:szCs w:val="24"/>
        </w:rPr>
        <w:t xml:space="preserve"> to Northern Plumbing &amp; Heating with the caveat that </w:t>
      </w:r>
      <w:r w:rsidR="00722AB6">
        <w:rPr>
          <w:rFonts w:ascii="Times New Roman" w:hAnsi="Times New Roman"/>
          <w:sz w:val="24"/>
          <w:szCs w:val="24"/>
        </w:rPr>
        <w:t>they</w:t>
      </w:r>
      <w:r>
        <w:rPr>
          <w:rFonts w:ascii="Times New Roman" w:hAnsi="Times New Roman"/>
          <w:sz w:val="24"/>
          <w:szCs w:val="24"/>
        </w:rPr>
        <w:t xml:space="preserve"> will </w:t>
      </w:r>
      <w:r w:rsidR="00722AB6">
        <w:rPr>
          <w:rFonts w:ascii="Times New Roman" w:hAnsi="Times New Roman"/>
          <w:sz w:val="24"/>
          <w:szCs w:val="24"/>
        </w:rPr>
        <w:t xml:space="preserve">not </w:t>
      </w:r>
      <w:r>
        <w:rPr>
          <w:rFonts w:ascii="Times New Roman" w:hAnsi="Times New Roman"/>
          <w:sz w:val="24"/>
          <w:szCs w:val="24"/>
        </w:rPr>
        <w:t>do the primary electric work.</w:t>
      </w:r>
      <w:r w:rsidR="009C523A">
        <w:rPr>
          <w:rFonts w:ascii="Times New Roman" w:hAnsi="Times New Roman"/>
          <w:sz w:val="24"/>
          <w:szCs w:val="24"/>
        </w:rPr>
        <w:t xml:space="preserve">  </w:t>
      </w:r>
      <w:r w:rsidR="005F5F27">
        <w:rPr>
          <w:rFonts w:ascii="Times New Roman" w:hAnsi="Times New Roman"/>
          <w:sz w:val="24"/>
          <w:szCs w:val="24"/>
        </w:rPr>
        <w:t>Additional e</w:t>
      </w:r>
      <w:r w:rsidR="009C523A">
        <w:rPr>
          <w:rFonts w:ascii="Times New Roman" w:hAnsi="Times New Roman"/>
          <w:sz w:val="24"/>
          <w:szCs w:val="24"/>
        </w:rPr>
        <w:t xml:space="preserve">stimates will be needed for </w:t>
      </w:r>
      <w:r w:rsidR="005F5F27">
        <w:rPr>
          <w:rFonts w:ascii="Times New Roman" w:hAnsi="Times New Roman"/>
          <w:sz w:val="24"/>
          <w:szCs w:val="24"/>
        </w:rPr>
        <w:t>an electrician to do that work</w:t>
      </w:r>
      <w:r w:rsidR="009C523A">
        <w:rPr>
          <w:rFonts w:ascii="Times New Roman" w:hAnsi="Times New Roman"/>
          <w:sz w:val="24"/>
          <w:szCs w:val="24"/>
        </w:rPr>
        <w:t xml:space="preserve">.  </w:t>
      </w:r>
    </w:p>
    <w:p w14:paraId="448C7F48" w14:textId="77777777" w:rsidR="00904D84" w:rsidRDefault="00904D84" w:rsidP="00904D8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4DD4CFD1" w14:textId="77777777" w:rsidR="00E97DE4" w:rsidRDefault="00E97DE4" w:rsidP="00E97DE4">
      <w:pPr>
        <w:pStyle w:val="BodyText"/>
        <w:spacing w:before="3"/>
      </w:pPr>
      <w:r>
        <w:t>Motion made by Mayor McFadden, seconded by Trustee Brooke.</w:t>
      </w:r>
    </w:p>
    <w:p w14:paraId="78355E92" w14:textId="77777777" w:rsidR="00E97DE4" w:rsidRPr="00792AEA" w:rsidRDefault="00E97DE4" w:rsidP="00E97DE4">
      <w:pPr>
        <w:contextualSpacing/>
        <w:rPr>
          <w:rFonts w:ascii="Times New Roman" w:hAnsi="Times New Roman"/>
          <w:sz w:val="24"/>
          <w:szCs w:val="24"/>
        </w:rPr>
      </w:pPr>
    </w:p>
    <w:p w14:paraId="327A103C" w14:textId="77777777" w:rsidR="00E97DE4" w:rsidRPr="00C275A7" w:rsidRDefault="00E97DE4" w:rsidP="00E97DE4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0FCD97C1" w14:textId="77777777" w:rsidR="00E97DE4" w:rsidRPr="00C275A7" w:rsidRDefault="00E97DE4" w:rsidP="00E97DE4">
      <w:pPr>
        <w:contextualSpacing/>
        <w:rPr>
          <w:rFonts w:ascii="Times New Roman" w:hAnsi="Times New Roman"/>
          <w:sz w:val="24"/>
          <w:szCs w:val="24"/>
        </w:rPr>
      </w:pPr>
    </w:p>
    <w:p w14:paraId="5D43854D" w14:textId="77777777" w:rsidR="00E97DE4" w:rsidRDefault="00E97DE4" w:rsidP="00E97DE4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025DD20A" w14:textId="77777777" w:rsidR="00E97DE4" w:rsidRPr="00B06FFD" w:rsidRDefault="00E97DE4" w:rsidP="00E97DE4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644F6ECC" w14:textId="77777777" w:rsidR="00E97DE4" w:rsidRDefault="00E97DE4" w:rsidP="00E97DE4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565A658C" w14:textId="77777777" w:rsidR="00E97DE4" w:rsidRPr="00B06FFD" w:rsidRDefault="00E97DE4" w:rsidP="00E97DE4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64F689BE" w14:textId="77777777" w:rsidR="00E97DE4" w:rsidRDefault="00E97DE4" w:rsidP="00E97DE4">
      <w:pPr>
        <w:pStyle w:val="BodyText"/>
      </w:pPr>
      <w:r w:rsidRPr="00B06FFD">
        <w:t>Mayor David C. McFadden –</w:t>
      </w:r>
      <w:r>
        <w:t xml:space="preserve"> Aye</w:t>
      </w:r>
    </w:p>
    <w:p w14:paraId="1CCD6B15" w14:textId="4F7F0670" w:rsidR="00974BA8" w:rsidRDefault="00974BA8" w:rsidP="003933A9">
      <w:pPr>
        <w:rPr>
          <w:rFonts w:ascii="Times New Roman" w:hAnsi="Times New Roman"/>
          <w:sz w:val="22"/>
          <w:szCs w:val="22"/>
        </w:rPr>
      </w:pPr>
    </w:p>
    <w:p w14:paraId="5726C390" w14:textId="77777777" w:rsidR="00113C8F" w:rsidRDefault="00113C8F" w:rsidP="003933A9">
      <w:pPr>
        <w:rPr>
          <w:rFonts w:ascii="Times New Roman" w:hAnsi="Times New Roman"/>
          <w:sz w:val="22"/>
          <w:szCs w:val="22"/>
        </w:rPr>
      </w:pPr>
    </w:p>
    <w:p w14:paraId="56B68602" w14:textId="77D2A503" w:rsidR="00974BA8" w:rsidRPr="00722AB6" w:rsidRDefault="00113C8F" w:rsidP="003933A9">
      <w:pPr>
        <w:rPr>
          <w:rFonts w:ascii="Times New Roman" w:hAnsi="Times New Roman"/>
          <w:sz w:val="24"/>
          <w:szCs w:val="24"/>
        </w:rPr>
      </w:pPr>
      <w:bookmarkStart w:id="0" w:name="_GoBack"/>
      <w:r w:rsidRPr="00722AB6">
        <w:rPr>
          <w:rFonts w:ascii="Times New Roman" w:hAnsi="Times New Roman"/>
          <w:sz w:val="24"/>
          <w:szCs w:val="24"/>
        </w:rPr>
        <w:t xml:space="preserve">Code Enforcement Officer </w:t>
      </w:r>
      <w:proofErr w:type="spellStart"/>
      <w:r w:rsidRPr="00722AB6">
        <w:rPr>
          <w:rFonts w:ascii="Times New Roman" w:hAnsi="Times New Roman"/>
          <w:sz w:val="24"/>
          <w:szCs w:val="24"/>
        </w:rPr>
        <w:t>Ledwith</w:t>
      </w:r>
      <w:proofErr w:type="spellEnd"/>
      <w:r w:rsidRPr="00722AB6">
        <w:rPr>
          <w:rFonts w:ascii="Times New Roman" w:hAnsi="Times New Roman"/>
          <w:sz w:val="24"/>
          <w:szCs w:val="24"/>
        </w:rPr>
        <w:t xml:space="preserve"> explained that $1</w:t>
      </w:r>
      <w:r w:rsidR="005527AE" w:rsidRPr="00722AB6">
        <w:rPr>
          <w:rFonts w:ascii="Times New Roman" w:hAnsi="Times New Roman"/>
          <w:sz w:val="24"/>
          <w:szCs w:val="24"/>
        </w:rPr>
        <w:t>8</w:t>
      </w:r>
      <w:r w:rsidRPr="00722AB6">
        <w:rPr>
          <w:rFonts w:ascii="Times New Roman" w:hAnsi="Times New Roman"/>
          <w:sz w:val="24"/>
          <w:szCs w:val="24"/>
        </w:rPr>
        <w:t xml:space="preserve">0,000 that had been budgeted for paving had not been used.  </w:t>
      </w:r>
      <w:r w:rsidR="005527AE" w:rsidRPr="00722AB6">
        <w:rPr>
          <w:rFonts w:ascii="Times New Roman" w:hAnsi="Times New Roman"/>
          <w:sz w:val="24"/>
          <w:szCs w:val="24"/>
        </w:rPr>
        <w:t>Some of t</w:t>
      </w:r>
      <w:r w:rsidRPr="00722AB6">
        <w:rPr>
          <w:rFonts w:ascii="Times New Roman" w:hAnsi="Times New Roman"/>
          <w:sz w:val="24"/>
          <w:szCs w:val="24"/>
        </w:rPr>
        <w:t>his money will be transferred to the Police budget to pay for the expenses in Resolution 0921-11 and Resolution 0921-12.</w:t>
      </w:r>
    </w:p>
    <w:bookmarkEnd w:id="0"/>
    <w:p w14:paraId="6AB66F7A" w14:textId="77777777" w:rsidR="00C748C9" w:rsidRDefault="00C748C9" w:rsidP="00C52F3F">
      <w:pPr>
        <w:tabs>
          <w:tab w:val="left" w:pos="1199"/>
          <w:tab w:val="left" w:pos="1200"/>
        </w:tabs>
        <w:spacing w:before="1"/>
        <w:ind w:right="314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C72879F" w14:textId="4B84A2BE" w:rsidR="00070ACD" w:rsidRPr="00070ACD" w:rsidRDefault="004E1CBF" w:rsidP="00C52F3F">
      <w:pPr>
        <w:tabs>
          <w:tab w:val="left" w:pos="1199"/>
          <w:tab w:val="left" w:pos="1200"/>
        </w:tabs>
        <w:spacing w:before="1"/>
        <w:ind w:right="31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ipe Replacement on Mountain Road</w:t>
      </w:r>
    </w:p>
    <w:p w14:paraId="63704831" w14:textId="5098C23D" w:rsidR="00070ACD" w:rsidRPr="00933DA5" w:rsidRDefault="00070ACD" w:rsidP="00070ACD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33DA5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196DA2">
        <w:rPr>
          <w:rFonts w:ascii="Times New Roman" w:hAnsi="Times New Roman"/>
          <w:b/>
          <w:sz w:val="24"/>
          <w:szCs w:val="24"/>
          <w:u w:val="single"/>
        </w:rPr>
        <w:t>0</w:t>
      </w:r>
      <w:r w:rsidR="004E1CBF">
        <w:rPr>
          <w:rFonts w:ascii="Times New Roman" w:hAnsi="Times New Roman"/>
          <w:b/>
          <w:sz w:val="24"/>
          <w:szCs w:val="24"/>
          <w:u w:val="single"/>
        </w:rPr>
        <w:t>9</w:t>
      </w:r>
      <w:r w:rsidR="000A0201">
        <w:rPr>
          <w:rFonts w:ascii="Times New Roman" w:hAnsi="Times New Roman"/>
          <w:b/>
          <w:sz w:val="24"/>
          <w:szCs w:val="24"/>
          <w:u w:val="single"/>
        </w:rPr>
        <w:t>2-</w:t>
      </w:r>
      <w:r w:rsidR="00CD0C4F">
        <w:rPr>
          <w:rFonts w:ascii="Times New Roman" w:hAnsi="Times New Roman"/>
          <w:b/>
          <w:sz w:val="24"/>
          <w:szCs w:val="24"/>
          <w:u w:val="single"/>
        </w:rPr>
        <w:t>13</w:t>
      </w:r>
    </w:p>
    <w:p w14:paraId="00C9DF58" w14:textId="77777777" w:rsidR="00070ACD" w:rsidRPr="00070ACD" w:rsidRDefault="00070ACD" w:rsidP="00070ACD">
      <w:pPr>
        <w:pStyle w:val="ListParagraph"/>
        <w:tabs>
          <w:tab w:val="left" w:pos="1199"/>
          <w:tab w:val="left" w:pos="1200"/>
        </w:tabs>
        <w:spacing w:before="1"/>
        <w:ind w:left="360" w:right="314"/>
        <w:rPr>
          <w:rFonts w:ascii="Times New Roman" w:hAnsi="Times New Roman"/>
          <w:b/>
          <w:bCs/>
          <w:sz w:val="24"/>
          <w:szCs w:val="24"/>
        </w:rPr>
      </w:pPr>
    </w:p>
    <w:p w14:paraId="14206270" w14:textId="5870C509" w:rsidR="004E1CBF" w:rsidRPr="003F4F24" w:rsidRDefault="004E1CBF" w:rsidP="003F4F24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3F4F24">
        <w:rPr>
          <w:rFonts w:ascii="Times New Roman" w:hAnsi="Times New Roman"/>
          <w:sz w:val="24"/>
          <w:szCs w:val="24"/>
        </w:rPr>
        <w:t xml:space="preserve">Resolved to approve Option 2 of the Weston &amp; Sampson proposal </w:t>
      </w:r>
      <w:r w:rsidR="00E32883">
        <w:rPr>
          <w:rFonts w:ascii="Times New Roman" w:hAnsi="Times New Roman"/>
          <w:sz w:val="24"/>
          <w:szCs w:val="24"/>
        </w:rPr>
        <w:t>to replace an asbestos pipe on Mountain Road that keeps bursting</w:t>
      </w:r>
      <w:r w:rsidRPr="003F4F24">
        <w:rPr>
          <w:rFonts w:ascii="Times New Roman" w:hAnsi="Times New Roman"/>
          <w:sz w:val="24"/>
          <w:szCs w:val="24"/>
        </w:rPr>
        <w:t>.</w:t>
      </w:r>
    </w:p>
    <w:p w14:paraId="1670E68E" w14:textId="6B0D9572" w:rsidR="00C52F3F" w:rsidRPr="00A701D8" w:rsidRDefault="00C52F3F" w:rsidP="00C52F3F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6C3E3E48" w14:textId="77777777" w:rsidR="00625A67" w:rsidRDefault="00625A67" w:rsidP="00625A67">
      <w:pPr>
        <w:pStyle w:val="BodyText"/>
        <w:spacing w:before="3"/>
      </w:pPr>
      <w:r>
        <w:t>Motion made by Mayor McFadden, seconded by Trustee Brooke.</w:t>
      </w:r>
    </w:p>
    <w:p w14:paraId="2AE83F34" w14:textId="77777777" w:rsidR="00625A67" w:rsidRPr="00792AEA" w:rsidRDefault="00625A67" w:rsidP="00625A67">
      <w:pPr>
        <w:contextualSpacing/>
        <w:rPr>
          <w:rFonts w:ascii="Times New Roman" w:hAnsi="Times New Roman"/>
          <w:sz w:val="24"/>
          <w:szCs w:val="24"/>
        </w:rPr>
      </w:pPr>
    </w:p>
    <w:p w14:paraId="2ACD68DC" w14:textId="77777777" w:rsidR="00625A67" w:rsidRPr="00C275A7" w:rsidRDefault="00625A67" w:rsidP="00625A67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253C97E4" w14:textId="77777777" w:rsidR="00625A67" w:rsidRPr="00C275A7" w:rsidRDefault="00625A67" w:rsidP="00625A67">
      <w:pPr>
        <w:contextualSpacing/>
        <w:rPr>
          <w:rFonts w:ascii="Times New Roman" w:hAnsi="Times New Roman"/>
          <w:sz w:val="24"/>
          <w:szCs w:val="24"/>
        </w:rPr>
      </w:pPr>
    </w:p>
    <w:p w14:paraId="209BC2BF" w14:textId="77777777" w:rsidR="00625A67" w:rsidRDefault="00625A67" w:rsidP="00625A67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128AE6B7" w14:textId="77777777" w:rsidR="00625A67" w:rsidRPr="00B06FFD" w:rsidRDefault="00625A67" w:rsidP="00625A67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75C1BF56" w14:textId="77777777" w:rsidR="00625A67" w:rsidRDefault="00625A67" w:rsidP="00625A67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24D643AD" w14:textId="77777777" w:rsidR="00625A67" w:rsidRPr="00B06FFD" w:rsidRDefault="00625A67" w:rsidP="00625A67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4AEEFA05" w14:textId="77777777" w:rsidR="00625A67" w:rsidRDefault="00625A67" w:rsidP="00625A67">
      <w:pPr>
        <w:pStyle w:val="BodyText"/>
      </w:pPr>
      <w:r w:rsidRPr="00B06FFD">
        <w:t>Mayor David C. McFadden –</w:t>
      </w:r>
      <w:r>
        <w:t xml:space="preserve"> Aye</w:t>
      </w:r>
    </w:p>
    <w:p w14:paraId="63FE5D17" w14:textId="36303CC5" w:rsidR="00B1317B" w:rsidRDefault="00B1317B" w:rsidP="00F940F4">
      <w:pPr>
        <w:pStyle w:val="BodyText"/>
      </w:pPr>
    </w:p>
    <w:p w14:paraId="454CA14A" w14:textId="77777777" w:rsidR="00F3221A" w:rsidRDefault="00F3221A" w:rsidP="00F940F4">
      <w:pPr>
        <w:pStyle w:val="BodyText"/>
      </w:pPr>
    </w:p>
    <w:p w14:paraId="7CC719A3" w14:textId="7CAF49D8" w:rsidR="00A701D8" w:rsidRPr="00070ACD" w:rsidRDefault="00E32883" w:rsidP="00A701D8">
      <w:pPr>
        <w:tabs>
          <w:tab w:val="left" w:pos="1199"/>
          <w:tab w:val="left" w:pos="1200"/>
        </w:tabs>
        <w:spacing w:before="1"/>
        <w:ind w:right="31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Post-Issuance Compliance Policies</w:t>
      </w:r>
    </w:p>
    <w:p w14:paraId="7D2F7F91" w14:textId="21D0A68C" w:rsidR="00A701D8" w:rsidRPr="00933DA5" w:rsidRDefault="00A701D8" w:rsidP="00A701D8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33DA5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 w:rsidR="00F3221A">
        <w:rPr>
          <w:rFonts w:ascii="Times New Roman" w:hAnsi="Times New Roman"/>
          <w:b/>
          <w:sz w:val="24"/>
          <w:szCs w:val="24"/>
          <w:u w:val="single"/>
        </w:rPr>
        <w:t>0</w:t>
      </w:r>
      <w:r w:rsidR="000A0201">
        <w:rPr>
          <w:rFonts w:ascii="Times New Roman" w:hAnsi="Times New Roman"/>
          <w:b/>
          <w:sz w:val="24"/>
          <w:szCs w:val="24"/>
          <w:u w:val="single"/>
        </w:rPr>
        <w:t>92</w:t>
      </w:r>
      <w:r w:rsidRPr="00933DA5">
        <w:rPr>
          <w:rFonts w:ascii="Times New Roman" w:hAnsi="Times New Roman"/>
          <w:b/>
          <w:sz w:val="24"/>
          <w:szCs w:val="24"/>
          <w:u w:val="single"/>
        </w:rPr>
        <w:t>1-</w:t>
      </w:r>
      <w:r w:rsidR="00F3221A">
        <w:rPr>
          <w:rFonts w:ascii="Times New Roman" w:hAnsi="Times New Roman"/>
          <w:b/>
          <w:sz w:val="24"/>
          <w:szCs w:val="24"/>
          <w:u w:val="single"/>
        </w:rPr>
        <w:t>1</w:t>
      </w:r>
      <w:r w:rsidR="00E86C47">
        <w:rPr>
          <w:rFonts w:ascii="Times New Roman" w:hAnsi="Times New Roman"/>
          <w:b/>
          <w:sz w:val="24"/>
          <w:szCs w:val="24"/>
          <w:u w:val="single"/>
        </w:rPr>
        <w:t>4</w:t>
      </w:r>
    </w:p>
    <w:p w14:paraId="1B21DA79" w14:textId="77777777" w:rsidR="00A701D8" w:rsidRPr="00A701D8" w:rsidRDefault="00A701D8" w:rsidP="00A701D8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14DF400" w14:textId="4F58A5DE" w:rsidR="00E32883" w:rsidRPr="00E32883" w:rsidRDefault="00E32883" w:rsidP="00E32883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 it r</w:t>
      </w:r>
      <w:r w:rsidRPr="00E32883">
        <w:rPr>
          <w:rFonts w:ascii="Times New Roman" w:hAnsi="Times New Roman"/>
          <w:sz w:val="24"/>
          <w:szCs w:val="24"/>
        </w:rPr>
        <w:t>esolved to approve certain post-issuance compliance policies</w:t>
      </w:r>
      <w:r w:rsidR="00E11DD9">
        <w:rPr>
          <w:rFonts w:ascii="Times New Roman" w:hAnsi="Times New Roman"/>
          <w:sz w:val="24"/>
          <w:szCs w:val="24"/>
        </w:rPr>
        <w:t>.</w:t>
      </w:r>
    </w:p>
    <w:p w14:paraId="5D4B4A1A" w14:textId="77777777" w:rsidR="00E32883" w:rsidRDefault="00E32883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4A76DC12" w14:textId="77777777" w:rsidR="00CA0142" w:rsidRDefault="00CA0142" w:rsidP="00CA0142">
      <w:pPr>
        <w:pStyle w:val="BodyText"/>
        <w:spacing w:before="3"/>
      </w:pPr>
      <w:r>
        <w:t>Motion made by Mayor McFadden, seconded by Trustee Brooke.</w:t>
      </w:r>
    </w:p>
    <w:p w14:paraId="4CE571DC" w14:textId="77777777" w:rsidR="00CA0142" w:rsidRPr="00792AEA" w:rsidRDefault="00CA0142" w:rsidP="00CA0142">
      <w:pPr>
        <w:contextualSpacing/>
        <w:rPr>
          <w:rFonts w:ascii="Times New Roman" w:hAnsi="Times New Roman"/>
          <w:sz w:val="24"/>
          <w:szCs w:val="24"/>
        </w:rPr>
      </w:pPr>
    </w:p>
    <w:p w14:paraId="194DE9A1" w14:textId="77777777" w:rsidR="00CA0142" w:rsidRPr="00C275A7" w:rsidRDefault="00CA0142" w:rsidP="00CA0142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5D087DC2" w14:textId="77777777" w:rsidR="00CA0142" w:rsidRPr="00C275A7" w:rsidRDefault="00CA0142" w:rsidP="00CA0142">
      <w:pPr>
        <w:contextualSpacing/>
        <w:rPr>
          <w:rFonts w:ascii="Times New Roman" w:hAnsi="Times New Roman"/>
          <w:sz w:val="24"/>
          <w:szCs w:val="24"/>
        </w:rPr>
      </w:pPr>
    </w:p>
    <w:p w14:paraId="29CD6521" w14:textId="77777777" w:rsidR="00CA0142" w:rsidRDefault="00CA0142" w:rsidP="00CA0142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47AD5ACF" w14:textId="77777777" w:rsidR="00CA0142" w:rsidRPr="00B06FFD" w:rsidRDefault="00CA0142" w:rsidP="00CA0142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60819D66" w14:textId="77777777" w:rsidR="00CA0142" w:rsidRDefault="00CA0142" w:rsidP="00CA0142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678048F7" w14:textId="77777777" w:rsidR="00CA0142" w:rsidRPr="00B06FFD" w:rsidRDefault="00CA0142" w:rsidP="00CA0142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3F7C0FAF" w14:textId="77777777" w:rsidR="00CA0142" w:rsidRDefault="00CA0142" w:rsidP="00CA0142">
      <w:pPr>
        <w:pStyle w:val="BodyText"/>
      </w:pPr>
      <w:r w:rsidRPr="00B06FFD">
        <w:t>Mayor David C. McFadden –</w:t>
      </w:r>
      <w:r>
        <w:t xml:space="preserve"> Aye</w:t>
      </w:r>
    </w:p>
    <w:p w14:paraId="15729241" w14:textId="76FBB65C" w:rsidR="00CA0142" w:rsidRDefault="00CA0142" w:rsidP="00CA0142">
      <w:pPr>
        <w:pStyle w:val="BodyText"/>
      </w:pPr>
    </w:p>
    <w:p w14:paraId="318FD75E" w14:textId="77777777" w:rsidR="009803D5" w:rsidRDefault="009803D5" w:rsidP="00CA0142">
      <w:pPr>
        <w:pStyle w:val="BodyText"/>
      </w:pPr>
    </w:p>
    <w:p w14:paraId="76D82A1F" w14:textId="2CA56EAF" w:rsidR="009803D5" w:rsidRPr="00070ACD" w:rsidRDefault="009803D5" w:rsidP="009803D5">
      <w:pPr>
        <w:tabs>
          <w:tab w:val="left" w:pos="1199"/>
          <w:tab w:val="left" w:pos="1200"/>
        </w:tabs>
        <w:spacing w:before="1"/>
        <w:ind w:right="31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dditional Garage Unit</w:t>
      </w:r>
      <w:r w:rsidR="003A3F47">
        <w:rPr>
          <w:rFonts w:ascii="Times New Roman" w:hAnsi="Times New Roman"/>
          <w:b/>
          <w:bCs/>
          <w:sz w:val="24"/>
          <w:szCs w:val="24"/>
        </w:rPr>
        <w:t xml:space="preserve"> 9</w:t>
      </w:r>
      <w:r w:rsidR="0010481B">
        <w:rPr>
          <w:rFonts w:ascii="Times New Roman" w:hAnsi="Times New Roman"/>
          <w:b/>
          <w:bCs/>
          <w:sz w:val="24"/>
          <w:szCs w:val="24"/>
        </w:rPr>
        <w:t>/</w:t>
      </w:r>
      <w:r w:rsidR="003A3F47">
        <w:rPr>
          <w:rFonts w:ascii="Times New Roman" w:hAnsi="Times New Roman"/>
          <w:b/>
          <w:bCs/>
          <w:sz w:val="24"/>
          <w:szCs w:val="24"/>
        </w:rPr>
        <w:t>10</w:t>
      </w:r>
    </w:p>
    <w:p w14:paraId="5DD4D687" w14:textId="625608F5" w:rsidR="009803D5" w:rsidRPr="00933DA5" w:rsidRDefault="009803D5" w:rsidP="009803D5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33DA5">
        <w:rPr>
          <w:rFonts w:ascii="Times New Roman" w:hAnsi="Times New Roman"/>
          <w:b/>
          <w:sz w:val="24"/>
          <w:szCs w:val="24"/>
          <w:u w:val="single"/>
        </w:rPr>
        <w:t xml:space="preserve">Resolution </w:t>
      </w:r>
      <w:r>
        <w:rPr>
          <w:rFonts w:ascii="Times New Roman" w:hAnsi="Times New Roman"/>
          <w:b/>
          <w:sz w:val="24"/>
          <w:szCs w:val="24"/>
          <w:u w:val="single"/>
        </w:rPr>
        <w:t>0</w:t>
      </w:r>
      <w:r w:rsidR="000A0201">
        <w:rPr>
          <w:rFonts w:ascii="Times New Roman" w:hAnsi="Times New Roman"/>
          <w:b/>
          <w:sz w:val="24"/>
          <w:szCs w:val="24"/>
          <w:u w:val="single"/>
        </w:rPr>
        <w:t>92</w:t>
      </w:r>
      <w:r w:rsidRPr="00933DA5">
        <w:rPr>
          <w:rFonts w:ascii="Times New Roman" w:hAnsi="Times New Roman"/>
          <w:b/>
          <w:sz w:val="24"/>
          <w:szCs w:val="24"/>
          <w:u w:val="single"/>
        </w:rPr>
        <w:t>1-</w:t>
      </w:r>
      <w:r>
        <w:rPr>
          <w:rFonts w:ascii="Times New Roman" w:hAnsi="Times New Roman"/>
          <w:b/>
          <w:sz w:val="24"/>
          <w:szCs w:val="24"/>
          <w:u w:val="single"/>
        </w:rPr>
        <w:t>1</w:t>
      </w:r>
      <w:r w:rsidR="003A3F47">
        <w:rPr>
          <w:rFonts w:ascii="Times New Roman" w:hAnsi="Times New Roman"/>
          <w:b/>
          <w:sz w:val="24"/>
          <w:szCs w:val="24"/>
          <w:u w:val="single"/>
        </w:rPr>
        <w:t>5</w:t>
      </w:r>
    </w:p>
    <w:p w14:paraId="4936EF34" w14:textId="77777777" w:rsidR="009803D5" w:rsidRPr="00A701D8" w:rsidRDefault="009803D5" w:rsidP="009803D5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B8388E3" w14:textId="0262EC4D" w:rsidR="009803D5" w:rsidRPr="00E32883" w:rsidRDefault="009803D5" w:rsidP="009803D5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0E2437">
        <w:rPr>
          <w:rFonts w:ascii="Times New Roman" w:hAnsi="Times New Roman"/>
          <w:sz w:val="24"/>
          <w:szCs w:val="24"/>
        </w:rPr>
        <w:t xml:space="preserve">Be it resolved to </w:t>
      </w:r>
      <w:r w:rsidR="000E2437" w:rsidRPr="000E2437">
        <w:rPr>
          <w:rFonts w:ascii="Times New Roman" w:hAnsi="Times New Roman"/>
          <w:sz w:val="24"/>
          <w:szCs w:val="24"/>
        </w:rPr>
        <w:t xml:space="preserve">approve adding one additional garage unit </w:t>
      </w:r>
      <w:r w:rsidR="0040345D">
        <w:rPr>
          <w:rFonts w:ascii="Times New Roman" w:hAnsi="Times New Roman"/>
          <w:sz w:val="24"/>
          <w:szCs w:val="24"/>
        </w:rPr>
        <w:t xml:space="preserve">“as is” to the Village rental inventory, the rate to be determined by Clerk Doherty and code Enforcement Officer </w:t>
      </w:r>
      <w:proofErr w:type="spellStart"/>
      <w:r w:rsidR="0040345D">
        <w:rPr>
          <w:rFonts w:ascii="Times New Roman" w:hAnsi="Times New Roman"/>
          <w:sz w:val="24"/>
          <w:szCs w:val="24"/>
        </w:rPr>
        <w:t>Ledwith</w:t>
      </w:r>
      <w:proofErr w:type="spellEnd"/>
      <w:r w:rsidR="0040345D">
        <w:rPr>
          <w:rFonts w:ascii="Times New Roman" w:hAnsi="Times New Roman"/>
          <w:sz w:val="24"/>
          <w:szCs w:val="24"/>
        </w:rPr>
        <w:t>.</w:t>
      </w:r>
    </w:p>
    <w:p w14:paraId="602754FD" w14:textId="77777777" w:rsidR="009803D5" w:rsidRDefault="009803D5" w:rsidP="009803D5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FF456A9" w14:textId="77777777" w:rsidR="009803D5" w:rsidRDefault="009803D5" w:rsidP="009803D5">
      <w:pPr>
        <w:pStyle w:val="BodyText"/>
        <w:spacing w:before="3"/>
      </w:pPr>
      <w:r>
        <w:t>Motion made by Mayor McFadden, seconded by Trustee Brooke.</w:t>
      </w:r>
    </w:p>
    <w:p w14:paraId="3BAD68B0" w14:textId="77777777" w:rsidR="009803D5" w:rsidRPr="00792AEA" w:rsidRDefault="009803D5" w:rsidP="009803D5">
      <w:pPr>
        <w:contextualSpacing/>
        <w:rPr>
          <w:rFonts w:ascii="Times New Roman" w:hAnsi="Times New Roman"/>
          <w:sz w:val="24"/>
          <w:szCs w:val="24"/>
        </w:rPr>
      </w:pPr>
    </w:p>
    <w:p w14:paraId="0695F2DF" w14:textId="77777777" w:rsidR="009803D5" w:rsidRPr="00C275A7" w:rsidRDefault="009803D5" w:rsidP="009803D5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4192FAB3" w14:textId="77777777" w:rsidR="009803D5" w:rsidRPr="00C275A7" w:rsidRDefault="009803D5" w:rsidP="009803D5">
      <w:pPr>
        <w:contextualSpacing/>
        <w:rPr>
          <w:rFonts w:ascii="Times New Roman" w:hAnsi="Times New Roman"/>
          <w:sz w:val="24"/>
          <w:szCs w:val="24"/>
        </w:rPr>
      </w:pPr>
    </w:p>
    <w:p w14:paraId="3EA88CE1" w14:textId="77777777" w:rsidR="009803D5" w:rsidRDefault="009803D5" w:rsidP="009803D5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63316422" w14:textId="77777777" w:rsidR="009803D5" w:rsidRPr="00B06FFD" w:rsidRDefault="009803D5" w:rsidP="009803D5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78DB68BB" w14:textId="77777777" w:rsidR="009803D5" w:rsidRDefault="009803D5" w:rsidP="009803D5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144DBBDB" w14:textId="77777777" w:rsidR="009803D5" w:rsidRPr="00B06FFD" w:rsidRDefault="009803D5" w:rsidP="009803D5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052C8605" w14:textId="77777777" w:rsidR="009803D5" w:rsidRDefault="009803D5" w:rsidP="009803D5">
      <w:pPr>
        <w:pStyle w:val="BodyText"/>
      </w:pPr>
      <w:r w:rsidRPr="00B06FFD">
        <w:t>Mayor David C. McFadden –</w:t>
      </w:r>
      <w:r>
        <w:t xml:space="preserve"> Aye</w:t>
      </w:r>
    </w:p>
    <w:p w14:paraId="08EF45AD" w14:textId="77777777" w:rsidR="00E32883" w:rsidRDefault="00E32883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025964A" w14:textId="78AF1800" w:rsidR="00E32883" w:rsidRDefault="0010481B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de Enforcement Officer </w:t>
      </w:r>
      <w:proofErr w:type="spellStart"/>
      <w:r>
        <w:rPr>
          <w:rFonts w:ascii="Times New Roman" w:hAnsi="Times New Roman"/>
          <w:sz w:val="24"/>
          <w:szCs w:val="24"/>
        </w:rPr>
        <w:t>Ledwith</w:t>
      </w:r>
      <w:proofErr w:type="spellEnd"/>
      <w:r>
        <w:rPr>
          <w:rFonts w:ascii="Times New Roman" w:hAnsi="Times New Roman"/>
          <w:sz w:val="24"/>
          <w:szCs w:val="24"/>
        </w:rPr>
        <w:t xml:space="preserve"> explained that the unit is larger than the other units that are rented for $200 a month </w:t>
      </w:r>
      <w:r w:rsidR="007D60D0">
        <w:rPr>
          <w:rFonts w:ascii="Times New Roman" w:hAnsi="Times New Roman"/>
          <w:sz w:val="24"/>
          <w:szCs w:val="24"/>
        </w:rPr>
        <w:t>and</w:t>
      </w:r>
      <w:r>
        <w:rPr>
          <w:rFonts w:ascii="Times New Roman" w:hAnsi="Times New Roman"/>
          <w:sz w:val="24"/>
          <w:szCs w:val="24"/>
        </w:rPr>
        <w:t xml:space="preserve"> when there is heavy rain puddles </w:t>
      </w:r>
      <w:r w:rsidR="007D60D0">
        <w:rPr>
          <w:rFonts w:ascii="Times New Roman" w:hAnsi="Times New Roman"/>
          <w:sz w:val="24"/>
          <w:szCs w:val="24"/>
        </w:rPr>
        <w:t xml:space="preserve">appear </w:t>
      </w:r>
      <w:r>
        <w:rPr>
          <w:rFonts w:ascii="Times New Roman" w:hAnsi="Times New Roman"/>
          <w:sz w:val="24"/>
          <w:szCs w:val="24"/>
        </w:rPr>
        <w:t xml:space="preserve">at the far end of the unit.  </w:t>
      </w:r>
    </w:p>
    <w:p w14:paraId="00E8CDC1" w14:textId="77777777" w:rsidR="000A0201" w:rsidRDefault="000A0201" w:rsidP="001C6269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78E0CEB2" w14:textId="1DA14C24" w:rsidR="000A0201" w:rsidRPr="009774BA" w:rsidRDefault="000A0201" w:rsidP="009774BA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 w:rsidRPr="009774BA">
        <w:rPr>
          <w:rFonts w:ascii="Times New Roman" w:hAnsi="Times New Roman"/>
          <w:b/>
          <w:sz w:val="24"/>
          <w:szCs w:val="24"/>
        </w:rPr>
        <w:t>Plein</w:t>
      </w:r>
      <w:proofErr w:type="spellEnd"/>
      <w:r w:rsidRPr="009774BA">
        <w:rPr>
          <w:rFonts w:ascii="Times New Roman" w:hAnsi="Times New Roman"/>
          <w:b/>
          <w:sz w:val="24"/>
          <w:szCs w:val="24"/>
        </w:rPr>
        <w:t xml:space="preserve"> Air Painting</w:t>
      </w:r>
    </w:p>
    <w:p w14:paraId="4FF2B1A2" w14:textId="48AFC727" w:rsidR="000A0201" w:rsidRPr="009774BA" w:rsidRDefault="000A0201" w:rsidP="009774BA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774BA">
        <w:rPr>
          <w:rFonts w:ascii="Times New Roman" w:hAnsi="Times New Roman"/>
          <w:b/>
          <w:sz w:val="24"/>
          <w:szCs w:val="24"/>
          <w:u w:val="single"/>
        </w:rPr>
        <w:t>Resolutio</w:t>
      </w:r>
      <w:r w:rsidR="009774BA" w:rsidRPr="009774BA">
        <w:rPr>
          <w:rFonts w:ascii="Times New Roman" w:hAnsi="Times New Roman"/>
          <w:b/>
          <w:sz w:val="24"/>
          <w:szCs w:val="24"/>
          <w:u w:val="single"/>
        </w:rPr>
        <w:t xml:space="preserve">n </w:t>
      </w:r>
      <w:r w:rsidRPr="009774BA">
        <w:rPr>
          <w:rFonts w:ascii="Times New Roman" w:hAnsi="Times New Roman"/>
          <w:b/>
          <w:sz w:val="24"/>
          <w:szCs w:val="24"/>
          <w:u w:val="single"/>
        </w:rPr>
        <w:t>0</w:t>
      </w:r>
      <w:r w:rsidR="009774BA" w:rsidRPr="009774BA">
        <w:rPr>
          <w:rFonts w:ascii="Times New Roman" w:hAnsi="Times New Roman"/>
          <w:b/>
          <w:sz w:val="24"/>
          <w:szCs w:val="24"/>
          <w:u w:val="single"/>
        </w:rPr>
        <w:t>921-16</w:t>
      </w:r>
    </w:p>
    <w:p w14:paraId="05430199" w14:textId="77777777" w:rsidR="000A0201" w:rsidRDefault="000A0201" w:rsidP="001C6269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4109490E" w14:textId="17930DCA" w:rsidR="00CC02CE" w:rsidRDefault="00CC02CE" w:rsidP="001C6269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  <w:r w:rsidRPr="00227395">
        <w:rPr>
          <w:rFonts w:ascii="Times New Roman" w:hAnsi="Times New Roman"/>
          <w:sz w:val="24"/>
          <w:szCs w:val="24"/>
        </w:rPr>
        <w:t xml:space="preserve">Resolved </w:t>
      </w:r>
      <w:r w:rsidR="005508C7">
        <w:rPr>
          <w:rFonts w:ascii="Times New Roman" w:hAnsi="Times New Roman"/>
          <w:sz w:val="24"/>
          <w:szCs w:val="24"/>
        </w:rPr>
        <w:t xml:space="preserve">to </w:t>
      </w:r>
      <w:r w:rsidR="00752D71">
        <w:rPr>
          <w:rFonts w:ascii="Times New Roman" w:hAnsi="Times New Roman"/>
          <w:sz w:val="24"/>
          <w:szCs w:val="24"/>
        </w:rPr>
        <w:t>authoriz</w:t>
      </w:r>
      <w:r w:rsidR="005508C7">
        <w:rPr>
          <w:rFonts w:ascii="Times New Roman" w:hAnsi="Times New Roman"/>
          <w:sz w:val="24"/>
          <w:szCs w:val="24"/>
        </w:rPr>
        <w:t>e</w:t>
      </w:r>
      <w:r w:rsidRPr="00227395">
        <w:rPr>
          <w:rFonts w:ascii="Times New Roman" w:hAnsi="Times New Roman"/>
          <w:sz w:val="24"/>
          <w:szCs w:val="24"/>
        </w:rPr>
        <w:t xml:space="preserve"> artists to paint inside the Park for a special event with conditions</w:t>
      </w:r>
      <w:r w:rsidR="008839A8">
        <w:rPr>
          <w:rFonts w:ascii="Times New Roman" w:hAnsi="Times New Roman"/>
          <w:sz w:val="24"/>
          <w:szCs w:val="24"/>
        </w:rPr>
        <w:t>:</w:t>
      </w:r>
      <w:r w:rsidRPr="00227395">
        <w:rPr>
          <w:rFonts w:ascii="Times New Roman" w:hAnsi="Times New Roman"/>
          <w:sz w:val="24"/>
          <w:szCs w:val="24"/>
        </w:rPr>
        <w:t xml:space="preserve"> </w:t>
      </w:r>
      <w:r w:rsidR="008839A8">
        <w:rPr>
          <w:rFonts w:ascii="Times New Roman" w:hAnsi="Times New Roman"/>
          <w:sz w:val="24"/>
          <w:szCs w:val="24"/>
        </w:rPr>
        <w:t xml:space="preserve"> </w:t>
      </w:r>
      <w:r w:rsidR="00752D71">
        <w:rPr>
          <w:rFonts w:ascii="Times New Roman" w:hAnsi="Times New Roman"/>
          <w:sz w:val="24"/>
          <w:szCs w:val="24"/>
        </w:rPr>
        <w:t xml:space="preserve">Site approval (as determined by Code Enforcement Officer </w:t>
      </w:r>
      <w:proofErr w:type="spellStart"/>
      <w:r w:rsidR="00752D71">
        <w:rPr>
          <w:rFonts w:ascii="Times New Roman" w:hAnsi="Times New Roman"/>
          <w:sz w:val="24"/>
          <w:szCs w:val="24"/>
        </w:rPr>
        <w:t>Lediwth</w:t>
      </w:r>
      <w:proofErr w:type="spellEnd"/>
      <w:r w:rsidR="00752D7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nd homeowner approval; and artists will have badges identifying themselves; also, a list of the visiting artists and schedule</w:t>
      </w:r>
      <w:r w:rsidR="008839A8">
        <w:rPr>
          <w:rFonts w:ascii="Times New Roman" w:hAnsi="Times New Roman"/>
          <w:sz w:val="24"/>
          <w:szCs w:val="24"/>
        </w:rPr>
        <w:t xml:space="preserve"> will be supplied to the Police.</w:t>
      </w:r>
    </w:p>
    <w:p w14:paraId="4B204FB4" w14:textId="248B13E7" w:rsidR="00CC02CE" w:rsidRDefault="00CC02CE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0A007305" w14:textId="77777777" w:rsidR="00C0655F" w:rsidRDefault="00C0655F" w:rsidP="00C0655F">
      <w:pPr>
        <w:pStyle w:val="BodyText"/>
        <w:spacing w:before="3"/>
      </w:pPr>
      <w:r>
        <w:t>Motion made by Mayor McFadden, seconded by Trustee Brooke.</w:t>
      </w:r>
    </w:p>
    <w:p w14:paraId="4E493126" w14:textId="77777777" w:rsidR="00C0655F" w:rsidRPr="00792AEA" w:rsidRDefault="00C0655F" w:rsidP="00C0655F">
      <w:pPr>
        <w:contextualSpacing/>
        <w:rPr>
          <w:rFonts w:ascii="Times New Roman" w:hAnsi="Times New Roman"/>
          <w:sz w:val="24"/>
          <w:szCs w:val="24"/>
        </w:rPr>
      </w:pPr>
    </w:p>
    <w:p w14:paraId="68EF70B2" w14:textId="77777777" w:rsidR="00C0655F" w:rsidRPr="00C275A7" w:rsidRDefault="00C0655F" w:rsidP="00C0655F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lastRenderedPageBreak/>
        <w:t>Vote of the Board:</w:t>
      </w:r>
    </w:p>
    <w:p w14:paraId="44C33A1A" w14:textId="77777777" w:rsidR="00C0655F" w:rsidRPr="00C275A7" w:rsidRDefault="00C0655F" w:rsidP="00C0655F">
      <w:pPr>
        <w:contextualSpacing/>
        <w:rPr>
          <w:rFonts w:ascii="Times New Roman" w:hAnsi="Times New Roman"/>
          <w:sz w:val="24"/>
          <w:szCs w:val="24"/>
        </w:rPr>
      </w:pPr>
    </w:p>
    <w:p w14:paraId="1098BE55" w14:textId="77777777" w:rsidR="00C0655F" w:rsidRDefault="00C0655F" w:rsidP="00C0655F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4ECA6FE9" w14:textId="77777777" w:rsidR="00C0655F" w:rsidRPr="00B06FFD" w:rsidRDefault="00C0655F" w:rsidP="00C0655F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47341DDA" w14:textId="77777777" w:rsidR="00C0655F" w:rsidRDefault="00C0655F" w:rsidP="00C0655F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356A16BA" w14:textId="77777777" w:rsidR="00C0655F" w:rsidRPr="00B06FFD" w:rsidRDefault="00C0655F" w:rsidP="00C0655F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41F6B1F1" w14:textId="77777777" w:rsidR="00C0655F" w:rsidRDefault="00C0655F" w:rsidP="00C0655F">
      <w:pPr>
        <w:pStyle w:val="BodyText"/>
      </w:pPr>
      <w:r w:rsidRPr="00B06FFD">
        <w:t>Mayor David C. McFadden –</w:t>
      </w:r>
      <w:r>
        <w:t xml:space="preserve"> Aye</w:t>
      </w:r>
    </w:p>
    <w:p w14:paraId="06875565" w14:textId="77777777" w:rsidR="00CC02CE" w:rsidRDefault="00CC02CE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C212A79" w14:textId="02CBCDD2" w:rsidR="0012706C" w:rsidRPr="009774BA" w:rsidRDefault="0012706C" w:rsidP="0012706C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nter Executive Session</w:t>
      </w:r>
    </w:p>
    <w:p w14:paraId="7F675552" w14:textId="0FB8DD81" w:rsidR="0012706C" w:rsidRPr="009774BA" w:rsidRDefault="0012706C" w:rsidP="0012706C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774BA">
        <w:rPr>
          <w:rFonts w:ascii="Times New Roman" w:hAnsi="Times New Roman"/>
          <w:b/>
          <w:sz w:val="24"/>
          <w:szCs w:val="24"/>
          <w:u w:val="single"/>
        </w:rPr>
        <w:t>Resolution 0921-1</w:t>
      </w:r>
      <w:r>
        <w:rPr>
          <w:rFonts w:ascii="Times New Roman" w:hAnsi="Times New Roman"/>
          <w:b/>
          <w:sz w:val="24"/>
          <w:szCs w:val="24"/>
          <w:u w:val="single"/>
        </w:rPr>
        <w:t>7</w:t>
      </w:r>
    </w:p>
    <w:p w14:paraId="3A41242C" w14:textId="77777777" w:rsidR="0012706C" w:rsidRDefault="0012706C" w:rsidP="0012706C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1DBD8548" w14:textId="398C3A65" w:rsidR="005508C7" w:rsidRDefault="005508C7" w:rsidP="005508C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r w:rsidRPr="00C52F3F">
        <w:rPr>
          <w:rFonts w:ascii="Times New Roman" w:hAnsi="Times New Roman"/>
          <w:sz w:val="24"/>
          <w:szCs w:val="24"/>
        </w:rPr>
        <w:t>Be it resolved that the Board of Trustees</w:t>
      </w:r>
      <w:r>
        <w:rPr>
          <w:rFonts w:ascii="Times New Roman" w:hAnsi="Times New Roman"/>
          <w:sz w:val="24"/>
          <w:szCs w:val="24"/>
        </w:rPr>
        <w:t xml:space="preserve"> move from the public meeting into</w:t>
      </w:r>
      <w:r w:rsidRPr="00C52F3F">
        <w:rPr>
          <w:rFonts w:ascii="Times New Roman" w:hAnsi="Times New Roman"/>
          <w:sz w:val="24"/>
          <w:szCs w:val="24"/>
        </w:rPr>
        <w:t xml:space="preserve"> Executive Session at </w:t>
      </w:r>
      <w:r w:rsidR="00D4283F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>:</w:t>
      </w:r>
      <w:r w:rsidR="00D4283F">
        <w:rPr>
          <w:rFonts w:ascii="Times New Roman" w:hAnsi="Times New Roman"/>
          <w:sz w:val="24"/>
          <w:szCs w:val="24"/>
        </w:rPr>
        <w:t>27</w:t>
      </w:r>
      <w:r>
        <w:rPr>
          <w:rFonts w:ascii="Times New Roman" w:hAnsi="Times New Roman"/>
          <w:sz w:val="24"/>
          <w:szCs w:val="24"/>
        </w:rPr>
        <w:t xml:space="preserve"> p.m.</w:t>
      </w:r>
      <w:r w:rsidRPr="00C52F3F">
        <w:rPr>
          <w:rFonts w:ascii="Times New Roman" w:hAnsi="Times New Roman"/>
          <w:sz w:val="24"/>
          <w:szCs w:val="24"/>
        </w:rPr>
        <w:t xml:space="preserve"> to discuss </w:t>
      </w:r>
      <w:r w:rsidR="00D4283F">
        <w:rPr>
          <w:rFonts w:ascii="Times New Roman" w:hAnsi="Times New Roman"/>
          <w:sz w:val="24"/>
          <w:szCs w:val="24"/>
        </w:rPr>
        <w:t xml:space="preserve">legal matters and a particular </w:t>
      </w:r>
      <w:r>
        <w:rPr>
          <w:rFonts w:ascii="Times New Roman" w:hAnsi="Times New Roman"/>
          <w:sz w:val="24"/>
          <w:szCs w:val="24"/>
        </w:rPr>
        <w:t>Village employee</w:t>
      </w:r>
      <w:r w:rsidRPr="00C52F3F">
        <w:rPr>
          <w:rFonts w:ascii="Times New Roman" w:hAnsi="Times New Roman"/>
          <w:sz w:val="24"/>
          <w:szCs w:val="24"/>
        </w:rPr>
        <w:t>.</w:t>
      </w:r>
    </w:p>
    <w:p w14:paraId="0AAEED35" w14:textId="77777777" w:rsidR="005508C7" w:rsidRDefault="005508C7" w:rsidP="005508C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0E430043" w14:textId="77777777" w:rsidR="0012706C" w:rsidRDefault="0012706C" w:rsidP="0012706C">
      <w:pPr>
        <w:pStyle w:val="BodyText"/>
        <w:spacing w:before="3"/>
      </w:pPr>
      <w:r>
        <w:t>Motion made by Mayor McFadden, seconded by Trustee Brooke.</w:t>
      </w:r>
    </w:p>
    <w:p w14:paraId="3B6DCB3A" w14:textId="77777777" w:rsidR="0012706C" w:rsidRPr="00792AEA" w:rsidRDefault="0012706C" w:rsidP="0012706C">
      <w:pPr>
        <w:contextualSpacing/>
        <w:rPr>
          <w:rFonts w:ascii="Times New Roman" w:hAnsi="Times New Roman"/>
          <w:sz w:val="24"/>
          <w:szCs w:val="24"/>
        </w:rPr>
      </w:pPr>
    </w:p>
    <w:p w14:paraId="7E1A5572" w14:textId="77777777" w:rsidR="0012706C" w:rsidRPr="00C275A7" w:rsidRDefault="0012706C" w:rsidP="0012706C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534CED66" w14:textId="77777777" w:rsidR="0012706C" w:rsidRPr="00C275A7" w:rsidRDefault="0012706C" w:rsidP="0012706C">
      <w:pPr>
        <w:contextualSpacing/>
        <w:rPr>
          <w:rFonts w:ascii="Times New Roman" w:hAnsi="Times New Roman"/>
          <w:sz w:val="24"/>
          <w:szCs w:val="24"/>
        </w:rPr>
      </w:pPr>
    </w:p>
    <w:p w14:paraId="493C4CFA" w14:textId="77777777" w:rsidR="0012706C" w:rsidRDefault="0012706C" w:rsidP="0012706C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2961F461" w14:textId="77777777" w:rsidR="0012706C" w:rsidRPr="00B06FFD" w:rsidRDefault="0012706C" w:rsidP="0012706C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2DE8F3BF" w14:textId="77777777" w:rsidR="0012706C" w:rsidRDefault="0012706C" w:rsidP="0012706C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5CDBBD4D" w14:textId="77777777" w:rsidR="0012706C" w:rsidRPr="00B06FFD" w:rsidRDefault="0012706C" w:rsidP="0012706C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74FA27C8" w14:textId="77777777" w:rsidR="0012706C" w:rsidRDefault="0012706C" w:rsidP="0012706C">
      <w:pPr>
        <w:pStyle w:val="BodyText"/>
      </w:pPr>
      <w:r w:rsidRPr="00B06FFD">
        <w:t>Mayor David C. McFadden –</w:t>
      </w:r>
      <w:r>
        <w:t xml:space="preserve"> Aye</w:t>
      </w:r>
    </w:p>
    <w:p w14:paraId="3BD52AAD" w14:textId="77777777" w:rsidR="0012706C" w:rsidRDefault="0012706C" w:rsidP="0012706C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C3289C1" w14:textId="77777777" w:rsidR="0012706C" w:rsidRDefault="0012706C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F0EF900" w14:textId="1F19B779" w:rsidR="00B02A53" w:rsidRPr="009774BA" w:rsidRDefault="00B02A53" w:rsidP="00B02A53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it</w:t>
      </w:r>
      <w:r>
        <w:rPr>
          <w:rFonts w:ascii="Times New Roman" w:hAnsi="Times New Roman"/>
          <w:b/>
          <w:sz w:val="24"/>
          <w:szCs w:val="24"/>
        </w:rPr>
        <w:t xml:space="preserve"> Executive Session</w:t>
      </w:r>
    </w:p>
    <w:p w14:paraId="3C73470C" w14:textId="44C2958F" w:rsidR="00B02A53" w:rsidRPr="009774BA" w:rsidRDefault="00B02A53" w:rsidP="00B02A53">
      <w:pPr>
        <w:pStyle w:val="ListParagraph"/>
        <w:tabs>
          <w:tab w:val="left" w:pos="5040"/>
        </w:tabs>
        <w:ind w:left="0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774BA">
        <w:rPr>
          <w:rFonts w:ascii="Times New Roman" w:hAnsi="Times New Roman"/>
          <w:b/>
          <w:sz w:val="24"/>
          <w:szCs w:val="24"/>
          <w:u w:val="single"/>
        </w:rPr>
        <w:t>Resolution 0921-1</w:t>
      </w:r>
      <w:r>
        <w:rPr>
          <w:rFonts w:ascii="Times New Roman" w:hAnsi="Times New Roman"/>
          <w:b/>
          <w:sz w:val="24"/>
          <w:szCs w:val="24"/>
          <w:u w:val="single"/>
        </w:rPr>
        <w:t>8</w:t>
      </w:r>
    </w:p>
    <w:p w14:paraId="2D796D3B" w14:textId="77777777" w:rsidR="00B02A53" w:rsidRDefault="00B02A53" w:rsidP="00B02A53">
      <w:pPr>
        <w:pStyle w:val="ListParagraph"/>
        <w:tabs>
          <w:tab w:val="left" w:pos="5040"/>
        </w:tabs>
        <w:ind w:left="0"/>
        <w:rPr>
          <w:rFonts w:ascii="Times New Roman" w:hAnsi="Times New Roman"/>
          <w:sz w:val="24"/>
          <w:szCs w:val="24"/>
        </w:rPr>
      </w:pPr>
    </w:p>
    <w:p w14:paraId="203AE01F" w14:textId="2DF6CD3D" w:rsidR="003271E7" w:rsidRDefault="003271E7" w:rsidP="003271E7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>Be it resolved that the Board of Trustees exit Executive Session and re-enter the public meeting</w:t>
      </w:r>
      <w:r>
        <w:rPr>
          <w:rFonts w:ascii="Times New Roman" w:hAnsi="Times New Roman"/>
          <w:sz w:val="24"/>
          <w:szCs w:val="24"/>
        </w:rPr>
        <w:t>.</w:t>
      </w:r>
    </w:p>
    <w:p w14:paraId="523A28B6" w14:textId="77777777" w:rsidR="00B02A53" w:rsidRDefault="00B02A53" w:rsidP="00B02A53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1C38AEDA" w14:textId="77777777" w:rsidR="00B02A53" w:rsidRDefault="00B02A53" w:rsidP="00B02A53">
      <w:pPr>
        <w:pStyle w:val="BodyText"/>
        <w:spacing w:before="3"/>
      </w:pPr>
      <w:r>
        <w:t>Motion made by Mayor McFadden, seconded by Trustee Brooke.</w:t>
      </w:r>
    </w:p>
    <w:p w14:paraId="4598A7C7" w14:textId="77777777" w:rsidR="00B02A53" w:rsidRPr="00792AEA" w:rsidRDefault="00B02A53" w:rsidP="00B02A53">
      <w:pPr>
        <w:contextualSpacing/>
        <w:rPr>
          <w:rFonts w:ascii="Times New Roman" w:hAnsi="Times New Roman"/>
          <w:sz w:val="24"/>
          <w:szCs w:val="24"/>
        </w:rPr>
      </w:pPr>
    </w:p>
    <w:p w14:paraId="0C695B2E" w14:textId="77777777" w:rsidR="00B02A53" w:rsidRPr="00C275A7" w:rsidRDefault="00B02A53" w:rsidP="00B02A53">
      <w:pPr>
        <w:contextualSpacing/>
        <w:rPr>
          <w:rFonts w:ascii="Times New Roman" w:hAnsi="Times New Roman"/>
          <w:sz w:val="24"/>
          <w:szCs w:val="24"/>
        </w:rPr>
      </w:pPr>
      <w:r w:rsidRPr="00C275A7">
        <w:rPr>
          <w:rFonts w:ascii="Times New Roman" w:hAnsi="Times New Roman"/>
          <w:sz w:val="24"/>
          <w:szCs w:val="24"/>
        </w:rPr>
        <w:t>Vote of the Board:</w:t>
      </w:r>
    </w:p>
    <w:p w14:paraId="40DBBE0A" w14:textId="77777777" w:rsidR="00B02A53" w:rsidRPr="00C275A7" w:rsidRDefault="00B02A53" w:rsidP="00B02A53">
      <w:pPr>
        <w:contextualSpacing/>
        <w:rPr>
          <w:rFonts w:ascii="Times New Roman" w:hAnsi="Times New Roman"/>
          <w:sz w:val="24"/>
          <w:szCs w:val="24"/>
        </w:rPr>
      </w:pPr>
    </w:p>
    <w:p w14:paraId="491666AA" w14:textId="77777777" w:rsidR="00B02A53" w:rsidRDefault="00B02A53" w:rsidP="00B02A53">
      <w:pPr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Deputy Mayor </w:t>
      </w:r>
      <w:proofErr w:type="spellStart"/>
      <w:r w:rsidRPr="00B06FFD">
        <w:rPr>
          <w:rFonts w:ascii="Times New Roman" w:hAnsi="Times New Roman"/>
          <w:sz w:val="24"/>
        </w:rPr>
        <w:t>Tinka</w:t>
      </w:r>
      <w:proofErr w:type="spellEnd"/>
      <w:r w:rsidRPr="00B06FFD">
        <w:rPr>
          <w:rFonts w:ascii="Times New Roman" w:hAnsi="Times New Roman"/>
          <w:sz w:val="24"/>
        </w:rPr>
        <w:t xml:space="preserve"> Shaw </w:t>
      </w:r>
      <w:r>
        <w:rPr>
          <w:rFonts w:ascii="Times New Roman" w:hAnsi="Times New Roman"/>
          <w:sz w:val="24"/>
        </w:rPr>
        <w:t>– Absent</w:t>
      </w:r>
    </w:p>
    <w:p w14:paraId="7B6D6A36" w14:textId="77777777" w:rsidR="00B02A53" w:rsidRPr="00B06FFD" w:rsidRDefault="00B02A53" w:rsidP="00B02A53">
      <w:pPr>
        <w:ind w:right="6624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Brooke – </w:t>
      </w:r>
      <w:r>
        <w:rPr>
          <w:rFonts w:ascii="Times New Roman" w:hAnsi="Times New Roman"/>
          <w:sz w:val="24"/>
        </w:rPr>
        <w:t>Aye</w:t>
      </w:r>
    </w:p>
    <w:p w14:paraId="2F908D62" w14:textId="77777777" w:rsidR="00B02A53" w:rsidRDefault="00B02A53" w:rsidP="00B02A5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 xml:space="preserve">Trustee Christopher </w:t>
      </w:r>
      <w:proofErr w:type="spellStart"/>
      <w:r w:rsidRPr="00B06FFD">
        <w:rPr>
          <w:rFonts w:ascii="Times New Roman" w:hAnsi="Times New Roman"/>
          <w:sz w:val="24"/>
        </w:rPr>
        <w:t>Kasker</w:t>
      </w:r>
      <w:proofErr w:type="spellEnd"/>
      <w:r w:rsidRPr="00B06FF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– Aye</w:t>
      </w:r>
      <w:r w:rsidRPr="00B06FFD">
        <w:rPr>
          <w:rFonts w:ascii="Times New Roman" w:hAnsi="Times New Roman"/>
          <w:sz w:val="24"/>
        </w:rPr>
        <w:t xml:space="preserve"> </w:t>
      </w:r>
    </w:p>
    <w:p w14:paraId="578CB481" w14:textId="77777777" w:rsidR="00B02A53" w:rsidRPr="00B06FFD" w:rsidRDefault="00B02A53" w:rsidP="00B02A53">
      <w:pPr>
        <w:ind w:right="40"/>
        <w:jc w:val="both"/>
        <w:rPr>
          <w:rFonts w:ascii="Times New Roman" w:hAnsi="Times New Roman"/>
          <w:sz w:val="24"/>
        </w:rPr>
      </w:pPr>
      <w:r w:rsidRPr="00B06FFD">
        <w:rPr>
          <w:rFonts w:ascii="Times New Roman" w:hAnsi="Times New Roman"/>
          <w:sz w:val="24"/>
        </w:rPr>
        <w:t>Trustee</w:t>
      </w:r>
      <w:r w:rsidRPr="00B06FFD">
        <w:rPr>
          <w:rFonts w:ascii="Times New Roman" w:hAnsi="Times New Roman"/>
          <w:spacing w:val="-1"/>
          <w:sz w:val="24"/>
        </w:rPr>
        <w:t xml:space="preserve"> </w:t>
      </w:r>
      <w:r w:rsidRPr="00B06FFD">
        <w:rPr>
          <w:rFonts w:ascii="Times New Roman" w:hAnsi="Times New Roman"/>
          <w:sz w:val="24"/>
        </w:rPr>
        <w:t xml:space="preserve">Scherer – </w:t>
      </w:r>
      <w:r>
        <w:rPr>
          <w:rFonts w:ascii="Times New Roman" w:hAnsi="Times New Roman"/>
          <w:sz w:val="24"/>
        </w:rPr>
        <w:t>Could not vote</w:t>
      </w:r>
    </w:p>
    <w:p w14:paraId="4BF592C7" w14:textId="77777777" w:rsidR="00B02A53" w:rsidRDefault="00B02A53" w:rsidP="00B02A53">
      <w:pPr>
        <w:pStyle w:val="BodyText"/>
      </w:pPr>
      <w:r w:rsidRPr="00B06FFD">
        <w:t>Mayor David C. McFadden –</w:t>
      </w:r>
      <w:r>
        <w:t xml:space="preserve"> Aye</w:t>
      </w:r>
    </w:p>
    <w:p w14:paraId="3E3C6B29" w14:textId="77777777" w:rsidR="0012706C" w:rsidRDefault="0012706C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0DBEE3CA" w14:textId="77777777" w:rsidR="0012706C" w:rsidRDefault="0012706C" w:rsidP="003F4F24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14CBA374" w14:textId="77777777" w:rsidR="003F4F24" w:rsidRDefault="003F4F24" w:rsidP="00A701D8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5BAEE866" w14:textId="77777777" w:rsidR="003F4F24" w:rsidRDefault="003F4F24" w:rsidP="00A701D8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1EFD03C3" w14:textId="6B861778" w:rsidR="006D0162" w:rsidRDefault="006D0162" w:rsidP="00A701D8">
      <w:pPr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74D2E03F" w14:textId="224793B3" w:rsidR="006D0162" w:rsidRPr="00070ACD" w:rsidRDefault="006D0162" w:rsidP="006D0162">
      <w:pPr>
        <w:tabs>
          <w:tab w:val="left" w:pos="1199"/>
          <w:tab w:val="left" w:pos="1200"/>
        </w:tabs>
        <w:spacing w:before="1"/>
        <w:ind w:right="31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djournment</w:t>
      </w:r>
    </w:p>
    <w:p w14:paraId="58F1BA76" w14:textId="0590C473" w:rsidR="006D0162" w:rsidRPr="00933DA5" w:rsidRDefault="006D0162" w:rsidP="006D0162">
      <w:pPr>
        <w:widowControl w:val="0"/>
        <w:tabs>
          <w:tab w:val="left" w:pos="1199"/>
          <w:tab w:val="left" w:pos="1200"/>
        </w:tabs>
        <w:autoSpaceDE w:val="0"/>
        <w:autoSpaceDN w:val="0"/>
        <w:spacing w:before="1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933DA5">
        <w:rPr>
          <w:rFonts w:ascii="Times New Roman" w:hAnsi="Times New Roman"/>
          <w:b/>
          <w:sz w:val="24"/>
          <w:szCs w:val="24"/>
          <w:u w:val="single"/>
        </w:rPr>
        <w:lastRenderedPageBreak/>
        <w:t xml:space="preserve">Resolution </w:t>
      </w:r>
      <w:r w:rsidR="00E139D0">
        <w:rPr>
          <w:rFonts w:ascii="Times New Roman" w:hAnsi="Times New Roman"/>
          <w:b/>
          <w:sz w:val="24"/>
          <w:szCs w:val="24"/>
          <w:u w:val="single"/>
        </w:rPr>
        <w:t>0</w:t>
      </w:r>
      <w:r w:rsidR="003D56E1">
        <w:rPr>
          <w:rFonts w:ascii="Times New Roman" w:hAnsi="Times New Roman"/>
          <w:b/>
          <w:sz w:val="24"/>
          <w:szCs w:val="24"/>
          <w:u w:val="single"/>
        </w:rPr>
        <w:t>92</w:t>
      </w:r>
      <w:r w:rsidRPr="00933DA5">
        <w:rPr>
          <w:rFonts w:ascii="Times New Roman" w:hAnsi="Times New Roman"/>
          <w:b/>
          <w:sz w:val="24"/>
          <w:szCs w:val="24"/>
          <w:u w:val="single"/>
        </w:rPr>
        <w:t>1-</w:t>
      </w:r>
      <w:r w:rsidR="00E139D0">
        <w:rPr>
          <w:rFonts w:ascii="Times New Roman" w:hAnsi="Times New Roman"/>
          <w:b/>
          <w:sz w:val="24"/>
          <w:szCs w:val="24"/>
          <w:u w:val="single"/>
        </w:rPr>
        <w:t>1</w:t>
      </w:r>
      <w:r w:rsidR="003D56E1">
        <w:rPr>
          <w:rFonts w:ascii="Times New Roman" w:hAnsi="Times New Roman"/>
          <w:b/>
          <w:sz w:val="24"/>
          <w:szCs w:val="24"/>
          <w:u w:val="single"/>
        </w:rPr>
        <w:t>9</w:t>
      </w:r>
    </w:p>
    <w:p w14:paraId="4C8B1829" w14:textId="77777777" w:rsidR="006D0162" w:rsidRPr="00A701D8" w:rsidRDefault="006D0162" w:rsidP="006D0162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2E9E2F08" w14:textId="5D206B31" w:rsidR="00A701D8" w:rsidRPr="006D0162" w:rsidRDefault="00A701D8" w:rsidP="006D0162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b/>
          <w:bCs/>
          <w:sz w:val="24"/>
          <w:szCs w:val="24"/>
        </w:rPr>
      </w:pPr>
      <w:r w:rsidRPr="006D0162">
        <w:rPr>
          <w:rFonts w:ascii="Times New Roman" w:hAnsi="Times New Roman"/>
          <w:sz w:val="24"/>
          <w:szCs w:val="24"/>
        </w:rPr>
        <w:t xml:space="preserve">Be it resolved to adjourn the </w:t>
      </w:r>
      <w:r w:rsidR="00584DAB">
        <w:rPr>
          <w:rFonts w:ascii="Times New Roman" w:hAnsi="Times New Roman"/>
          <w:sz w:val="24"/>
          <w:szCs w:val="24"/>
        </w:rPr>
        <w:t>regular</w:t>
      </w:r>
      <w:r w:rsidRPr="006D0162">
        <w:rPr>
          <w:rFonts w:ascii="Times New Roman" w:hAnsi="Times New Roman"/>
          <w:sz w:val="24"/>
          <w:szCs w:val="24"/>
        </w:rPr>
        <w:t xml:space="preserve"> meeting at</w:t>
      </w:r>
      <w:r w:rsidR="004B3CBD">
        <w:rPr>
          <w:rFonts w:ascii="Times New Roman" w:hAnsi="Times New Roman"/>
          <w:sz w:val="24"/>
          <w:szCs w:val="24"/>
        </w:rPr>
        <w:t xml:space="preserve"> </w:t>
      </w:r>
      <w:r w:rsidR="008C4212">
        <w:rPr>
          <w:rFonts w:ascii="Times New Roman" w:hAnsi="Times New Roman"/>
          <w:sz w:val="24"/>
          <w:szCs w:val="24"/>
        </w:rPr>
        <w:t>9</w:t>
      </w:r>
      <w:r w:rsidR="004B3CBD">
        <w:rPr>
          <w:rFonts w:ascii="Times New Roman" w:hAnsi="Times New Roman"/>
          <w:sz w:val="24"/>
          <w:szCs w:val="24"/>
        </w:rPr>
        <w:t>:</w:t>
      </w:r>
      <w:r w:rsidR="00DB6AAA">
        <w:rPr>
          <w:rFonts w:ascii="Times New Roman" w:hAnsi="Times New Roman"/>
          <w:sz w:val="24"/>
          <w:szCs w:val="24"/>
        </w:rPr>
        <w:t>05</w:t>
      </w:r>
      <w:r w:rsidR="004B3CBD">
        <w:rPr>
          <w:rFonts w:ascii="Times New Roman" w:hAnsi="Times New Roman"/>
          <w:sz w:val="24"/>
          <w:szCs w:val="24"/>
        </w:rPr>
        <w:t xml:space="preserve"> p.m.</w:t>
      </w:r>
    </w:p>
    <w:p w14:paraId="057F036D" w14:textId="77777777" w:rsidR="00A701D8" w:rsidRPr="004B3CBD" w:rsidRDefault="00A701D8" w:rsidP="004B3CBD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346B6FD5" w14:textId="6D9B9F3B" w:rsidR="006D0162" w:rsidRPr="00A701D8" w:rsidRDefault="006D0162" w:rsidP="006D0162">
      <w:pPr>
        <w:pStyle w:val="BodyText"/>
        <w:spacing w:before="3"/>
      </w:pPr>
      <w:r w:rsidRPr="00A701D8">
        <w:t xml:space="preserve">Motion made by Mayor McFadden, seconded by </w:t>
      </w:r>
      <w:r w:rsidR="00584DAB">
        <w:t>Deputy Mayor Shaw</w:t>
      </w:r>
      <w:r w:rsidRPr="00A701D8">
        <w:t>.</w:t>
      </w:r>
    </w:p>
    <w:p w14:paraId="18AE0424" w14:textId="77777777" w:rsidR="006D0162" w:rsidRPr="00A701D8" w:rsidRDefault="006D0162" w:rsidP="006D0162">
      <w:pPr>
        <w:tabs>
          <w:tab w:val="left" w:pos="1199"/>
          <w:tab w:val="left" w:pos="1200"/>
        </w:tabs>
        <w:spacing w:before="1"/>
        <w:ind w:right="314"/>
        <w:rPr>
          <w:rFonts w:ascii="Times New Roman" w:hAnsi="Times New Roman"/>
          <w:sz w:val="24"/>
          <w:szCs w:val="24"/>
        </w:rPr>
      </w:pPr>
    </w:p>
    <w:p w14:paraId="66E190AC" w14:textId="77777777" w:rsidR="006D0162" w:rsidRPr="00A701D8" w:rsidRDefault="006D0162" w:rsidP="006D0162">
      <w:pPr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>Vote</w:t>
      </w:r>
      <w:r w:rsidRPr="00A701D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A701D8">
        <w:rPr>
          <w:rFonts w:ascii="Times New Roman" w:hAnsi="Times New Roman"/>
          <w:sz w:val="24"/>
          <w:szCs w:val="24"/>
        </w:rPr>
        <w:t>of the</w:t>
      </w:r>
      <w:r w:rsidRPr="00A701D8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A701D8">
        <w:rPr>
          <w:rFonts w:ascii="Times New Roman" w:hAnsi="Times New Roman"/>
          <w:sz w:val="24"/>
          <w:szCs w:val="24"/>
        </w:rPr>
        <w:t>Board:</w:t>
      </w:r>
    </w:p>
    <w:p w14:paraId="76780E24" w14:textId="77777777" w:rsidR="006D0162" w:rsidRPr="00A701D8" w:rsidRDefault="006D0162" w:rsidP="006D0162">
      <w:pPr>
        <w:pStyle w:val="BodyText"/>
        <w:spacing w:before="3"/>
        <w:ind w:left="270"/>
      </w:pPr>
    </w:p>
    <w:p w14:paraId="76C37E59" w14:textId="77777777" w:rsidR="006D0162" w:rsidRPr="00A701D8" w:rsidRDefault="006D0162" w:rsidP="006D0162">
      <w:pPr>
        <w:ind w:right="5980"/>
        <w:jc w:val="both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 xml:space="preserve">Deputy Mayor </w:t>
      </w:r>
      <w:proofErr w:type="spellStart"/>
      <w:r w:rsidRPr="00A701D8">
        <w:rPr>
          <w:rFonts w:ascii="Times New Roman" w:hAnsi="Times New Roman"/>
          <w:sz w:val="24"/>
          <w:szCs w:val="24"/>
        </w:rPr>
        <w:t>Tinka</w:t>
      </w:r>
      <w:proofErr w:type="spellEnd"/>
      <w:r w:rsidRPr="00A701D8">
        <w:rPr>
          <w:rFonts w:ascii="Times New Roman" w:hAnsi="Times New Roman"/>
          <w:sz w:val="24"/>
          <w:szCs w:val="24"/>
        </w:rPr>
        <w:t xml:space="preserve"> Shaw – Aye</w:t>
      </w:r>
    </w:p>
    <w:p w14:paraId="44D32587" w14:textId="1F447F82" w:rsidR="006D0162" w:rsidRPr="00A701D8" w:rsidRDefault="006D0162" w:rsidP="006D0162">
      <w:pPr>
        <w:ind w:right="6624"/>
        <w:jc w:val="both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>Trustee</w:t>
      </w:r>
      <w:r w:rsidRPr="00A701D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A701D8">
        <w:rPr>
          <w:rFonts w:ascii="Times New Roman" w:hAnsi="Times New Roman"/>
          <w:sz w:val="24"/>
          <w:szCs w:val="24"/>
        </w:rPr>
        <w:t>Brooke –</w:t>
      </w:r>
      <w:r w:rsidR="00882E62">
        <w:rPr>
          <w:rFonts w:ascii="Times New Roman" w:hAnsi="Times New Roman"/>
          <w:sz w:val="24"/>
          <w:szCs w:val="24"/>
        </w:rPr>
        <w:t xml:space="preserve"> </w:t>
      </w:r>
      <w:r w:rsidR="00584DAB">
        <w:rPr>
          <w:rFonts w:ascii="Times New Roman" w:hAnsi="Times New Roman"/>
          <w:sz w:val="24"/>
          <w:szCs w:val="24"/>
        </w:rPr>
        <w:t>Absent</w:t>
      </w:r>
    </w:p>
    <w:p w14:paraId="735375FF" w14:textId="77777777" w:rsidR="006D0162" w:rsidRPr="00A701D8" w:rsidRDefault="006D0162" w:rsidP="006D0162">
      <w:pPr>
        <w:ind w:right="40"/>
        <w:jc w:val="both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 xml:space="preserve">Trustee Christopher </w:t>
      </w:r>
      <w:proofErr w:type="spellStart"/>
      <w:r w:rsidRPr="00A701D8">
        <w:rPr>
          <w:rFonts w:ascii="Times New Roman" w:hAnsi="Times New Roman"/>
          <w:sz w:val="24"/>
          <w:szCs w:val="24"/>
        </w:rPr>
        <w:t>Kasker</w:t>
      </w:r>
      <w:proofErr w:type="spellEnd"/>
      <w:r w:rsidRPr="00A701D8">
        <w:rPr>
          <w:rFonts w:ascii="Times New Roman" w:hAnsi="Times New Roman"/>
          <w:sz w:val="24"/>
          <w:szCs w:val="24"/>
        </w:rPr>
        <w:t xml:space="preserve"> – Aye </w:t>
      </w:r>
    </w:p>
    <w:p w14:paraId="63E29C30" w14:textId="77777777" w:rsidR="006D0162" w:rsidRPr="00A701D8" w:rsidRDefault="006D0162" w:rsidP="006D0162">
      <w:pPr>
        <w:ind w:right="40"/>
        <w:jc w:val="both"/>
        <w:rPr>
          <w:rFonts w:ascii="Times New Roman" w:hAnsi="Times New Roman"/>
          <w:sz w:val="24"/>
          <w:szCs w:val="24"/>
        </w:rPr>
      </w:pPr>
      <w:r w:rsidRPr="00A701D8">
        <w:rPr>
          <w:rFonts w:ascii="Times New Roman" w:hAnsi="Times New Roman"/>
          <w:sz w:val="24"/>
          <w:szCs w:val="24"/>
        </w:rPr>
        <w:t>Trustee</w:t>
      </w:r>
      <w:r w:rsidRPr="00A701D8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A701D8">
        <w:rPr>
          <w:rFonts w:ascii="Times New Roman" w:hAnsi="Times New Roman"/>
          <w:sz w:val="24"/>
          <w:szCs w:val="24"/>
        </w:rPr>
        <w:t>Scherer – Aye</w:t>
      </w:r>
    </w:p>
    <w:p w14:paraId="404362F5" w14:textId="77777777" w:rsidR="00054AAB" w:rsidRDefault="006D0162" w:rsidP="00054AAB">
      <w:pPr>
        <w:pStyle w:val="BodyText"/>
      </w:pPr>
      <w:r w:rsidRPr="00A701D8">
        <w:t>Mayor David C. McFadden –</w:t>
      </w:r>
      <w:r w:rsidR="00054AAB">
        <w:t xml:space="preserve"> Did not vote</w:t>
      </w:r>
    </w:p>
    <w:p w14:paraId="22F68313" w14:textId="2005EC34" w:rsidR="00687763" w:rsidRPr="009018A0" w:rsidRDefault="00687763" w:rsidP="009E1A59">
      <w:pPr>
        <w:pStyle w:val="BodyText"/>
        <w:contextualSpacing/>
      </w:pPr>
    </w:p>
    <w:p w14:paraId="78EB734C" w14:textId="7CE7FC63" w:rsidR="00BD1FEB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Respectfully submitted,</w:t>
      </w:r>
    </w:p>
    <w:p w14:paraId="6A7462B3" w14:textId="07BBA450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07F1D147" w14:textId="4BE81F3B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43D9A613" w14:textId="1F0F122E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20393838" w14:textId="7B14C426" w:rsidR="00562C90" w:rsidRPr="00C86433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Elizabeth A. Doherty</w:t>
      </w:r>
    </w:p>
    <w:p w14:paraId="03CB6F1F" w14:textId="518D234F" w:rsidR="00562C90" w:rsidRDefault="00562C90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  <w:r w:rsidRPr="00C86433">
        <w:rPr>
          <w:rFonts w:ascii="Times New Roman" w:hAnsi="Times New Roman"/>
          <w:sz w:val="24"/>
          <w:szCs w:val="24"/>
        </w:rPr>
        <w:tab/>
        <w:t>Village Clerk-Treasurer</w:t>
      </w:r>
    </w:p>
    <w:p w14:paraId="2E907CD2" w14:textId="074A0AF6" w:rsidR="003271E7" w:rsidRDefault="003271E7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p w14:paraId="3E932907" w14:textId="77777777" w:rsidR="003271E7" w:rsidRPr="00C86433" w:rsidRDefault="003271E7" w:rsidP="00562C90">
      <w:pPr>
        <w:tabs>
          <w:tab w:val="left" w:pos="5040"/>
        </w:tabs>
        <w:rPr>
          <w:rFonts w:ascii="Times New Roman" w:hAnsi="Times New Roman"/>
          <w:sz w:val="24"/>
          <w:szCs w:val="24"/>
        </w:rPr>
      </w:pPr>
    </w:p>
    <w:sectPr w:rsidR="003271E7" w:rsidRPr="00C86433" w:rsidSect="00865987">
      <w:headerReference w:type="even" r:id="rId7"/>
      <w:head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C8F45F" w14:textId="77777777" w:rsidR="00F90CEF" w:rsidRDefault="00F90CEF" w:rsidP="00A85ED5">
      <w:r>
        <w:separator/>
      </w:r>
    </w:p>
  </w:endnote>
  <w:endnote w:type="continuationSeparator" w:id="0">
    <w:p w14:paraId="03405383" w14:textId="77777777" w:rsidR="00F90CEF" w:rsidRDefault="00F90CEF" w:rsidP="00A8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altName w:val="Century"/>
    <w:charset w:val="00"/>
    <w:family w:val="auto"/>
    <w:pitch w:val="variable"/>
    <w:sig w:usb0="00000000" w:usb1="00000019" w:usb2="00000000" w:usb3="00000000" w:csb0="000001FB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37A9E" w14:textId="77777777" w:rsidR="00F90CEF" w:rsidRDefault="00F90CEF" w:rsidP="00A85ED5">
      <w:r>
        <w:separator/>
      </w:r>
    </w:p>
  </w:footnote>
  <w:footnote w:type="continuationSeparator" w:id="0">
    <w:p w14:paraId="36FDE7CD" w14:textId="77777777" w:rsidR="00F90CEF" w:rsidRDefault="00F90CEF" w:rsidP="00A85E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8688A7" w14:textId="77777777" w:rsidR="00F90CEF" w:rsidRDefault="00F90CE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60BE8365" wp14:editId="07C395D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186C53" w14:textId="77777777" w:rsidR="00F90CEF" w:rsidRDefault="00F90CEF" w:rsidP="0009606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BE83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" o:allowincell="f" filled="f" stroked="f">
              <v:stroke joinstyle="round"/>
              <o:lock v:ext="edit" shapetype="t"/>
              <v:textbox style="mso-fit-shape-to-text:t">
                <w:txbxContent>
                  <w:p w14:paraId="6C186C53" w14:textId="77777777" w:rsidR="00F90CEF" w:rsidRDefault="00F90CEF" w:rsidP="0009606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03945" w14:textId="793BB583" w:rsidR="00F90CEF" w:rsidRDefault="00F90CEF" w:rsidP="00865987">
    <w:pPr>
      <w:pStyle w:val="Header"/>
    </w:pPr>
    <w:r>
      <w:rPr>
        <w:sz w:val="24"/>
        <w:szCs w:val="24"/>
      </w:rPr>
      <w:t>Board of Trustees Meeting Minutes</w:t>
    </w:r>
    <w:r>
      <w:rPr>
        <w:sz w:val="24"/>
        <w:szCs w:val="24"/>
      </w:rPr>
      <w:tab/>
    </w:r>
    <w:r w:rsidRPr="00C15E26">
      <w:rPr>
        <w:sz w:val="24"/>
        <w:szCs w:val="24"/>
      </w:rPr>
      <w:fldChar w:fldCharType="begin"/>
    </w:r>
    <w:r w:rsidRPr="00C15E26">
      <w:rPr>
        <w:sz w:val="24"/>
        <w:szCs w:val="24"/>
      </w:rPr>
      <w:instrText xml:space="preserve"> PAGE </w:instrText>
    </w:r>
    <w:r w:rsidRPr="00C15E26">
      <w:rPr>
        <w:sz w:val="24"/>
        <w:szCs w:val="24"/>
      </w:rPr>
      <w:fldChar w:fldCharType="separate"/>
    </w:r>
    <w:r w:rsidR="00722AB6">
      <w:rPr>
        <w:noProof/>
        <w:sz w:val="24"/>
        <w:szCs w:val="24"/>
      </w:rPr>
      <w:t>9</w:t>
    </w:r>
    <w:r w:rsidRPr="00C15E26">
      <w:rPr>
        <w:sz w:val="24"/>
        <w:szCs w:val="24"/>
      </w:rPr>
      <w:fldChar w:fldCharType="end"/>
    </w:r>
    <w:r>
      <w:rPr>
        <w:sz w:val="24"/>
        <w:szCs w:val="24"/>
      </w:rPr>
      <w:tab/>
    </w:r>
    <w:r w:rsidR="007D6453">
      <w:rPr>
        <w:sz w:val="24"/>
        <w:szCs w:val="24"/>
      </w:rPr>
      <w:t>September</w:t>
    </w:r>
    <w:r>
      <w:rPr>
        <w:sz w:val="24"/>
        <w:szCs w:val="24"/>
      </w:rPr>
      <w:t xml:space="preserve"> </w:t>
    </w:r>
    <w:r w:rsidR="007D6453">
      <w:rPr>
        <w:sz w:val="24"/>
        <w:szCs w:val="24"/>
      </w:rPr>
      <w:t>2</w:t>
    </w:r>
    <w:r>
      <w:rPr>
        <w:sz w:val="24"/>
        <w:szCs w:val="24"/>
      </w:rPr>
      <w:t>1, 2022</w:t>
    </w:r>
  </w:p>
  <w:p w14:paraId="4B83CE52" w14:textId="77777777" w:rsidR="00F90CEF" w:rsidRDefault="00F90CE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7558B611" wp14:editId="674D9D4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DB3111" w14:textId="77777777" w:rsidR="00F90CEF" w:rsidRDefault="00F90CEF" w:rsidP="0009606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58B6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34DB3111" w14:textId="77777777" w:rsidR="00F90CEF" w:rsidRDefault="00F90CEF" w:rsidP="0009606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2F4"/>
    <w:multiLevelType w:val="hybridMultilevel"/>
    <w:tmpl w:val="499404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AF6AF7"/>
    <w:multiLevelType w:val="hybridMultilevel"/>
    <w:tmpl w:val="3DE043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61037"/>
    <w:multiLevelType w:val="multilevel"/>
    <w:tmpl w:val="35963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312760"/>
    <w:multiLevelType w:val="hybridMultilevel"/>
    <w:tmpl w:val="858AA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63443C"/>
    <w:multiLevelType w:val="hybridMultilevel"/>
    <w:tmpl w:val="C94E461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6857B61"/>
    <w:multiLevelType w:val="hybridMultilevel"/>
    <w:tmpl w:val="BAA4D37C"/>
    <w:lvl w:ilvl="0" w:tplc="E6723FB6">
      <w:start w:val="1"/>
      <w:numFmt w:val="lowerLetter"/>
      <w:lvlText w:val="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1CA4565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7A6733"/>
    <w:multiLevelType w:val="hybridMultilevel"/>
    <w:tmpl w:val="75A251D6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180627"/>
    <w:multiLevelType w:val="hybridMultilevel"/>
    <w:tmpl w:val="79867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6368DE"/>
    <w:multiLevelType w:val="hybridMultilevel"/>
    <w:tmpl w:val="CD70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3075A9"/>
    <w:multiLevelType w:val="hybridMultilevel"/>
    <w:tmpl w:val="6D501D2C"/>
    <w:lvl w:ilvl="0" w:tplc="91C236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D01F02"/>
    <w:multiLevelType w:val="hybridMultilevel"/>
    <w:tmpl w:val="2076C4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C66076"/>
    <w:multiLevelType w:val="hybridMultilevel"/>
    <w:tmpl w:val="90580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8619CA"/>
    <w:multiLevelType w:val="hybridMultilevel"/>
    <w:tmpl w:val="A156FB48"/>
    <w:lvl w:ilvl="0" w:tplc="13480546">
      <w:start w:val="1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02362"/>
    <w:multiLevelType w:val="hybridMultilevel"/>
    <w:tmpl w:val="8BBE73C8"/>
    <w:lvl w:ilvl="0" w:tplc="A8A692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8F22AB"/>
    <w:multiLevelType w:val="hybridMultilevel"/>
    <w:tmpl w:val="5036AF3C"/>
    <w:lvl w:ilvl="0" w:tplc="38A2EA84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A93894"/>
    <w:multiLevelType w:val="hybridMultilevel"/>
    <w:tmpl w:val="8BBE73C8"/>
    <w:lvl w:ilvl="0" w:tplc="A8A692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9EC5A5A"/>
    <w:multiLevelType w:val="hybridMultilevel"/>
    <w:tmpl w:val="70BA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053B2"/>
    <w:multiLevelType w:val="hybridMultilevel"/>
    <w:tmpl w:val="40E26C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14"/>
  </w:num>
  <w:num w:numId="4">
    <w:abstractNumId w:val="19"/>
  </w:num>
  <w:num w:numId="5">
    <w:abstractNumId w:val="0"/>
  </w:num>
  <w:num w:numId="6">
    <w:abstractNumId w:val="10"/>
  </w:num>
  <w:num w:numId="7">
    <w:abstractNumId w:val="16"/>
  </w:num>
  <w:num w:numId="8">
    <w:abstractNumId w:val="18"/>
  </w:num>
  <w:num w:numId="9">
    <w:abstractNumId w:val="15"/>
  </w:num>
  <w:num w:numId="10">
    <w:abstractNumId w:val="11"/>
  </w:num>
  <w:num w:numId="11">
    <w:abstractNumId w:val="20"/>
  </w:num>
  <w:num w:numId="12">
    <w:abstractNumId w:val="5"/>
  </w:num>
  <w:num w:numId="13">
    <w:abstractNumId w:val="12"/>
  </w:num>
  <w:num w:numId="14">
    <w:abstractNumId w:val="3"/>
  </w:num>
  <w:num w:numId="15">
    <w:abstractNumId w:val="9"/>
  </w:num>
  <w:num w:numId="16">
    <w:abstractNumId w:val="17"/>
  </w:num>
  <w:num w:numId="17">
    <w:abstractNumId w:val="7"/>
  </w:num>
  <w:num w:numId="18">
    <w:abstractNumId w:val="2"/>
  </w:num>
  <w:num w:numId="19">
    <w:abstractNumId w:val="13"/>
  </w:num>
  <w:num w:numId="20">
    <w:abstractNumId w:val="4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MDU0MzS2NDc3MTJQ0lEKTi0uzszPAykwrAUA6AsTTSwAAAA="/>
  </w:docVars>
  <w:rsids>
    <w:rsidRoot w:val="00A85ED5"/>
    <w:rsid w:val="00001D11"/>
    <w:rsid w:val="00002217"/>
    <w:rsid w:val="000069DC"/>
    <w:rsid w:val="00013914"/>
    <w:rsid w:val="000153F4"/>
    <w:rsid w:val="00025F5F"/>
    <w:rsid w:val="00032623"/>
    <w:rsid w:val="00035856"/>
    <w:rsid w:val="000366B4"/>
    <w:rsid w:val="00042CD8"/>
    <w:rsid w:val="000443B2"/>
    <w:rsid w:val="00045A73"/>
    <w:rsid w:val="000464B4"/>
    <w:rsid w:val="00052CDC"/>
    <w:rsid w:val="00054AAB"/>
    <w:rsid w:val="00055DB8"/>
    <w:rsid w:val="00060DAA"/>
    <w:rsid w:val="00061F38"/>
    <w:rsid w:val="00065582"/>
    <w:rsid w:val="0006783A"/>
    <w:rsid w:val="00070079"/>
    <w:rsid w:val="00070ACD"/>
    <w:rsid w:val="0008336C"/>
    <w:rsid w:val="00084519"/>
    <w:rsid w:val="000927B0"/>
    <w:rsid w:val="000934E0"/>
    <w:rsid w:val="000956C1"/>
    <w:rsid w:val="00096066"/>
    <w:rsid w:val="000A0201"/>
    <w:rsid w:val="000A22AC"/>
    <w:rsid w:val="000A3C3D"/>
    <w:rsid w:val="000A4F83"/>
    <w:rsid w:val="000B01B3"/>
    <w:rsid w:val="000B4921"/>
    <w:rsid w:val="000C1F9F"/>
    <w:rsid w:val="000C38C4"/>
    <w:rsid w:val="000C4445"/>
    <w:rsid w:val="000D191A"/>
    <w:rsid w:val="000D3C07"/>
    <w:rsid w:val="000D6F6B"/>
    <w:rsid w:val="000D7E2B"/>
    <w:rsid w:val="000E0297"/>
    <w:rsid w:val="000E2437"/>
    <w:rsid w:val="000E7239"/>
    <w:rsid w:val="000E79D3"/>
    <w:rsid w:val="000F2A05"/>
    <w:rsid w:val="000F2CA8"/>
    <w:rsid w:val="000F34F9"/>
    <w:rsid w:val="000F471A"/>
    <w:rsid w:val="000F471B"/>
    <w:rsid w:val="000F5CAC"/>
    <w:rsid w:val="000F725F"/>
    <w:rsid w:val="001028D2"/>
    <w:rsid w:val="0010330E"/>
    <w:rsid w:val="0010481B"/>
    <w:rsid w:val="00107086"/>
    <w:rsid w:val="00113C8F"/>
    <w:rsid w:val="001158A4"/>
    <w:rsid w:val="00120361"/>
    <w:rsid w:val="00124EA1"/>
    <w:rsid w:val="0012540E"/>
    <w:rsid w:val="0012706C"/>
    <w:rsid w:val="00131366"/>
    <w:rsid w:val="00131DFA"/>
    <w:rsid w:val="001323C9"/>
    <w:rsid w:val="00132CA5"/>
    <w:rsid w:val="00140503"/>
    <w:rsid w:val="00144193"/>
    <w:rsid w:val="00155759"/>
    <w:rsid w:val="00156D83"/>
    <w:rsid w:val="00162F21"/>
    <w:rsid w:val="0016580B"/>
    <w:rsid w:val="00170451"/>
    <w:rsid w:val="001817A8"/>
    <w:rsid w:val="00183BFA"/>
    <w:rsid w:val="00183C85"/>
    <w:rsid w:val="001840DC"/>
    <w:rsid w:val="0018506C"/>
    <w:rsid w:val="00185A64"/>
    <w:rsid w:val="0018677F"/>
    <w:rsid w:val="00192377"/>
    <w:rsid w:val="00193236"/>
    <w:rsid w:val="00195CE9"/>
    <w:rsid w:val="00196DA2"/>
    <w:rsid w:val="001970CF"/>
    <w:rsid w:val="001C4735"/>
    <w:rsid w:val="001C4EE7"/>
    <w:rsid w:val="001C6269"/>
    <w:rsid w:val="001D02D8"/>
    <w:rsid w:val="001D1D6D"/>
    <w:rsid w:val="001D24A0"/>
    <w:rsid w:val="001D33FE"/>
    <w:rsid w:val="001E09E6"/>
    <w:rsid w:val="001E6D95"/>
    <w:rsid w:val="001F4B68"/>
    <w:rsid w:val="001F4FE9"/>
    <w:rsid w:val="001F76D0"/>
    <w:rsid w:val="001F78F0"/>
    <w:rsid w:val="0020137F"/>
    <w:rsid w:val="00204289"/>
    <w:rsid w:val="0020747E"/>
    <w:rsid w:val="00210911"/>
    <w:rsid w:val="00212A1F"/>
    <w:rsid w:val="00212C44"/>
    <w:rsid w:val="002159E2"/>
    <w:rsid w:val="00216356"/>
    <w:rsid w:val="002167DC"/>
    <w:rsid w:val="00217E84"/>
    <w:rsid w:val="00227D5B"/>
    <w:rsid w:val="00232440"/>
    <w:rsid w:val="002327F3"/>
    <w:rsid w:val="002335E7"/>
    <w:rsid w:val="00234E76"/>
    <w:rsid w:val="00240407"/>
    <w:rsid w:val="00242C67"/>
    <w:rsid w:val="00243C7C"/>
    <w:rsid w:val="002457A7"/>
    <w:rsid w:val="002527E8"/>
    <w:rsid w:val="0025307F"/>
    <w:rsid w:val="00256B73"/>
    <w:rsid w:val="00260EFA"/>
    <w:rsid w:val="00264A63"/>
    <w:rsid w:val="00265454"/>
    <w:rsid w:val="00266CAD"/>
    <w:rsid w:val="00267009"/>
    <w:rsid w:val="002732F9"/>
    <w:rsid w:val="0027406B"/>
    <w:rsid w:val="00274982"/>
    <w:rsid w:val="0027767D"/>
    <w:rsid w:val="002824BB"/>
    <w:rsid w:val="0028589B"/>
    <w:rsid w:val="002871ED"/>
    <w:rsid w:val="002A0447"/>
    <w:rsid w:val="002A1DAD"/>
    <w:rsid w:val="002A35F6"/>
    <w:rsid w:val="002A715D"/>
    <w:rsid w:val="002B1F3C"/>
    <w:rsid w:val="002B2F9E"/>
    <w:rsid w:val="002B434E"/>
    <w:rsid w:val="002B5B12"/>
    <w:rsid w:val="002B67A7"/>
    <w:rsid w:val="002C08EE"/>
    <w:rsid w:val="002C280D"/>
    <w:rsid w:val="002C2E9D"/>
    <w:rsid w:val="002C3BBC"/>
    <w:rsid w:val="002D0D54"/>
    <w:rsid w:val="002D18FE"/>
    <w:rsid w:val="002D66CE"/>
    <w:rsid w:val="002E66E5"/>
    <w:rsid w:val="002E7694"/>
    <w:rsid w:val="002F27B4"/>
    <w:rsid w:val="002F59B4"/>
    <w:rsid w:val="002F5DF4"/>
    <w:rsid w:val="002F73A1"/>
    <w:rsid w:val="00303EA5"/>
    <w:rsid w:val="00311FF5"/>
    <w:rsid w:val="00312D04"/>
    <w:rsid w:val="00314BC9"/>
    <w:rsid w:val="003212F5"/>
    <w:rsid w:val="00321DC2"/>
    <w:rsid w:val="00325225"/>
    <w:rsid w:val="00326F8E"/>
    <w:rsid w:val="003271E7"/>
    <w:rsid w:val="0032738C"/>
    <w:rsid w:val="003327B8"/>
    <w:rsid w:val="00341290"/>
    <w:rsid w:val="00341832"/>
    <w:rsid w:val="003501DA"/>
    <w:rsid w:val="00350DE7"/>
    <w:rsid w:val="003515B0"/>
    <w:rsid w:val="0035267E"/>
    <w:rsid w:val="00353F8C"/>
    <w:rsid w:val="003604C6"/>
    <w:rsid w:val="00362813"/>
    <w:rsid w:val="0036481D"/>
    <w:rsid w:val="00365E47"/>
    <w:rsid w:val="0036735B"/>
    <w:rsid w:val="00367EB5"/>
    <w:rsid w:val="00375C9F"/>
    <w:rsid w:val="00385BE4"/>
    <w:rsid w:val="00385FB8"/>
    <w:rsid w:val="003865BC"/>
    <w:rsid w:val="00391BDC"/>
    <w:rsid w:val="003933A9"/>
    <w:rsid w:val="003949EC"/>
    <w:rsid w:val="003951E4"/>
    <w:rsid w:val="003A1051"/>
    <w:rsid w:val="003A3F47"/>
    <w:rsid w:val="003A7004"/>
    <w:rsid w:val="003A74D9"/>
    <w:rsid w:val="003B0D52"/>
    <w:rsid w:val="003B1EF2"/>
    <w:rsid w:val="003B3EB8"/>
    <w:rsid w:val="003C0390"/>
    <w:rsid w:val="003C2AF6"/>
    <w:rsid w:val="003C35D2"/>
    <w:rsid w:val="003C3BF5"/>
    <w:rsid w:val="003C3D24"/>
    <w:rsid w:val="003C5221"/>
    <w:rsid w:val="003D1AE9"/>
    <w:rsid w:val="003D4428"/>
    <w:rsid w:val="003D56E1"/>
    <w:rsid w:val="003D7D85"/>
    <w:rsid w:val="003E0E22"/>
    <w:rsid w:val="003F3FA1"/>
    <w:rsid w:val="003F4F24"/>
    <w:rsid w:val="003F6E31"/>
    <w:rsid w:val="003F709D"/>
    <w:rsid w:val="0040345D"/>
    <w:rsid w:val="00404196"/>
    <w:rsid w:val="00410436"/>
    <w:rsid w:val="004119B1"/>
    <w:rsid w:val="004137F1"/>
    <w:rsid w:val="004155A7"/>
    <w:rsid w:val="0042042A"/>
    <w:rsid w:val="004240BD"/>
    <w:rsid w:val="00433879"/>
    <w:rsid w:val="00435029"/>
    <w:rsid w:val="00442ADD"/>
    <w:rsid w:val="004434BA"/>
    <w:rsid w:val="00444DCF"/>
    <w:rsid w:val="00451264"/>
    <w:rsid w:val="00454257"/>
    <w:rsid w:val="004569C1"/>
    <w:rsid w:val="00456C20"/>
    <w:rsid w:val="004622ED"/>
    <w:rsid w:val="00467569"/>
    <w:rsid w:val="00474BAE"/>
    <w:rsid w:val="00480E7F"/>
    <w:rsid w:val="004813DA"/>
    <w:rsid w:val="00481B29"/>
    <w:rsid w:val="0048568D"/>
    <w:rsid w:val="00485F8F"/>
    <w:rsid w:val="00487505"/>
    <w:rsid w:val="0048788E"/>
    <w:rsid w:val="00492001"/>
    <w:rsid w:val="00493C4C"/>
    <w:rsid w:val="0049558D"/>
    <w:rsid w:val="00496B1E"/>
    <w:rsid w:val="00496BC2"/>
    <w:rsid w:val="004973F7"/>
    <w:rsid w:val="004A27B1"/>
    <w:rsid w:val="004A39A8"/>
    <w:rsid w:val="004B38FD"/>
    <w:rsid w:val="004B3CBD"/>
    <w:rsid w:val="004B4485"/>
    <w:rsid w:val="004B4F75"/>
    <w:rsid w:val="004B6893"/>
    <w:rsid w:val="004C4F8E"/>
    <w:rsid w:val="004C5C13"/>
    <w:rsid w:val="004D1F7D"/>
    <w:rsid w:val="004D23FF"/>
    <w:rsid w:val="004D499C"/>
    <w:rsid w:val="004D6C3F"/>
    <w:rsid w:val="004D6D5E"/>
    <w:rsid w:val="004E1CBF"/>
    <w:rsid w:val="004E2735"/>
    <w:rsid w:val="004E5ABB"/>
    <w:rsid w:val="004F3A30"/>
    <w:rsid w:val="004F66C1"/>
    <w:rsid w:val="004F6940"/>
    <w:rsid w:val="005008C1"/>
    <w:rsid w:val="00500983"/>
    <w:rsid w:val="00505636"/>
    <w:rsid w:val="00505E48"/>
    <w:rsid w:val="00513F56"/>
    <w:rsid w:val="0051639A"/>
    <w:rsid w:val="005220CD"/>
    <w:rsid w:val="00527998"/>
    <w:rsid w:val="005301AD"/>
    <w:rsid w:val="0053051C"/>
    <w:rsid w:val="00536A27"/>
    <w:rsid w:val="0054058F"/>
    <w:rsid w:val="00544AD8"/>
    <w:rsid w:val="00546BE3"/>
    <w:rsid w:val="005508C7"/>
    <w:rsid w:val="0055116C"/>
    <w:rsid w:val="005527AE"/>
    <w:rsid w:val="00552A4F"/>
    <w:rsid w:val="00552D5F"/>
    <w:rsid w:val="00553276"/>
    <w:rsid w:val="00553E72"/>
    <w:rsid w:val="00554506"/>
    <w:rsid w:val="0055752C"/>
    <w:rsid w:val="005604F4"/>
    <w:rsid w:val="00560B04"/>
    <w:rsid w:val="00561FFC"/>
    <w:rsid w:val="00562C90"/>
    <w:rsid w:val="00565974"/>
    <w:rsid w:val="00567837"/>
    <w:rsid w:val="0057333A"/>
    <w:rsid w:val="005733E6"/>
    <w:rsid w:val="0057766F"/>
    <w:rsid w:val="00577793"/>
    <w:rsid w:val="00580944"/>
    <w:rsid w:val="00580A08"/>
    <w:rsid w:val="00583001"/>
    <w:rsid w:val="00584DAB"/>
    <w:rsid w:val="0059100A"/>
    <w:rsid w:val="00593706"/>
    <w:rsid w:val="0059749A"/>
    <w:rsid w:val="005A0C2D"/>
    <w:rsid w:val="005A2F6D"/>
    <w:rsid w:val="005A31D3"/>
    <w:rsid w:val="005A6EAB"/>
    <w:rsid w:val="005B66AD"/>
    <w:rsid w:val="005C175B"/>
    <w:rsid w:val="005C5855"/>
    <w:rsid w:val="005C77B0"/>
    <w:rsid w:val="005D2CA1"/>
    <w:rsid w:val="005D47F8"/>
    <w:rsid w:val="005D7235"/>
    <w:rsid w:val="005E0671"/>
    <w:rsid w:val="005E29AB"/>
    <w:rsid w:val="005E36A3"/>
    <w:rsid w:val="005E38D2"/>
    <w:rsid w:val="005E3A16"/>
    <w:rsid w:val="005E4832"/>
    <w:rsid w:val="005F0C90"/>
    <w:rsid w:val="005F42A0"/>
    <w:rsid w:val="005F5F27"/>
    <w:rsid w:val="005F6530"/>
    <w:rsid w:val="005F7D91"/>
    <w:rsid w:val="00600AA5"/>
    <w:rsid w:val="00612613"/>
    <w:rsid w:val="00612E80"/>
    <w:rsid w:val="00616576"/>
    <w:rsid w:val="00623085"/>
    <w:rsid w:val="00625A67"/>
    <w:rsid w:val="00626663"/>
    <w:rsid w:val="00627CE5"/>
    <w:rsid w:val="00630864"/>
    <w:rsid w:val="0063390B"/>
    <w:rsid w:val="006402DE"/>
    <w:rsid w:val="00643A3D"/>
    <w:rsid w:val="00643D75"/>
    <w:rsid w:val="006446F4"/>
    <w:rsid w:val="006448DF"/>
    <w:rsid w:val="006536D5"/>
    <w:rsid w:val="00654D76"/>
    <w:rsid w:val="00657FB2"/>
    <w:rsid w:val="00662620"/>
    <w:rsid w:val="006645EC"/>
    <w:rsid w:val="00666658"/>
    <w:rsid w:val="00666C69"/>
    <w:rsid w:val="006730D4"/>
    <w:rsid w:val="00674DA0"/>
    <w:rsid w:val="00675681"/>
    <w:rsid w:val="006833B2"/>
    <w:rsid w:val="0068372C"/>
    <w:rsid w:val="00685A5B"/>
    <w:rsid w:val="00686DC3"/>
    <w:rsid w:val="00687763"/>
    <w:rsid w:val="006879C8"/>
    <w:rsid w:val="00696CD9"/>
    <w:rsid w:val="006A1A47"/>
    <w:rsid w:val="006A257A"/>
    <w:rsid w:val="006A2CED"/>
    <w:rsid w:val="006A2FCE"/>
    <w:rsid w:val="006A32BA"/>
    <w:rsid w:val="006A38BF"/>
    <w:rsid w:val="006A44C3"/>
    <w:rsid w:val="006A523A"/>
    <w:rsid w:val="006B107D"/>
    <w:rsid w:val="006B434B"/>
    <w:rsid w:val="006B53F4"/>
    <w:rsid w:val="006C002F"/>
    <w:rsid w:val="006C127A"/>
    <w:rsid w:val="006C16B2"/>
    <w:rsid w:val="006D0162"/>
    <w:rsid w:val="006D2DCA"/>
    <w:rsid w:val="006D70B5"/>
    <w:rsid w:val="006E39F5"/>
    <w:rsid w:val="006E641D"/>
    <w:rsid w:val="006E6C2C"/>
    <w:rsid w:val="006E748A"/>
    <w:rsid w:val="006E7F15"/>
    <w:rsid w:val="006F0FA9"/>
    <w:rsid w:val="006F6F39"/>
    <w:rsid w:val="007152B1"/>
    <w:rsid w:val="007160CB"/>
    <w:rsid w:val="00722AB6"/>
    <w:rsid w:val="0073345F"/>
    <w:rsid w:val="00733FDA"/>
    <w:rsid w:val="007352F8"/>
    <w:rsid w:val="00736754"/>
    <w:rsid w:val="007425C2"/>
    <w:rsid w:val="0075284E"/>
    <w:rsid w:val="00752D71"/>
    <w:rsid w:val="00752F35"/>
    <w:rsid w:val="00753FE8"/>
    <w:rsid w:val="007541E0"/>
    <w:rsid w:val="00757816"/>
    <w:rsid w:val="007611BD"/>
    <w:rsid w:val="007641F9"/>
    <w:rsid w:val="00766AA6"/>
    <w:rsid w:val="007739E3"/>
    <w:rsid w:val="00776BE0"/>
    <w:rsid w:val="00776D95"/>
    <w:rsid w:val="00780AB3"/>
    <w:rsid w:val="007846CD"/>
    <w:rsid w:val="00784A1E"/>
    <w:rsid w:val="00786927"/>
    <w:rsid w:val="00786F5E"/>
    <w:rsid w:val="00787FE1"/>
    <w:rsid w:val="00790263"/>
    <w:rsid w:val="00792D66"/>
    <w:rsid w:val="00797803"/>
    <w:rsid w:val="007A19DB"/>
    <w:rsid w:val="007A2D62"/>
    <w:rsid w:val="007A350F"/>
    <w:rsid w:val="007B2B5A"/>
    <w:rsid w:val="007B559A"/>
    <w:rsid w:val="007B7F1F"/>
    <w:rsid w:val="007C662E"/>
    <w:rsid w:val="007C6688"/>
    <w:rsid w:val="007D4C12"/>
    <w:rsid w:val="007D5E76"/>
    <w:rsid w:val="007D60D0"/>
    <w:rsid w:val="007D6453"/>
    <w:rsid w:val="007D772B"/>
    <w:rsid w:val="007E202B"/>
    <w:rsid w:val="007E2736"/>
    <w:rsid w:val="007E463F"/>
    <w:rsid w:val="007E5A5E"/>
    <w:rsid w:val="007E7238"/>
    <w:rsid w:val="007F682B"/>
    <w:rsid w:val="007F70A7"/>
    <w:rsid w:val="00801040"/>
    <w:rsid w:val="008056F1"/>
    <w:rsid w:val="008059D6"/>
    <w:rsid w:val="0080756C"/>
    <w:rsid w:val="00810DC8"/>
    <w:rsid w:val="00811664"/>
    <w:rsid w:val="00813ED0"/>
    <w:rsid w:val="00815824"/>
    <w:rsid w:val="008227F0"/>
    <w:rsid w:val="008236F4"/>
    <w:rsid w:val="00826A15"/>
    <w:rsid w:val="00826C31"/>
    <w:rsid w:val="008366ED"/>
    <w:rsid w:val="008377D7"/>
    <w:rsid w:val="00837EE6"/>
    <w:rsid w:val="00845EA5"/>
    <w:rsid w:val="008476B3"/>
    <w:rsid w:val="0085146B"/>
    <w:rsid w:val="00854642"/>
    <w:rsid w:val="00861DE6"/>
    <w:rsid w:val="00863A03"/>
    <w:rsid w:val="00864EB0"/>
    <w:rsid w:val="00865987"/>
    <w:rsid w:val="00865D1C"/>
    <w:rsid w:val="0087243E"/>
    <w:rsid w:val="00881040"/>
    <w:rsid w:val="008818ED"/>
    <w:rsid w:val="00882E62"/>
    <w:rsid w:val="008839A8"/>
    <w:rsid w:val="00886AA2"/>
    <w:rsid w:val="008933BF"/>
    <w:rsid w:val="00893CD4"/>
    <w:rsid w:val="00894DB4"/>
    <w:rsid w:val="00895F23"/>
    <w:rsid w:val="00897090"/>
    <w:rsid w:val="008A36E9"/>
    <w:rsid w:val="008A5351"/>
    <w:rsid w:val="008B0BD8"/>
    <w:rsid w:val="008C27D3"/>
    <w:rsid w:val="008C4212"/>
    <w:rsid w:val="008C4E75"/>
    <w:rsid w:val="008D3114"/>
    <w:rsid w:val="008D3FB3"/>
    <w:rsid w:val="008D43DA"/>
    <w:rsid w:val="008D5928"/>
    <w:rsid w:val="008E5A34"/>
    <w:rsid w:val="008F1E44"/>
    <w:rsid w:val="008F2F82"/>
    <w:rsid w:val="008F51C9"/>
    <w:rsid w:val="008F56D0"/>
    <w:rsid w:val="00900033"/>
    <w:rsid w:val="009018A0"/>
    <w:rsid w:val="00904D84"/>
    <w:rsid w:val="009071DC"/>
    <w:rsid w:val="009107F9"/>
    <w:rsid w:val="00911876"/>
    <w:rsid w:val="00921F58"/>
    <w:rsid w:val="00923ED5"/>
    <w:rsid w:val="009275BD"/>
    <w:rsid w:val="00933DA5"/>
    <w:rsid w:val="009407B4"/>
    <w:rsid w:val="009431D2"/>
    <w:rsid w:val="00943B57"/>
    <w:rsid w:val="00946089"/>
    <w:rsid w:val="0095518D"/>
    <w:rsid w:val="00957BA4"/>
    <w:rsid w:val="009614DC"/>
    <w:rsid w:val="009649DE"/>
    <w:rsid w:val="0096745C"/>
    <w:rsid w:val="009708BE"/>
    <w:rsid w:val="00970D98"/>
    <w:rsid w:val="00971EC4"/>
    <w:rsid w:val="00973C64"/>
    <w:rsid w:val="00974BA8"/>
    <w:rsid w:val="009774BA"/>
    <w:rsid w:val="009803D5"/>
    <w:rsid w:val="00982597"/>
    <w:rsid w:val="0098275E"/>
    <w:rsid w:val="009843EE"/>
    <w:rsid w:val="0098765A"/>
    <w:rsid w:val="00991617"/>
    <w:rsid w:val="009952B0"/>
    <w:rsid w:val="009970CD"/>
    <w:rsid w:val="0099774D"/>
    <w:rsid w:val="009A0C35"/>
    <w:rsid w:val="009A457F"/>
    <w:rsid w:val="009A5465"/>
    <w:rsid w:val="009A622C"/>
    <w:rsid w:val="009A6A22"/>
    <w:rsid w:val="009B1ED9"/>
    <w:rsid w:val="009B4769"/>
    <w:rsid w:val="009B7057"/>
    <w:rsid w:val="009C239C"/>
    <w:rsid w:val="009C303C"/>
    <w:rsid w:val="009C46EC"/>
    <w:rsid w:val="009C523A"/>
    <w:rsid w:val="009C568E"/>
    <w:rsid w:val="009C5690"/>
    <w:rsid w:val="009D092F"/>
    <w:rsid w:val="009D69D1"/>
    <w:rsid w:val="009E0F3D"/>
    <w:rsid w:val="009E0F68"/>
    <w:rsid w:val="009E190D"/>
    <w:rsid w:val="009E1A59"/>
    <w:rsid w:val="009E1E91"/>
    <w:rsid w:val="009E346C"/>
    <w:rsid w:val="009E45D5"/>
    <w:rsid w:val="009F2E7A"/>
    <w:rsid w:val="009F2F16"/>
    <w:rsid w:val="009F4110"/>
    <w:rsid w:val="00A004B2"/>
    <w:rsid w:val="00A00595"/>
    <w:rsid w:val="00A01AF8"/>
    <w:rsid w:val="00A115B8"/>
    <w:rsid w:val="00A117E7"/>
    <w:rsid w:val="00A122B8"/>
    <w:rsid w:val="00A12AC5"/>
    <w:rsid w:val="00A14EFC"/>
    <w:rsid w:val="00A15F19"/>
    <w:rsid w:val="00A313DB"/>
    <w:rsid w:val="00A31EE0"/>
    <w:rsid w:val="00A32524"/>
    <w:rsid w:val="00A3306E"/>
    <w:rsid w:val="00A34B17"/>
    <w:rsid w:val="00A3674A"/>
    <w:rsid w:val="00A3743E"/>
    <w:rsid w:val="00A4229F"/>
    <w:rsid w:val="00A42D3D"/>
    <w:rsid w:val="00A50653"/>
    <w:rsid w:val="00A537F8"/>
    <w:rsid w:val="00A56450"/>
    <w:rsid w:val="00A572D6"/>
    <w:rsid w:val="00A57AE3"/>
    <w:rsid w:val="00A601A1"/>
    <w:rsid w:val="00A60585"/>
    <w:rsid w:val="00A6082B"/>
    <w:rsid w:val="00A64CD8"/>
    <w:rsid w:val="00A678F5"/>
    <w:rsid w:val="00A701D8"/>
    <w:rsid w:val="00A71907"/>
    <w:rsid w:val="00A73BC1"/>
    <w:rsid w:val="00A754CF"/>
    <w:rsid w:val="00A82F47"/>
    <w:rsid w:val="00A85ED5"/>
    <w:rsid w:val="00A9290D"/>
    <w:rsid w:val="00A929A4"/>
    <w:rsid w:val="00AA0687"/>
    <w:rsid w:val="00AA1184"/>
    <w:rsid w:val="00AA4B1D"/>
    <w:rsid w:val="00AB1789"/>
    <w:rsid w:val="00AB5867"/>
    <w:rsid w:val="00AB74AC"/>
    <w:rsid w:val="00AC3216"/>
    <w:rsid w:val="00AD1087"/>
    <w:rsid w:val="00AD158C"/>
    <w:rsid w:val="00AD41A1"/>
    <w:rsid w:val="00AD563D"/>
    <w:rsid w:val="00AE21F5"/>
    <w:rsid w:val="00AE36DB"/>
    <w:rsid w:val="00AF084D"/>
    <w:rsid w:val="00AF2046"/>
    <w:rsid w:val="00AF4439"/>
    <w:rsid w:val="00AF6B38"/>
    <w:rsid w:val="00B003F4"/>
    <w:rsid w:val="00B0270D"/>
    <w:rsid w:val="00B02A53"/>
    <w:rsid w:val="00B04E21"/>
    <w:rsid w:val="00B06FFD"/>
    <w:rsid w:val="00B07519"/>
    <w:rsid w:val="00B12210"/>
    <w:rsid w:val="00B1317B"/>
    <w:rsid w:val="00B173E1"/>
    <w:rsid w:val="00B17B9F"/>
    <w:rsid w:val="00B21A78"/>
    <w:rsid w:val="00B25DAD"/>
    <w:rsid w:val="00B3686D"/>
    <w:rsid w:val="00B412A4"/>
    <w:rsid w:val="00B415D9"/>
    <w:rsid w:val="00B41849"/>
    <w:rsid w:val="00B419F2"/>
    <w:rsid w:val="00B44181"/>
    <w:rsid w:val="00B453BC"/>
    <w:rsid w:val="00B503E5"/>
    <w:rsid w:val="00B515B8"/>
    <w:rsid w:val="00B5180E"/>
    <w:rsid w:val="00B55498"/>
    <w:rsid w:val="00B604DC"/>
    <w:rsid w:val="00B61DE3"/>
    <w:rsid w:val="00B61EC5"/>
    <w:rsid w:val="00B63AF7"/>
    <w:rsid w:val="00B71FE9"/>
    <w:rsid w:val="00B759E8"/>
    <w:rsid w:val="00B76570"/>
    <w:rsid w:val="00B8243C"/>
    <w:rsid w:val="00B831C9"/>
    <w:rsid w:val="00B91659"/>
    <w:rsid w:val="00B92663"/>
    <w:rsid w:val="00B97DA0"/>
    <w:rsid w:val="00BA1685"/>
    <w:rsid w:val="00BA4420"/>
    <w:rsid w:val="00BA5E82"/>
    <w:rsid w:val="00BB0C4E"/>
    <w:rsid w:val="00BB14DC"/>
    <w:rsid w:val="00BB1777"/>
    <w:rsid w:val="00BB46EC"/>
    <w:rsid w:val="00BC060D"/>
    <w:rsid w:val="00BC0F1A"/>
    <w:rsid w:val="00BC334E"/>
    <w:rsid w:val="00BD04F0"/>
    <w:rsid w:val="00BD1788"/>
    <w:rsid w:val="00BD1FEB"/>
    <w:rsid w:val="00BD2AB2"/>
    <w:rsid w:val="00BD6575"/>
    <w:rsid w:val="00BD7B5E"/>
    <w:rsid w:val="00BE2905"/>
    <w:rsid w:val="00BE3530"/>
    <w:rsid w:val="00BE45C1"/>
    <w:rsid w:val="00BE511B"/>
    <w:rsid w:val="00BE56D1"/>
    <w:rsid w:val="00BE79F6"/>
    <w:rsid w:val="00BF1816"/>
    <w:rsid w:val="00BF230A"/>
    <w:rsid w:val="00BF4908"/>
    <w:rsid w:val="00C03088"/>
    <w:rsid w:val="00C046A3"/>
    <w:rsid w:val="00C05CF1"/>
    <w:rsid w:val="00C0643B"/>
    <w:rsid w:val="00C0655F"/>
    <w:rsid w:val="00C10B10"/>
    <w:rsid w:val="00C1199F"/>
    <w:rsid w:val="00C13B57"/>
    <w:rsid w:val="00C14235"/>
    <w:rsid w:val="00C179FD"/>
    <w:rsid w:val="00C20286"/>
    <w:rsid w:val="00C22504"/>
    <w:rsid w:val="00C3021F"/>
    <w:rsid w:val="00C30E79"/>
    <w:rsid w:val="00C409E5"/>
    <w:rsid w:val="00C413A7"/>
    <w:rsid w:val="00C44F53"/>
    <w:rsid w:val="00C52899"/>
    <w:rsid w:val="00C52F3F"/>
    <w:rsid w:val="00C5736A"/>
    <w:rsid w:val="00C65692"/>
    <w:rsid w:val="00C747BA"/>
    <w:rsid w:val="00C748C9"/>
    <w:rsid w:val="00C74AE6"/>
    <w:rsid w:val="00C759E9"/>
    <w:rsid w:val="00C86433"/>
    <w:rsid w:val="00C93460"/>
    <w:rsid w:val="00C947A5"/>
    <w:rsid w:val="00C9611B"/>
    <w:rsid w:val="00C97E42"/>
    <w:rsid w:val="00CA0142"/>
    <w:rsid w:val="00CA0612"/>
    <w:rsid w:val="00CA0A3B"/>
    <w:rsid w:val="00CA0AEB"/>
    <w:rsid w:val="00CA0F71"/>
    <w:rsid w:val="00CA2BF7"/>
    <w:rsid w:val="00CA2EA3"/>
    <w:rsid w:val="00CA451B"/>
    <w:rsid w:val="00CA5961"/>
    <w:rsid w:val="00CB0B0C"/>
    <w:rsid w:val="00CB5928"/>
    <w:rsid w:val="00CC02CE"/>
    <w:rsid w:val="00CD0C4F"/>
    <w:rsid w:val="00CD3ACA"/>
    <w:rsid w:val="00CD5271"/>
    <w:rsid w:val="00CD56E9"/>
    <w:rsid w:val="00CE5459"/>
    <w:rsid w:val="00CE6B55"/>
    <w:rsid w:val="00CF2D6E"/>
    <w:rsid w:val="00CF32F5"/>
    <w:rsid w:val="00CF6F75"/>
    <w:rsid w:val="00CF7EC2"/>
    <w:rsid w:val="00D01096"/>
    <w:rsid w:val="00D04E1F"/>
    <w:rsid w:val="00D105B6"/>
    <w:rsid w:val="00D11CC5"/>
    <w:rsid w:val="00D17D0C"/>
    <w:rsid w:val="00D24AE2"/>
    <w:rsid w:val="00D31171"/>
    <w:rsid w:val="00D3199F"/>
    <w:rsid w:val="00D32D4E"/>
    <w:rsid w:val="00D35276"/>
    <w:rsid w:val="00D36172"/>
    <w:rsid w:val="00D37412"/>
    <w:rsid w:val="00D404E0"/>
    <w:rsid w:val="00D4282F"/>
    <w:rsid w:val="00D4283F"/>
    <w:rsid w:val="00D44A65"/>
    <w:rsid w:val="00D45C8A"/>
    <w:rsid w:val="00D50E64"/>
    <w:rsid w:val="00D51797"/>
    <w:rsid w:val="00D70186"/>
    <w:rsid w:val="00D7769A"/>
    <w:rsid w:val="00D85D7A"/>
    <w:rsid w:val="00D9153B"/>
    <w:rsid w:val="00D92D6F"/>
    <w:rsid w:val="00D93ED4"/>
    <w:rsid w:val="00D95458"/>
    <w:rsid w:val="00D96FDA"/>
    <w:rsid w:val="00DA0C57"/>
    <w:rsid w:val="00DA4419"/>
    <w:rsid w:val="00DB0D59"/>
    <w:rsid w:val="00DB1F49"/>
    <w:rsid w:val="00DB3EC5"/>
    <w:rsid w:val="00DB6AAA"/>
    <w:rsid w:val="00DC0451"/>
    <w:rsid w:val="00DC3FBC"/>
    <w:rsid w:val="00DD3092"/>
    <w:rsid w:val="00DD69D9"/>
    <w:rsid w:val="00DD6E7F"/>
    <w:rsid w:val="00DE04E1"/>
    <w:rsid w:val="00DE12F6"/>
    <w:rsid w:val="00DE6EA6"/>
    <w:rsid w:val="00DF31EA"/>
    <w:rsid w:val="00DF57BC"/>
    <w:rsid w:val="00DF7329"/>
    <w:rsid w:val="00E01997"/>
    <w:rsid w:val="00E03E3B"/>
    <w:rsid w:val="00E04BCD"/>
    <w:rsid w:val="00E11DD9"/>
    <w:rsid w:val="00E139D0"/>
    <w:rsid w:val="00E142F7"/>
    <w:rsid w:val="00E2657C"/>
    <w:rsid w:val="00E27729"/>
    <w:rsid w:val="00E30482"/>
    <w:rsid w:val="00E32883"/>
    <w:rsid w:val="00E351C5"/>
    <w:rsid w:val="00E373C7"/>
    <w:rsid w:val="00E42806"/>
    <w:rsid w:val="00E4293B"/>
    <w:rsid w:val="00E43A89"/>
    <w:rsid w:val="00E441B3"/>
    <w:rsid w:val="00E45CA3"/>
    <w:rsid w:val="00E460AD"/>
    <w:rsid w:val="00E50299"/>
    <w:rsid w:val="00E51E4A"/>
    <w:rsid w:val="00E55B67"/>
    <w:rsid w:val="00E5777B"/>
    <w:rsid w:val="00E600CB"/>
    <w:rsid w:val="00E621DB"/>
    <w:rsid w:val="00E62C9D"/>
    <w:rsid w:val="00E63B62"/>
    <w:rsid w:val="00E642F8"/>
    <w:rsid w:val="00E704B9"/>
    <w:rsid w:val="00E70E35"/>
    <w:rsid w:val="00E717F6"/>
    <w:rsid w:val="00E73B58"/>
    <w:rsid w:val="00E74D1C"/>
    <w:rsid w:val="00E756E6"/>
    <w:rsid w:val="00E84921"/>
    <w:rsid w:val="00E86C47"/>
    <w:rsid w:val="00E95804"/>
    <w:rsid w:val="00E97DE4"/>
    <w:rsid w:val="00EA2DBC"/>
    <w:rsid w:val="00EA300F"/>
    <w:rsid w:val="00EA76FE"/>
    <w:rsid w:val="00EB1150"/>
    <w:rsid w:val="00EB4931"/>
    <w:rsid w:val="00EC5DB3"/>
    <w:rsid w:val="00EC65C5"/>
    <w:rsid w:val="00EE090B"/>
    <w:rsid w:val="00EE4C1D"/>
    <w:rsid w:val="00EF08D1"/>
    <w:rsid w:val="00EF5D1C"/>
    <w:rsid w:val="00F05693"/>
    <w:rsid w:val="00F07427"/>
    <w:rsid w:val="00F079A0"/>
    <w:rsid w:val="00F1135B"/>
    <w:rsid w:val="00F15CD1"/>
    <w:rsid w:val="00F15EE5"/>
    <w:rsid w:val="00F16778"/>
    <w:rsid w:val="00F174E7"/>
    <w:rsid w:val="00F20507"/>
    <w:rsid w:val="00F22F1A"/>
    <w:rsid w:val="00F31CF9"/>
    <w:rsid w:val="00F3221A"/>
    <w:rsid w:val="00F371E8"/>
    <w:rsid w:val="00F42CBC"/>
    <w:rsid w:val="00F471A1"/>
    <w:rsid w:val="00F50330"/>
    <w:rsid w:val="00F51C8D"/>
    <w:rsid w:val="00F617FA"/>
    <w:rsid w:val="00F628E5"/>
    <w:rsid w:val="00F632FC"/>
    <w:rsid w:val="00F63974"/>
    <w:rsid w:val="00F66072"/>
    <w:rsid w:val="00F67E5B"/>
    <w:rsid w:val="00F73629"/>
    <w:rsid w:val="00F74AA4"/>
    <w:rsid w:val="00F8483F"/>
    <w:rsid w:val="00F851B4"/>
    <w:rsid w:val="00F8594D"/>
    <w:rsid w:val="00F90CEF"/>
    <w:rsid w:val="00F916E2"/>
    <w:rsid w:val="00F92389"/>
    <w:rsid w:val="00F940F4"/>
    <w:rsid w:val="00FA5A0D"/>
    <w:rsid w:val="00FA5E47"/>
    <w:rsid w:val="00FB0384"/>
    <w:rsid w:val="00FB2DE5"/>
    <w:rsid w:val="00FB3525"/>
    <w:rsid w:val="00FB545C"/>
    <w:rsid w:val="00FB6783"/>
    <w:rsid w:val="00FB713F"/>
    <w:rsid w:val="00FC1BD7"/>
    <w:rsid w:val="00FC443B"/>
    <w:rsid w:val="00FD1435"/>
    <w:rsid w:val="00FD3C66"/>
    <w:rsid w:val="00FD4BB1"/>
    <w:rsid w:val="00FD584C"/>
    <w:rsid w:val="00FD677E"/>
    <w:rsid w:val="00FD6D3F"/>
    <w:rsid w:val="00FD7662"/>
    <w:rsid w:val="00FE12EB"/>
    <w:rsid w:val="00FF0F11"/>
    <w:rsid w:val="00FF1483"/>
    <w:rsid w:val="00FF28E7"/>
    <w:rsid w:val="00FF6A1F"/>
    <w:rsid w:val="00FF6F76"/>
    <w:rsid w:val="00FF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47DCA"/>
  <w15:chartTrackingRefBased/>
  <w15:docId w15:val="{AC299489-F898-4377-B82F-D6B59E73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5ED5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paragraph" w:styleId="Heading1">
    <w:name w:val="heading 1"/>
    <w:basedOn w:val="Normal"/>
    <w:link w:val="Heading1Char"/>
    <w:uiPriority w:val="9"/>
    <w:qFormat/>
    <w:rsid w:val="00C759E9"/>
    <w:pPr>
      <w:widowControl w:val="0"/>
      <w:autoSpaceDE w:val="0"/>
      <w:autoSpaceDN w:val="0"/>
      <w:ind w:left="824" w:hanging="72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85ED5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A85ED5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A85ED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85E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5ED5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unhideWhenUsed/>
    <w:rsid w:val="00A85ED5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59E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759E9"/>
    <w:pPr>
      <w:widowControl w:val="0"/>
      <w:autoSpaceDE w:val="0"/>
      <w:autoSpaceDN w:val="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59E9"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rsid w:val="00BE45C1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D04E1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A061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B545C"/>
    <w:rPr>
      <w:color w:val="0000FF"/>
      <w:u w:val="single"/>
    </w:rPr>
  </w:style>
  <w:style w:type="character" w:customStyle="1" w:styleId="markps97a1w41">
    <w:name w:val="markps97a1w41"/>
    <w:basedOn w:val="DefaultParagraphFont"/>
    <w:rsid w:val="00A929A4"/>
  </w:style>
  <w:style w:type="character" w:customStyle="1" w:styleId="markqqrgingzu">
    <w:name w:val="markqqrgingzu"/>
    <w:basedOn w:val="DefaultParagraphFont"/>
    <w:rsid w:val="00A929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3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4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9</Pages>
  <Words>1678</Words>
  <Characters>956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wmbo</dc:creator>
  <cp:keywords/>
  <dc:description/>
  <cp:lastModifiedBy>Debbie Matthews</cp:lastModifiedBy>
  <cp:revision>91</cp:revision>
  <cp:lastPrinted>2022-09-22T16:07:00Z</cp:lastPrinted>
  <dcterms:created xsi:type="dcterms:W3CDTF">2022-09-22T15:14:00Z</dcterms:created>
  <dcterms:modified xsi:type="dcterms:W3CDTF">2022-09-23T15:24:00Z</dcterms:modified>
</cp:coreProperties>
</file>